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9F0D61" w14:textId="77777777" w:rsidR="009D2E51" w:rsidRPr="004D4E1F" w:rsidRDefault="009D2E51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  <w:r w:rsidRPr="004D4E1F">
        <w:rPr>
          <w:rFonts w:ascii="Arial Narrow" w:hAnsi="Arial Narrow" w:cs="Times New Roman"/>
          <w:b/>
          <w:sz w:val="24"/>
          <w:szCs w:val="24"/>
        </w:rPr>
        <w:t>/návrh/</w:t>
      </w:r>
    </w:p>
    <w:p w14:paraId="70548FC0" w14:textId="77777777" w:rsidR="00036FE3" w:rsidRPr="004D4E1F" w:rsidRDefault="009D2E51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  <w:r w:rsidRPr="004D4E1F">
        <w:rPr>
          <w:rFonts w:ascii="Arial Narrow" w:hAnsi="Arial Narrow" w:cs="Times New Roman"/>
          <w:b/>
          <w:sz w:val="24"/>
          <w:szCs w:val="24"/>
        </w:rPr>
        <w:t xml:space="preserve">Rámcová dohoda č. </w:t>
      </w:r>
      <w:r w:rsidRPr="004D4E1F">
        <w:rPr>
          <w:rFonts w:ascii="Arial Narrow" w:hAnsi="Arial Narrow" w:cs="Times New Roman"/>
          <w:b/>
          <w:sz w:val="24"/>
          <w:szCs w:val="24"/>
          <w:highlight w:val="yellow"/>
        </w:rPr>
        <w:t>XXX</w:t>
      </w:r>
    </w:p>
    <w:p w14:paraId="50C0E202" w14:textId="11ADFEBD" w:rsidR="001817BA" w:rsidRPr="004D4E1F" w:rsidRDefault="1324EC99" w:rsidP="0ADAE7B6">
      <w:pPr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sz w:val="24"/>
          <w:szCs w:val="24"/>
        </w:rPr>
        <w:t>o vykonaní</w:t>
      </w:r>
      <w:r w:rsidR="471CA044" w:rsidRPr="004D4E1F">
        <w:rPr>
          <w:rFonts w:ascii="Arial Narrow" w:hAnsi="Arial Narrow" w:cs="Times New Roman"/>
          <w:b/>
          <w:bCs/>
          <w:sz w:val="24"/>
          <w:szCs w:val="24"/>
        </w:rPr>
        <w:t xml:space="preserve">  </w:t>
      </w:r>
      <w:r w:rsidR="2A5FBFA0" w:rsidRPr="004D4E1F">
        <w:rPr>
          <w:rFonts w:ascii="Arial Narrow" w:hAnsi="Arial Narrow" w:cs="Times New Roman"/>
          <w:b/>
          <w:bCs/>
          <w:sz w:val="24"/>
          <w:szCs w:val="24"/>
        </w:rPr>
        <w:t>č</w:t>
      </w:r>
      <w:r w:rsidR="004C1930" w:rsidRPr="004D4E1F">
        <w:rPr>
          <w:rFonts w:ascii="Arial Narrow" w:hAnsi="Arial Narrow" w:cs="Times New Roman"/>
          <w:b/>
          <w:bCs/>
          <w:sz w:val="24"/>
          <w:szCs w:val="24"/>
        </w:rPr>
        <w:t>isteni</w:t>
      </w:r>
      <w:r w:rsidR="00927C47" w:rsidRPr="004D4E1F">
        <w:rPr>
          <w:rFonts w:ascii="Arial Narrow" w:hAnsi="Arial Narrow" w:cs="Times New Roman"/>
          <w:b/>
          <w:bCs/>
          <w:sz w:val="24"/>
          <w:szCs w:val="24"/>
        </w:rPr>
        <w:t>a</w:t>
      </w:r>
      <w:r w:rsidR="004C1930" w:rsidRPr="004D4E1F">
        <w:rPr>
          <w:rFonts w:ascii="Arial Narrow" w:hAnsi="Arial Narrow" w:cs="Times New Roman"/>
          <w:b/>
          <w:bCs/>
          <w:sz w:val="24"/>
          <w:szCs w:val="24"/>
        </w:rPr>
        <w:t xml:space="preserve"> hraničného pruhu na štátnych hraniciach SR</w:t>
      </w:r>
      <w:r w:rsidR="009D2E51" w:rsidRPr="004D4E1F">
        <w:rPr>
          <w:rFonts w:ascii="Arial Narrow" w:hAnsi="Arial Narrow" w:cs="Times New Roman"/>
          <w:b/>
          <w:bCs/>
          <w:sz w:val="24"/>
          <w:szCs w:val="24"/>
        </w:rPr>
        <w:t> </w:t>
      </w:r>
      <w:r w:rsidR="001817BA" w:rsidRPr="004D4E1F">
        <w:rPr>
          <w:rFonts w:ascii="Arial Narrow" w:hAnsi="Arial Narrow" w:cs="Times New Roman"/>
          <w:b/>
          <w:bCs/>
          <w:sz w:val="24"/>
          <w:szCs w:val="24"/>
        </w:rPr>
        <w:t>2025</w:t>
      </w:r>
      <w:r w:rsidR="009D2E51" w:rsidRPr="004D4E1F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="001817BA" w:rsidRPr="004D4E1F">
        <w:rPr>
          <w:rFonts w:ascii="Arial Narrow" w:hAnsi="Arial Narrow" w:cs="Times New Roman"/>
          <w:b/>
          <w:bCs/>
          <w:sz w:val="24"/>
          <w:szCs w:val="24"/>
        </w:rPr>
        <w:t>–</w:t>
      </w:r>
      <w:r w:rsidR="004C1930" w:rsidRPr="004D4E1F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="001817BA" w:rsidRPr="004D4E1F">
        <w:rPr>
          <w:rFonts w:ascii="Arial Narrow" w:hAnsi="Arial Narrow" w:cs="Times New Roman"/>
          <w:b/>
          <w:bCs/>
          <w:sz w:val="24"/>
          <w:szCs w:val="24"/>
        </w:rPr>
        <w:t xml:space="preserve">časť č. </w:t>
      </w:r>
      <w:r w:rsidR="001817BA" w:rsidRPr="00CA283C">
        <w:rPr>
          <w:rFonts w:ascii="Arial Narrow" w:hAnsi="Arial Narrow" w:cs="Times New Roman"/>
          <w:b/>
          <w:bCs/>
          <w:sz w:val="24"/>
          <w:szCs w:val="24"/>
          <w:highlight w:val="yellow"/>
        </w:rPr>
        <w:t>x: xxxx</w:t>
      </w:r>
    </w:p>
    <w:p w14:paraId="01094CA9" w14:textId="77777777" w:rsidR="00AF10FE" w:rsidRDefault="009D2E51" w:rsidP="00BE778C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uzavretá podľa § </w:t>
      </w:r>
      <w:r w:rsidR="5ABCC70B" w:rsidRPr="004D4E1F">
        <w:rPr>
          <w:rFonts w:ascii="Arial Narrow" w:hAnsi="Arial Narrow" w:cs="Times New Roman"/>
        </w:rPr>
        <w:t xml:space="preserve">269 ods. 2 </w:t>
      </w:r>
      <w:r w:rsidR="00C07B8B" w:rsidRPr="004D4E1F">
        <w:rPr>
          <w:rFonts w:ascii="Arial Narrow" w:hAnsi="Arial Narrow" w:cs="Times New Roman"/>
        </w:rPr>
        <w:t>z</w:t>
      </w:r>
      <w:r w:rsidR="2B163F28" w:rsidRPr="004D4E1F">
        <w:rPr>
          <w:rFonts w:ascii="Arial Narrow" w:hAnsi="Arial Narrow" w:cs="Times New Roman"/>
        </w:rPr>
        <w:t xml:space="preserve">ákona č. 513/1991 Zb. </w:t>
      </w:r>
      <w:r w:rsidR="03D1651D" w:rsidRPr="004D4E1F">
        <w:rPr>
          <w:rFonts w:ascii="Arial Narrow" w:hAnsi="Arial Narrow" w:cs="Times New Roman"/>
        </w:rPr>
        <w:t>v</w:t>
      </w:r>
      <w:r w:rsidR="2B163F28" w:rsidRPr="004D4E1F">
        <w:rPr>
          <w:rFonts w:ascii="Arial Narrow" w:hAnsi="Arial Narrow" w:cs="Times New Roman"/>
        </w:rPr>
        <w:t xml:space="preserve"> znení neskorších predpisov, Obchodný zákonník</w:t>
      </w:r>
      <w:r w:rsidR="00BE778C">
        <w:rPr>
          <w:rFonts w:ascii="Arial Narrow" w:hAnsi="Arial Narrow" w:cs="Times New Roman"/>
        </w:rPr>
        <w:t xml:space="preserve"> </w:t>
      </w:r>
      <w:r w:rsidR="2B163F28" w:rsidRPr="004D4E1F">
        <w:rPr>
          <w:rFonts w:ascii="Arial Narrow" w:hAnsi="Arial Narrow" w:cs="Times New Roman"/>
        </w:rPr>
        <w:t>(ďalej len “</w:t>
      </w:r>
      <w:r w:rsidRPr="004D4E1F">
        <w:rPr>
          <w:rFonts w:ascii="Arial Narrow" w:hAnsi="Arial Narrow" w:cs="Times New Roman"/>
        </w:rPr>
        <w:t>Obchodn</w:t>
      </w:r>
      <w:r w:rsidR="78508965" w:rsidRPr="004D4E1F">
        <w:rPr>
          <w:rFonts w:ascii="Arial Narrow" w:hAnsi="Arial Narrow" w:cs="Times New Roman"/>
        </w:rPr>
        <w:t>ý</w:t>
      </w:r>
      <w:r w:rsidRPr="004D4E1F">
        <w:rPr>
          <w:rFonts w:ascii="Arial Narrow" w:hAnsi="Arial Narrow" w:cs="Times New Roman"/>
        </w:rPr>
        <w:t xml:space="preserve"> zákonník</w:t>
      </w:r>
      <w:r w:rsidR="005269C2" w:rsidRPr="001B7074">
        <w:rPr>
          <w:rFonts w:ascii="Arial Narrow" w:hAnsi="Arial Narrow" w:cs="Times New Roman"/>
        </w:rPr>
        <w:t>“</w:t>
      </w:r>
      <w:r w:rsidRPr="004D4E1F">
        <w:rPr>
          <w:rFonts w:ascii="Arial Narrow" w:hAnsi="Arial Narrow" w:cs="Times New Roman"/>
        </w:rPr>
        <w:t xml:space="preserve"> </w:t>
      </w:r>
      <w:r w:rsidR="3D75D733" w:rsidRPr="004D4E1F">
        <w:rPr>
          <w:rFonts w:ascii="Arial Narrow" w:hAnsi="Arial Narrow" w:cs="Times New Roman"/>
        </w:rPr>
        <w:t xml:space="preserve">) </w:t>
      </w:r>
    </w:p>
    <w:p w14:paraId="69F73462" w14:textId="5CCEACC2" w:rsidR="009D2E51" w:rsidRPr="004D4E1F" w:rsidRDefault="009D2E51" w:rsidP="00AF10FE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a</w:t>
      </w:r>
      <w:r w:rsidR="059E4F09" w:rsidRPr="008A7FFB">
        <w:rPr>
          <w:rFonts w:ascii="Arial Narrow" w:eastAsia="Arial Narrow" w:hAnsi="Arial Narrow" w:cs="Arial Narrow"/>
        </w:rPr>
        <w:t xml:space="preserve">  </w:t>
      </w:r>
      <w:r w:rsidR="59610D8A" w:rsidRPr="004D4E1F">
        <w:rPr>
          <w:rFonts w:ascii="Arial Narrow" w:hAnsi="Arial Narrow" w:cs="Times New Roman"/>
        </w:rPr>
        <w:t xml:space="preserve">podľa </w:t>
      </w:r>
      <w:r w:rsidR="59610D8A" w:rsidRPr="008A7FFB">
        <w:rPr>
          <w:rFonts w:ascii="Arial Narrow" w:eastAsia="Arial Narrow" w:hAnsi="Arial Narrow" w:cs="Arial Narrow"/>
        </w:rPr>
        <w:t xml:space="preserve">§ </w:t>
      </w:r>
      <w:r w:rsidR="1AFDF254" w:rsidRPr="008A7FFB">
        <w:rPr>
          <w:rFonts w:ascii="Arial Narrow" w:eastAsia="Arial Narrow" w:hAnsi="Arial Narrow" w:cs="Arial Narrow"/>
        </w:rPr>
        <w:t>83</w:t>
      </w:r>
      <w:r w:rsidR="59610D8A" w:rsidRPr="008A7FFB">
        <w:rPr>
          <w:rFonts w:ascii="Arial Narrow" w:hAnsi="Arial Narrow"/>
        </w:rPr>
        <w:t xml:space="preserve"> </w:t>
      </w:r>
      <w:r w:rsidRPr="004D4E1F">
        <w:rPr>
          <w:rFonts w:ascii="Arial Narrow" w:hAnsi="Arial Narrow" w:cs="Times New Roman"/>
        </w:rPr>
        <w:t xml:space="preserve">zákona č. 343/2015 </w:t>
      </w:r>
      <w:r w:rsidR="005269C2" w:rsidRPr="004D4E1F">
        <w:rPr>
          <w:rFonts w:ascii="Arial Narrow" w:hAnsi="Arial Narrow" w:cs="Times New Roman"/>
        </w:rPr>
        <w:t>Z. z.</w:t>
      </w:r>
      <w:r w:rsidR="00BE778C">
        <w:rPr>
          <w:rFonts w:ascii="Arial Narrow" w:hAnsi="Arial Narrow"/>
        </w:rPr>
        <w:t xml:space="preserve"> </w:t>
      </w:r>
      <w:r w:rsidRPr="004D4E1F">
        <w:rPr>
          <w:rFonts w:ascii="Arial Narrow" w:hAnsi="Arial Narrow" w:cs="Times New Roman"/>
        </w:rPr>
        <w:t>o verejnom obstarávaní a o zmene a doplnení niektorých zákonov v znení neskorších predpisov</w:t>
      </w:r>
      <w:r w:rsidR="00BE778C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(ďalej len „</w:t>
      </w:r>
      <w:r w:rsidR="6155DD38" w:rsidRPr="004D4E1F">
        <w:rPr>
          <w:rFonts w:ascii="Arial Narrow" w:hAnsi="Arial Narrow" w:cs="Times New Roman"/>
        </w:rPr>
        <w:t>Z</w:t>
      </w:r>
      <w:r w:rsidRPr="004D4E1F">
        <w:rPr>
          <w:rFonts w:ascii="Arial Narrow" w:hAnsi="Arial Narrow" w:cs="Times New Roman"/>
        </w:rPr>
        <w:t>ákon č. 343/2015 Z. z.“)</w:t>
      </w:r>
    </w:p>
    <w:p w14:paraId="33CED645" w14:textId="5F6264F4" w:rsidR="009D2E51" w:rsidRPr="004D4E1F" w:rsidRDefault="7FB63A69" w:rsidP="00927C47">
      <w:pPr>
        <w:jc w:val="center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(ďalej len “</w:t>
      </w:r>
      <w:r w:rsidR="19B9F2FC" w:rsidRPr="004D4E1F">
        <w:rPr>
          <w:rFonts w:ascii="Arial Narrow" w:hAnsi="Arial Narrow" w:cs="Times New Roman"/>
          <w:sz w:val="24"/>
          <w:szCs w:val="24"/>
        </w:rPr>
        <w:t>R</w:t>
      </w:r>
      <w:r w:rsidRPr="004D4E1F">
        <w:rPr>
          <w:rFonts w:ascii="Arial Narrow" w:hAnsi="Arial Narrow" w:cs="Times New Roman"/>
          <w:sz w:val="24"/>
          <w:szCs w:val="24"/>
        </w:rPr>
        <w:t>ámcová dohoda”)</w:t>
      </w:r>
    </w:p>
    <w:p w14:paraId="672A6659" w14:textId="77777777" w:rsidR="009D2E51" w:rsidRPr="004D4E1F" w:rsidRDefault="009D2E51" w:rsidP="009D2E51">
      <w:pPr>
        <w:pStyle w:val="Default"/>
        <w:rPr>
          <w:rFonts w:ascii="Arial Narrow" w:hAnsi="Arial Narrow"/>
        </w:rPr>
      </w:pPr>
    </w:p>
    <w:p w14:paraId="7A3B2D9E" w14:textId="53ADC1AA" w:rsidR="009D2E51" w:rsidRPr="004D4E1F" w:rsidRDefault="00AF10FE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  <w:r>
        <w:rPr>
          <w:rFonts w:ascii="Arial Narrow" w:hAnsi="Arial Narrow" w:cs="Times New Roman"/>
          <w:b/>
          <w:sz w:val="24"/>
          <w:szCs w:val="24"/>
        </w:rPr>
        <w:t xml:space="preserve">uzavretá </w:t>
      </w:r>
      <w:r w:rsidR="009D2E51" w:rsidRPr="004D4E1F">
        <w:rPr>
          <w:rFonts w:ascii="Arial Narrow" w:hAnsi="Arial Narrow" w:cs="Times New Roman"/>
          <w:b/>
          <w:sz w:val="24"/>
          <w:szCs w:val="24"/>
        </w:rPr>
        <w:t>medzi</w:t>
      </w:r>
    </w:p>
    <w:p w14:paraId="3C4FAB26" w14:textId="77777777" w:rsidR="00BD6E71" w:rsidRPr="004D4E1F" w:rsidRDefault="00BD6E71" w:rsidP="00BD6E71">
      <w:pPr>
        <w:pStyle w:val="Default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 xml:space="preserve">Objednávateľ: </w:t>
      </w:r>
    </w:p>
    <w:p w14:paraId="0A37501D" w14:textId="77777777" w:rsidR="00BD6E71" w:rsidRPr="004D4E1F" w:rsidRDefault="00BD6E71" w:rsidP="00927C47">
      <w:pPr>
        <w:pStyle w:val="Default"/>
        <w:ind w:left="-180"/>
        <w:rPr>
          <w:rFonts w:ascii="Arial Narrow" w:hAnsi="Arial Narrow" w:cs="Times New Roman"/>
        </w:rPr>
      </w:pPr>
    </w:p>
    <w:p w14:paraId="06605028" w14:textId="0CDC4632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Názov: </w:t>
      </w:r>
      <w:r w:rsidRPr="008A7FFB">
        <w:rPr>
          <w:rFonts w:ascii="Arial Narrow" w:hAnsi="Arial Narrow"/>
        </w:rPr>
        <w:tab/>
      </w:r>
      <w:r w:rsidRPr="008A7FFB">
        <w:rPr>
          <w:rFonts w:ascii="Arial Narrow" w:hAnsi="Arial Narrow"/>
        </w:rPr>
        <w:tab/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Ministerstvo vnútra Slovenskej republiky </w:t>
      </w:r>
    </w:p>
    <w:p w14:paraId="36266834" w14:textId="77777777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Sídl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Pribinova 2, 812 72 Bratislava </w:t>
      </w:r>
    </w:p>
    <w:p w14:paraId="172CE817" w14:textId="77777777" w:rsidR="001817BA" w:rsidRPr="004D4E1F" w:rsidRDefault="00BD6E71" w:rsidP="001817BA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Zastúpený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1817BA" w:rsidRPr="004D4E1F">
        <w:rPr>
          <w:rFonts w:ascii="Arial Narrow" w:hAnsi="Arial Narrow" w:cs="Times New Roman"/>
        </w:rPr>
        <w:t xml:space="preserve">XXX </w:t>
      </w:r>
    </w:p>
    <w:p w14:paraId="78518ED8" w14:textId="77777777" w:rsidR="00BD6E71" w:rsidRPr="004D4E1F" w:rsidRDefault="00BD6E71" w:rsidP="001817BA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Č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00 151 866</w:t>
      </w:r>
    </w:p>
    <w:p w14:paraId="5A6F142D" w14:textId="77777777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IČ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1817BA" w:rsidRPr="004D4E1F">
        <w:rPr>
          <w:rFonts w:ascii="Arial Narrow" w:hAnsi="Arial Narrow" w:cs="Times New Roman"/>
        </w:rPr>
        <w:t>XXX</w:t>
      </w:r>
    </w:p>
    <w:p w14:paraId="783ECA92" w14:textId="782C1FC4" w:rsidR="00BD6E71" w:rsidRPr="008A7FFB" w:rsidRDefault="00BD6E71" w:rsidP="00BD6E71">
      <w:pPr>
        <w:spacing w:after="0" w:line="276" w:lineRule="auto"/>
        <w:rPr>
          <w:rFonts w:ascii="Arial Narrow" w:hAnsi="Arial Narrow"/>
          <w:iCs/>
          <w:sz w:val="24"/>
          <w:szCs w:val="24"/>
        </w:rPr>
      </w:pPr>
      <w:r w:rsidRPr="008A7FFB">
        <w:rPr>
          <w:rFonts w:ascii="Arial Narrow" w:hAnsi="Arial Narrow" w:cs="Times New Roman"/>
          <w:sz w:val="24"/>
          <w:szCs w:val="24"/>
        </w:rPr>
        <w:t>Bankové spojenie</w:t>
      </w:r>
      <w:r w:rsidRPr="004D4E1F">
        <w:rPr>
          <w:rFonts w:ascii="Arial Narrow" w:hAnsi="Arial Narrow" w:cs="Times New Roman"/>
          <w:sz w:val="24"/>
          <w:szCs w:val="24"/>
        </w:rPr>
        <w:t xml:space="preserve">:         </w:t>
      </w:r>
      <w:r w:rsidRPr="004D4E1F">
        <w:rPr>
          <w:rFonts w:ascii="Arial Narrow" w:hAnsi="Arial Narrow"/>
          <w:iCs/>
          <w:sz w:val="24"/>
          <w:szCs w:val="24"/>
        </w:rPr>
        <w:t xml:space="preserve">Štátna </w:t>
      </w:r>
      <w:r w:rsidRPr="008A7FFB">
        <w:rPr>
          <w:rFonts w:ascii="Arial Narrow" w:hAnsi="Arial Narrow"/>
          <w:iCs/>
          <w:sz w:val="24"/>
          <w:szCs w:val="24"/>
        </w:rPr>
        <w:t>pokladnica</w:t>
      </w:r>
    </w:p>
    <w:p w14:paraId="35709AC4" w14:textId="77777777" w:rsidR="00BD6E71" w:rsidRPr="008A7FFB" w:rsidRDefault="00BD6E71" w:rsidP="00BD6E71">
      <w:pPr>
        <w:spacing w:after="0" w:line="276" w:lineRule="auto"/>
        <w:rPr>
          <w:rFonts w:ascii="Arial Narrow" w:hAnsi="Arial Narrow"/>
          <w:iCs/>
          <w:sz w:val="24"/>
          <w:szCs w:val="24"/>
        </w:rPr>
      </w:pPr>
      <w:r w:rsidRPr="008A7FFB">
        <w:rPr>
          <w:rFonts w:ascii="Arial Narrow" w:hAnsi="Arial Narrow" w:cs="Times New Roman"/>
          <w:sz w:val="24"/>
          <w:szCs w:val="24"/>
        </w:rPr>
        <w:t xml:space="preserve">Číslo účtu: </w:t>
      </w:r>
      <w:r w:rsidRPr="008A7FFB">
        <w:rPr>
          <w:rFonts w:ascii="Arial Narrow" w:hAnsi="Arial Narrow" w:cs="Times New Roman"/>
          <w:sz w:val="24"/>
          <w:szCs w:val="24"/>
        </w:rPr>
        <w:tab/>
      </w:r>
      <w:r w:rsidRPr="008A7FFB">
        <w:rPr>
          <w:rFonts w:ascii="Arial Narrow" w:hAnsi="Arial Narrow" w:cs="Times New Roman"/>
          <w:sz w:val="24"/>
          <w:szCs w:val="24"/>
        </w:rPr>
        <w:tab/>
      </w:r>
      <w:r w:rsidR="001817BA" w:rsidRPr="008A7FFB">
        <w:rPr>
          <w:rFonts w:ascii="Arial Narrow" w:hAnsi="Arial Narrow" w:cs="Times New Roman"/>
          <w:sz w:val="24"/>
          <w:szCs w:val="24"/>
        </w:rPr>
        <w:t xml:space="preserve">XXX </w:t>
      </w:r>
      <w:r w:rsidRPr="008A7FFB">
        <w:rPr>
          <w:rFonts w:ascii="Arial Narrow" w:hAnsi="Arial Narrow" w:cs="Times New Roman"/>
          <w:sz w:val="24"/>
          <w:szCs w:val="24"/>
        </w:rPr>
        <w:t xml:space="preserve"> </w:t>
      </w:r>
    </w:p>
    <w:p w14:paraId="5BAB8D5B" w14:textId="77777777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BAN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1817BA" w:rsidRPr="004D4E1F">
        <w:rPr>
          <w:rFonts w:ascii="Arial Narrow" w:hAnsi="Arial Narrow" w:cs="Times New Roman"/>
        </w:rPr>
        <w:t>XXX</w:t>
      </w:r>
    </w:p>
    <w:p w14:paraId="5DAB6C7B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</w:p>
    <w:p w14:paraId="54023BD1" w14:textId="29273BAE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(ďalej len „</w:t>
      </w:r>
      <w:r w:rsidR="00B7384A" w:rsidRPr="004D4E1F">
        <w:rPr>
          <w:rFonts w:ascii="Arial Narrow" w:hAnsi="Arial Narrow" w:cs="Times New Roman"/>
          <w:sz w:val="24"/>
          <w:szCs w:val="24"/>
        </w:rPr>
        <w:t>O</w:t>
      </w:r>
      <w:r w:rsidRPr="004D4E1F">
        <w:rPr>
          <w:rFonts w:ascii="Arial Narrow" w:hAnsi="Arial Narrow" w:cs="Times New Roman"/>
          <w:sz w:val="24"/>
          <w:szCs w:val="24"/>
        </w:rPr>
        <w:t>bjednávateľ“)</w:t>
      </w:r>
    </w:p>
    <w:p w14:paraId="02EB378F" w14:textId="77777777" w:rsidR="009D2E51" w:rsidRPr="004D4E1F" w:rsidRDefault="009D2E51" w:rsidP="009D2E51">
      <w:pPr>
        <w:pStyle w:val="Default"/>
        <w:rPr>
          <w:rFonts w:ascii="Arial Narrow" w:hAnsi="Arial Narrow"/>
        </w:rPr>
      </w:pPr>
    </w:p>
    <w:p w14:paraId="4DB12BD6" w14:textId="77777777" w:rsidR="009D2E51" w:rsidRPr="004D4E1F" w:rsidRDefault="009D2E51" w:rsidP="009D2E51">
      <w:pPr>
        <w:pStyle w:val="Default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 xml:space="preserve">Dodávateľ: </w:t>
      </w:r>
    </w:p>
    <w:p w14:paraId="6A05A809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</w:p>
    <w:p w14:paraId="0513601A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Názov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29D09F34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Sídl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3F1B9856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Štatutárny zástupca: </w:t>
      </w:r>
      <w:r w:rsidRPr="004D4E1F">
        <w:rPr>
          <w:rFonts w:ascii="Arial Narrow" w:hAnsi="Arial Narrow" w:cs="Times New Roman"/>
        </w:rPr>
        <w:tab/>
        <w:t xml:space="preserve">XXX </w:t>
      </w:r>
    </w:p>
    <w:p w14:paraId="75CC9D65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Č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158F0688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IČ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72050AD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Č DPH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1E19F655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Bankové spojenie: </w:t>
      </w:r>
      <w:r w:rsidRPr="004D4E1F">
        <w:rPr>
          <w:rFonts w:ascii="Arial Narrow" w:hAnsi="Arial Narrow" w:cs="Times New Roman"/>
        </w:rPr>
        <w:tab/>
        <w:t xml:space="preserve">XXX </w:t>
      </w:r>
    </w:p>
    <w:p w14:paraId="4CBC5A1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Číslo účtu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50AAEF1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BAN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38FFA2D8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Tel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3AB6086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Fax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4046AB80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e-mail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3D9DCED0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registrácia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565B3941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Oddiel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5A39BBE3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</w:p>
    <w:p w14:paraId="66E58E5F" w14:textId="794813ED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(ďalej len „Dodávateľ“)</w:t>
      </w:r>
    </w:p>
    <w:p w14:paraId="41C8F396" w14:textId="77777777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</w:rPr>
      </w:pPr>
    </w:p>
    <w:p w14:paraId="2D6452C3" w14:textId="3D3D0F65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(spolu aj ako „</w:t>
      </w:r>
      <w:r w:rsidR="71BEF273" w:rsidRPr="004D4E1F">
        <w:rPr>
          <w:rFonts w:ascii="Arial Narrow" w:hAnsi="Arial Narrow" w:cs="Times New Roman"/>
          <w:sz w:val="24"/>
          <w:szCs w:val="24"/>
        </w:rPr>
        <w:t>Ú</w:t>
      </w:r>
      <w:r w:rsidRPr="004D4E1F">
        <w:rPr>
          <w:rFonts w:ascii="Arial Narrow" w:hAnsi="Arial Narrow" w:cs="Times New Roman"/>
          <w:sz w:val="24"/>
          <w:szCs w:val="24"/>
        </w:rPr>
        <w:t>častníci rámcovej dohody“</w:t>
      </w:r>
      <w:r w:rsidR="6D26F16A" w:rsidRPr="004D4E1F">
        <w:rPr>
          <w:rFonts w:ascii="Arial Narrow" w:hAnsi="Arial Narrow" w:cs="Times New Roman"/>
          <w:sz w:val="24"/>
          <w:szCs w:val="24"/>
        </w:rPr>
        <w:t>, jednotlivo “</w:t>
      </w:r>
      <w:r w:rsidR="7199B931" w:rsidRPr="004D4E1F">
        <w:rPr>
          <w:rFonts w:ascii="Arial Narrow" w:hAnsi="Arial Narrow" w:cs="Times New Roman"/>
          <w:sz w:val="24"/>
          <w:szCs w:val="24"/>
        </w:rPr>
        <w:t>Ú</w:t>
      </w:r>
      <w:r w:rsidR="6D26F16A" w:rsidRPr="004D4E1F">
        <w:rPr>
          <w:rFonts w:ascii="Arial Narrow" w:hAnsi="Arial Narrow" w:cs="Times New Roman"/>
          <w:sz w:val="24"/>
          <w:szCs w:val="24"/>
        </w:rPr>
        <w:t>častník rámcovej dohody”</w:t>
      </w:r>
      <w:r w:rsidRPr="004D4E1F">
        <w:rPr>
          <w:rFonts w:ascii="Arial Narrow" w:hAnsi="Arial Narrow" w:cs="Times New Roman"/>
          <w:sz w:val="24"/>
          <w:szCs w:val="24"/>
        </w:rPr>
        <w:t>)</w:t>
      </w:r>
    </w:p>
    <w:p w14:paraId="72A3D3EC" w14:textId="77777777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</w:p>
    <w:p w14:paraId="0D0B940D" w14:textId="77777777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</w:p>
    <w:p w14:paraId="35808F0E" w14:textId="77777777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lastRenderedPageBreak/>
        <w:t>PREAMBULA</w:t>
      </w:r>
    </w:p>
    <w:p w14:paraId="0E27B00A" w14:textId="77777777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</w:rPr>
      </w:pPr>
    </w:p>
    <w:p w14:paraId="614B9235" w14:textId="4BEB8A5F" w:rsidR="009D2E51" w:rsidRPr="004D4E1F" w:rsidRDefault="009D2E51" w:rsidP="00464836">
      <w:pPr>
        <w:pStyle w:val="Default"/>
        <w:ind w:left="705" w:hanging="705"/>
        <w:contextualSpacing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A.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Účastníci rámcovej dohody uzatvárajú túto </w:t>
      </w:r>
      <w:r w:rsidR="6054F534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ú dohodu v súlade s výsledkom verejnej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súťaže na predmet zákazky </w:t>
      </w:r>
      <w:r w:rsidRPr="004D4E1F">
        <w:rPr>
          <w:rFonts w:ascii="Arial Narrow" w:hAnsi="Arial Narrow" w:cs="Times New Roman"/>
          <w:b/>
          <w:bCs/>
        </w:rPr>
        <w:t>„</w:t>
      </w:r>
      <w:r w:rsidR="00BE2E98" w:rsidRPr="004D4E1F">
        <w:rPr>
          <w:rFonts w:ascii="Arial Narrow" w:hAnsi="Arial Narrow" w:cs="Times New Roman"/>
          <w:b/>
          <w:bCs/>
        </w:rPr>
        <w:t>Čistenie hraničného pruhu na štátnych hraniciach SR</w:t>
      </w:r>
      <w:r w:rsidR="005F0B1E" w:rsidRPr="004D4E1F">
        <w:rPr>
          <w:rFonts w:ascii="Arial Narrow" w:hAnsi="Arial Narrow" w:cs="Times New Roman"/>
          <w:b/>
          <w:bCs/>
        </w:rPr>
        <w:t xml:space="preserve"> </w:t>
      </w:r>
      <w:r w:rsidR="001817BA" w:rsidRPr="004D4E1F">
        <w:rPr>
          <w:rFonts w:ascii="Arial Narrow" w:hAnsi="Arial Narrow" w:cs="Times New Roman"/>
          <w:b/>
          <w:bCs/>
        </w:rPr>
        <w:t>2025</w:t>
      </w:r>
      <w:r w:rsidR="005F0B1E" w:rsidRPr="008A7FFB">
        <w:rPr>
          <w:rFonts w:ascii="Arial Narrow" w:hAnsi="Arial Narrow"/>
          <w:b/>
          <w:bCs/>
        </w:rPr>
        <w:t xml:space="preserve">- časť </w:t>
      </w:r>
      <w:r w:rsidR="005F0B1E" w:rsidRPr="008A4C9D">
        <w:rPr>
          <w:rFonts w:ascii="Arial Narrow" w:hAnsi="Arial Narrow"/>
          <w:b/>
          <w:bCs/>
          <w:highlight w:val="yellow"/>
        </w:rPr>
        <w:t>x</w:t>
      </w:r>
      <w:r w:rsidR="005F0B1E" w:rsidRPr="008A7FFB">
        <w:rPr>
          <w:rFonts w:ascii="Arial Narrow" w:hAnsi="Arial Narrow"/>
          <w:b/>
          <w:bCs/>
        </w:rPr>
        <w:t xml:space="preserve">: Čistenie </w:t>
      </w:r>
      <w:r w:rsidR="005F0B1E" w:rsidRPr="008A4C9D">
        <w:rPr>
          <w:rFonts w:ascii="Arial Narrow" w:hAnsi="Arial Narrow"/>
          <w:b/>
          <w:bCs/>
          <w:highlight w:val="yellow"/>
        </w:rPr>
        <w:t>xxxxxxxxxx</w:t>
      </w:r>
      <w:r w:rsidR="005F0B1E" w:rsidRPr="008A7FFB">
        <w:rPr>
          <w:rFonts w:ascii="Arial Narrow" w:hAnsi="Arial Narrow"/>
          <w:b/>
          <w:bCs/>
        </w:rPr>
        <w:t xml:space="preserve"> hranice</w:t>
      </w:r>
      <w:r w:rsidRPr="004D4E1F">
        <w:rPr>
          <w:rFonts w:ascii="Arial Narrow" w:hAnsi="Arial Narrow" w:cs="Times New Roman"/>
          <w:b/>
          <w:bCs/>
        </w:rPr>
        <w:t>“</w:t>
      </w:r>
      <w:r w:rsidRPr="004D4E1F">
        <w:rPr>
          <w:rFonts w:ascii="Arial Narrow" w:hAnsi="Arial Narrow" w:cs="Times New Roman"/>
        </w:rPr>
        <w:t>, ktorej oznámenie o vyhlásení verejného</w:t>
      </w:r>
      <w:r w:rsidR="00317B21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 xml:space="preserve">obstarávania bolo uverejnené vo Vestníku verejného obstarávania č. </w:t>
      </w:r>
      <w:r w:rsidR="0035482D" w:rsidRPr="004D4E1F">
        <w:rPr>
          <w:rFonts w:ascii="Arial Narrow" w:hAnsi="Arial Narrow" w:cs="Times New Roman"/>
          <w:highlight w:val="yellow"/>
        </w:rPr>
        <w:t>XXX</w:t>
      </w:r>
      <w:r w:rsidR="00464836" w:rsidRPr="004D4E1F">
        <w:rPr>
          <w:rFonts w:ascii="Arial Narrow" w:hAnsi="Arial Narrow" w:cs="Times New Roman"/>
          <w:highlight w:val="yellow"/>
        </w:rPr>
        <w:t xml:space="preserve"> zo dňa XXX pod zn. XXX</w:t>
      </w:r>
      <w:r w:rsidRPr="004D4E1F">
        <w:rPr>
          <w:rFonts w:ascii="Arial Narrow" w:hAnsi="Arial Narrow" w:cs="Times New Roman"/>
          <w:highlight w:val="yellow"/>
        </w:rPr>
        <w:t>.</w:t>
      </w:r>
      <w:r w:rsidRPr="004D4E1F">
        <w:rPr>
          <w:rFonts w:ascii="Arial Narrow" w:hAnsi="Arial Narrow" w:cs="Times New Roman"/>
        </w:rPr>
        <w:t xml:space="preserve"> </w:t>
      </w:r>
    </w:p>
    <w:p w14:paraId="42A58505" w14:textId="71963463" w:rsidR="00197712" w:rsidRPr="004D4E1F" w:rsidRDefault="009D2E51" w:rsidP="00AF10FE">
      <w:pPr>
        <w:spacing w:after="0" w:line="0" w:lineRule="atLeast"/>
        <w:ind w:left="703" w:hanging="703"/>
        <w:contextualSpacing/>
        <w:jc w:val="both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B.</w:t>
      </w:r>
      <w:r w:rsidRPr="008A7FFB">
        <w:rPr>
          <w:rFonts w:ascii="Arial Narrow" w:hAnsi="Arial Narrow"/>
          <w:sz w:val="24"/>
          <w:szCs w:val="24"/>
        </w:rPr>
        <w:tab/>
      </w:r>
      <w:r w:rsidR="003E2999" w:rsidRPr="008A7FFB">
        <w:rPr>
          <w:rFonts w:ascii="Arial Narrow" w:hAnsi="Arial Narrow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 xml:space="preserve">Základným účelom tejto </w:t>
      </w:r>
      <w:r w:rsidR="00B7384A" w:rsidRPr="004D4E1F">
        <w:rPr>
          <w:rFonts w:ascii="Arial Narrow" w:hAnsi="Arial Narrow" w:cs="Times New Roman"/>
          <w:sz w:val="24"/>
          <w:szCs w:val="24"/>
        </w:rPr>
        <w:t>R</w:t>
      </w:r>
      <w:r w:rsidRPr="004D4E1F">
        <w:rPr>
          <w:rFonts w:ascii="Arial Narrow" w:hAnsi="Arial Narrow" w:cs="Times New Roman"/>
          <w:sz w:val="24"/>
          <w:szCs w:val="24"/>
        </w:rPr>
        <w:t xml:space="preserve">ámcovej dohody je v súlade s výsledkom </w:t>
      </w:r>
      <w:r w:rsidR="65AAAAE5" w:rsidRPr="004D4E1F">
        <w:rPr>
          <w:rFonts w:ascii="Arial Narrow" w:hAnsi="Arial Narrow" w:cs="Times New Roman"/>
          <w:sz w:val="24"/>
          <w:szCs w:val="24"/>
        </w:rPr>
        <w:t xml:space="preserve">verejného obstarávania </w:t>
      </w:r>
      <w:r w:rsidRPr="004D4E1F">
        <w:rPr>
          <w:rFonts w:ascii="Arial Narrow" w:hAnsi="Arial Narrow" w:cs="Times New Roman"/>
          <w:sz w:val="24"/>
          <w:szCs w:val="24"/>
        </w:rPr>
        <w:t xml:space="preserve"> zabezpečenie služ</w:t>
      </w:r>
      <w:r w:rsidR="4F38B8FE" w:rsidRPr="004D4E1F">
        <w:rPr>
          <w:rFonts w:ascii="Arial Narrow" w:hAnsi="Arial Narrow" w:cs="Times New Roman"/>
          <w:sz w:val="24"/>
          <w:szCs w:val="24"/>
        </w:rPr>
        <w:t>ieb</w:t>
      </w:r>
      <w:r w:rsidRPr="004D4E1F">
        <w:rPr>
          <w:rFonts w:ascii="Arial Narrow" w:hAnsi="Arial Narrow" w:cs="Times New Roman"/>
          <w:sz w:val="24"/>
          <w:szCs w:val="24"/>
        </w:rPr>
        <w:t xml:space="preserve"> (tak ako je tento pojem zadefinovaný nižšie v článku </w:t>
      </w:r>
      <w:r w:rsidRPr="008A4C9D">
        <w:rPr>
          <w:rFonts w:ascii="Arial Narrow" w:hAnsi="Arial Narrow" w:cs="Times New Roman"/>
          <w:sz w:val="24"/>
          <w:szCs w:val="24"/>
        </w:rPr>
        <w:t>I bod 1.1.</w:t>
      </w:r>
      <w:r w:rsidR="00B7384A" w:rsidRPr="008A4C9D">
        <w:rPr>
          <w:rFonts w:ascii="Arial Narrow" w:hAnsi="Arial Narrow" w:cs="Times New Roman"/>
          <w:sz w:val="24"/>
          <w:szCs w:val="24"/>
        </w:rPr>
        <w:t>)</w:t>
      </w:r>
      <w:r w:rsidRPr="008A4C9D">
        <w:rPr>
          <w:rFonts w:ascii="Arial Narrow" w:hAnsi="Arial Narrow" w:cs="Times New Roman"/>
          <w:sz w:val="24"/>
          <w:szCs w:val="24"/>
        </w:rPr>
        <w:t xml:space="preserve">, </w:t>
      </w:r>
      <w:r w:rsidR="10BD5EE6" w:rsidRPr="008A4C9D">
        <w:rPr>
          <w:rFonts w:ascii="Arial Narrow" w:hAnsi="Arial Narrow" w:cs="Times New Roman"/>
          <w:sz w:val="24"/>
          <w:szCs w:val="24"/>
        </w:rPr>
        <w:t xml:space="preserve"> </w:t>
      </w:r>
      <w:r w:rsidRPr="008A4C9D">
        <w:rPr>
          <w:rFonts w:ascii="Arial Narrow" w:hAnsi="Arial Narrow" w:cs="Times New Roman"/>
          <w:sz w:val="24"/>
          <w:szCs w:val="24"/>
        </w:rPr>
        <w:t>a</w:t>
      </w:r>
      <w:r w:rsidRPr="004D4E1F">
        <w:rPr>
          <w:rFonts w:ascii="Arial Narrow" w:hAnsi="Arial Narrow" w:cs="Times New Roman"/>
          <w:sz w:val="24"/>
          <w:szCs w:val="24"/>
        </w:rPr>
        <w:t xml:space="preserve"> </w:t>
      </w:r>
      <w:r w:rsidR="6D7AB61B" w:rsidRPr="004D4E1F">
        <w:rPr>
          <w:rFonts w:ascii="Arial Narrow" w:hAnsi="Arial Narrow" w:cs="Times New Roman"/>
          <w:sz w:val="24"/>
          <w:szCs w:val="24"/>
        </w:rPr>
        <w:t xml:space="preserve">ktoré sú špecifikované </w:t>
      </w:r>
      <w:r w:rsidRPr="004D4E1F">
        <w:rPr>
          <w:rFonts w:ascii="Arial Narrow" w:hAnsi="Arial Narrow" w:cs="Times New Roman"/>
          <w:sz w:val="24"/>
          <w:szCs w:val="24"/>
        </w:rPr>
        <w:t xml:space="preserve">v </w:t>
      </w:r>
      <w:r w:rsidR="1C61EDE9" w:rsidRPr="004D4E1F">
        <w:rPr>
          <w:rFonts w:ascii="Arial Narrow" w:hAnsi="Arial Narrow" w:cs="Times New Roman"/>
          <w:sz w:val="24"/>
          <w:szCs w:val="24"/>
        </w:rPr>
        <w:t>p</w:t>
      </w:r>
      <w:r w:rsidRPr="004D4E1F">
        <w:rPr>
          <w:rFonts w:ascii="Arial Narrow" w:hAnsi="Arial Narrow" w:cs="Times New Roman"/>
          <w:sz w:val="24"/>
          <w:szCs w:val="24"/>
        </w:rPr>
        <w:t xml:space="preserve">rílohe č. 1  </w:t>
      </w:r>
      <w:r w:rsidR="00CE2BF2" w:rsidRPr="004D4E1F">
        <w:rPr>
          <w:rFonts w:ascii="Arial Narrow" w:hAnsi="Arial Narrow" w:cs="Times New Roman"/>
          <w:sz w:val="24"/>
          <w:szCs w:val="24"/>
        </w:rPr>
        <w:t>R</w:t>
      </w:r>
      <w:r w:rsidRPr="004D4E1F">
        <w:rPr>
          <w:rFonts w:ascii="Arial Narrow" w:hAnsi="Arial Narrow" w:cs="Times New Roman"/>
          <w:sz w:val="24"/>
          <w:szCs w:val="24"/>
        </w:rPr>
        <w:t>ámcovej dohody.</w:t>
      </w:r>
    </w:p>
    <w:p w14:paraId="1DDEE614" w14:textId="71756138" w:rsidR="532257B2" w:rsidRPr="004D4E1F" w:rsidRDefault="532257B2" w:rsidP="00AF10FE">
      <w:pPr>
        <w:pStyle w:val="Odsekzoznamu"/>
        <w:spacing w:after="0" w:line="0" w:lineRule="atLeast"/>
        <w:ind w:left="703" w:hanging="703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C.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 </w:t>
      </w:r>
      <w:r w:rsidR="003E2999" w:rsidRPr="004D4E1F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="003E2999" w:rsidRPr="004D4E1F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Na základe vyhodnotenia ponúk bola ponuka </w:t>
      </w:r>
      <w:r w:rsidR="4A9C7F09" w:rsidRPr="004D4E1F">
        <w:rPr>
          <w:rFonts w:ascii="Arial Narrow" w:eastAsia="Arial Narrow" w:hAnsi="Arial Narrow" w:cs="Arial Narrow"/>
          <w:sz w:val="24"/>
          <w:szCs w:val="24"/>
          <w:lang w:val=""/>
        </w:rPr>
        <w:t>Dodávateľa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vybraná ako ponuka úspešného uchádzača v súlade s podmienkami uvedenými v súťažných podkladoch verejného obstarávania. Na základe tejto skutočnosti a predloženej ponuky </w:t>
      </w:r>
      <w:r w:rsidR="3E82E2D7" w:rsidRPr="004D4E1F">
        <w:rPr>
          <w:rFonts w:ascii="Arial Narrow" w:eastAsia="Arial Narrow" w:hAnsi="Arial Narrow" w:cs="Arial Narrow"/>
          <w:sz w:val="24"/>
          <w:szCs w:val="24"/>
          <w:lang w:val=""/>
        </w:rPr>
        <w:t>Dodávateľa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sa </w:t>
      </w:r>
      <w:r w:rsidR="41D81553" w:rsidRPr="004D4E1F">
        <w:rPr>
          <w:rFonts w:ascii="Arial Narrow" w:eastAsia="Arial Narrow" w:hAnsi="Arial Narrow" w:cs="Arial Narrow"/>
          <w:sz w:val="24"/>
          <w:szCs w:val="24"/>
          <w:lang w:val=""/>
        </w:rPr>
        <w:t>Účastníci rámcovej doho</w:t>
      </w:r>
      <w:r w:rsidR="00C91444" w:rsidRPr="004D4E1F">
        <w:rPr>
          <w:rFonts w:ascii="Arial Narrow" w:eastAsia="Arial Narrow" w:hAnsi="Arial Narrow" w:cs="Arial Narrow"/>
          <w:sz w:val="24"/>
          <w:szCs w:val="24"/>
          <w:lang w:val=""/>
        </w:rPr>
        <w:t>d</w:t>
      </w:r>
      <w:r w:rsidR="41D81553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y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</w:t>
      </w:r>
      <w:r w:rsidR="34198DDF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na základe svojej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slobodnej vôl</w:t>
      </w:r>
      <w:r w:rsidR="2397E3D7" w:rsidRPr="004D4E1F">
        <w:rPr>
          <w:rFonts w:ascii="Arial Narrow" w:eastAsia="Arial Narrow" w:hAnsi="Arial Narrow" w:cs="Arial Narrow"/>
          <w:sz w:val="24"/>
          <w:szCs w:val="24"/>
          <w:lang w:val=""/>
        </w:rPr>
        <w:t>e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a v súlade so všeobecne záväznými právnymi predpismi platnými na území Slovenskej republiky rozhodli uzatvoriť </w:t>
      </w:r>
      <w:r w:rsidR="36151775" w:rsidRPr="004D4E1F">
        <w:rPr>
          <w:rFonts w:ascii="Arial Narrow" w:eastAsia="Arial Narrow" w:hAnsi="Arial Narrow" w:cs="Arial Narrow"/>
          <w:sz w:val="24"/>
          <w:szCs w:val="24"/>
          <w:lang w:val=""/>
        </w:rPr>
        <w:t>R</w:t>
      </w:r>
      <w:r w:rsidR="6AE5F810" w:rsidRPr="004D4E1F">
        <w:rPr>
          <w:rFonts w:ascii="Arial Narrow" w:eastAsia="Arial Narrow" w:hAnsi="Arial Narrow" w:cs="Arial Narrow"/>
          <w:sz w:val="24"/>
          <w:szCs w:val="24"/>
          <w:lang w:val=""/>
        </w:rPr>
        <w:t>ámcovú d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ohodu.</w:t>
      </w:r>
    </w:p>
    <w:p w14:paraId="09BE99E5" w14:textId="555ABCF5" w:rsidR="532257B2" w:rsidRPr="004D4E1F" w:rsidRDefault="532257B2" w:rsidP="00AF10FE">
      <w:pPr>
        <w:pStyle w:val="Odsekzoznamu"/>
        <w:spacing w:after="0" w:line="0" w:lineRule="atLeast"/>
        <w:ind w:left="705" w:hanging="705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 xml:space="preserve">D.  </w:t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Pr="004D4E1F">
        <w:rPr>
          <w:rFonts w:ascii="Arial Narrow" w:eastAsia="Arial Narrow" w:hAnsi="Arial Narrow" w:cs="Arial Narrow"/>
          <w:sz w:val="24"/>
          <w:szCs w:val="24"/>
        </w:rPr>
        <w:t>Objednávateľ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týmto vyhlasuje, že je spôsobilý  </w:t>
      </w:r>
      <w:r w:rsidR="47B369A4" w:rsidRPr="004D4E1F">
        <w:rPr>
          <w:rFonts w:ascii="Arial Narrow" w:eastAsia="Arial Narrow" w:hAnsi="Arial Narrow" w:cs="Arial Narrow"/>
          <w:sz w:val="24"/>
          <w:szCs w:val="24"/>
          <w:lang w:val=""/>
        </w:rPr>
        <w:t>R</w:t>
      </w:r>
      <w:r w:rsidR="27BC18AA" w:rsidRPr="004D4E1F">
        <w:rPr>
          <w:rFonts w:ascii="Arial Narrow" w:eastAsia="Arial Narrow" w:hAnsi="Arial Narrow" w:cs="Arial Narrow"/>
          <w:sz w:val="24"/>
          <w:szCs w:val="24"/>
          <w:lang w:val=""/>
        </w:rPr>
        <w:t>ámcovú d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ohodu uzatvoriť a plniť záväzky v nej obsiahnuté.</w:t>
      </w:r>
    </w:p>
    <w:p w14:paraId="5612666C" w14:textId="099ADD76" w:rsidR="532257B2" w:rsidRPr="008A7FFB" w:rsidRDefault="532257B2" w:rsidP="00AF10FE">
      <w:pPr>
        <w:pStyle w:val="Odsekzoznamu"/>
        <w:spacing w:after="0" w:line="0" w:lineRule="atLeast"/>
        <w:ind w:left="705" w:hanging="705"/>
        <w:jc w:val="both"/>
        <w:rPr>
          <w:rFonts w:ascii="Arial Narrow" w:eastAsia="Arial Narrow" w:hAnsi="Arial Narrow" w:cs="Arial Narrow"/>
          <w:sz w:val="24"/>
          <w:szCs w:val="24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 xml:space="preserve">E.  </w:t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13BCCD8B" w:rsidRPr="004D4E1F">
        <w:rPr>
          <w:rFonts w:ascii="Arial Narrow" w:eastAsia="Arial Narrow" w:hAnsi="Arial Narrow" w:cs="Arial Narrow"/>
          <w:sz w:val="24"/>
          <w:szCs w:val="24"/>
        </w:rPr>
        <w:t>Dodávateľ</w:t>
      </w:r>
      <w:r w:rsidRPr="004D4E1F">
        <w:rPr>
          <w:rFonts w:ascii="Arial Narrow" w:eastAsia="Arial Narrow" w:hAnsi="Arial Narrow" w:cs="Arial Narrow"/>
          <w:sz w:val="24"/>
          <w:szCs w:val="24"/>
        </w:rPr>
        <w:t xml:space="preserve"> týmto vyhlasuje, že je spôsobilý </w:t>
      </w:r>
      <w:r w:rsidR="3ABCD7D0" w:rsidRPr="004D4E1F">
        <w:rPr>
          <w:rFonts w:ascii="Arial Narrow" w:eastAsia="Arial Narrow" w:hAnsi="Arial Narrow" w:cs="Arial Narrow"/>
          <w:sz w:val="24"/>
          <w:szCs w:val="24"/>
        </w:rPr>
        <w:t>R</w:t>
      </w:r>
      <w:r w:rsidR="4B915A26" w:rsidRPr="004D4E1F">
        <w:rPr>
          <w:rFonts w:ascii="Arial Narrow" w:eastAsia="Arial Narrow" w:hAnsi="Arial Narrow" w:cs="Arial Narrow"/>
          <w:sz w:val="24"/>
          <w:szCs w:val="24"/>
        </w:rPr>
        <w:t>á</w:t>
      </w:r>
      <w:r w:rsidR="370A485F" w:rsidRPr="004D4E1F">
        <w:rPr>
          <w:rFonts w:ascii="Arial Narrow" w:eastAsia="Arial Narrow" w:hAnsi="Arial Narrow" w:cs="Arial Narrow"/>
          <w:sz w:val="24"/>
          <w:szCs w:val="24"/>
        </w:rPr>
        <w:t>mcovú d</w:t>
      </w:r>
      <w:r w:rsidRPr="004D4E1F">
        <w:rPr>
          <w:rFonts w:ascii="Arial Narrow" w:eastAsia="Arial Narrow" w:hAnsi="Arial Narrow" w:cs="Arial Narrow"/>
          <w:sz w:val="24"/>
          <w:szCs w:val="24"/>
        </w:rPr>
        <w:t>ohodu uzatvoriť a plniť záväzky v nej obsiahnuté</w:t>
      </w:r>
      <w:r w:rsidRPr="008A7FFB">
        <w:rPr>
          <w:rFonts w:ascii="Arial Narrow" w:eastAsia="Arial Narrow" w:hAnsi="Arial Narrow" w:cs="Arial Narrow"/>
          <w:sz w:val="24"/>
          <w:szCs w:val="24"/>
        </w:rPr>
        <w:t>.</w:t>
      </w:r>
    </w:p>
    <w:p w14:paraId="7792E7BA" w14:textId="4003D05D" w:rsidR="0ADAE7B6" w:rsidRPr="004D4E1F" w:rsidRDefault="0ADAE7B6" w:rsidP="0ADAE7B6">
      <w:pPr>
        <w:jc w:val="both"/>
        <w:rPr>
          <w:rFonts w:ascii="Arial Narrow" w:hAnsi="Arial Narrow" w:cs="Times New Roman"/>
          <w:sz w:val="24"/>
          <w:szCs w:val="24"/>
        </w:rPr>
      </w:pPr>
    </w:p>
    <w:p w14:paraId="158EEEA2" w14:textId="152EA520" w:rsidR="00197712" w:rsidRPr="004D4E1F" w:rsidRDefault="00197712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C10BB5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</w:t>
      </w:r>
    </w:p>
    <w:p w14:paraId="7F219C37" w14:textId="77777777" w:rsidR="00197712" w:rsidRPr="004D4E1F" w:rsidRDefault="00197712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PREDMET DOHODY</w:t>
      </w:r>
    </w:p>
    <w:p w14:paraId="60061E4C" w14:textId="77777777" w:rsidR="00197712" w:rsidRPr="004D4E1F" w:rsidRDefault="00197712" w:rsidP="00197712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3475D109" w14:textId="37CAF3DA" w:rsidR="00197712" w:rsidRPr="004D4E1F" w:rsidRDefault="00197712" w:rsidP="00197712">
      <w:pPr>
        <w:autoSpaceDE w:val="0"/>
        <w:autoSpaceDN w:val="0"/>
        <w:adjustRightInd w:val="0"/>
        <w:spacing w:after="14" w:line="240" w:lineRule="auto"/>
        <w:ind w:left="705" w:hanging="705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1.1 </w:t>
      </w:r>
      <w:r w:rsidRPr="008A7FFB">
        <w:rPr>
          <w:rFonts w:ascii="Arial Narrow" w:hAnsi="Arial Narrow"/>
          <w:sz w:val="24"/>
          <w:szCs w:val="24"/>
        </w:rPr>
        <w:tab/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Predmetom  </w:t>
      </w:r>
      <w:r w:rsidR="5CE1C1F3" w:rsidRPr="004D4E1F">
        <w:rPr>
          <w:rFonts w:ascii="Arial Narrow" w:hAnsi="Arial Narrow" w:cs="Times New Roman"/>
          <w:color w:val="000000" w:themeColor="text1"/>
          <w:sz w:val="24"/>
          <w:szCs w:val="24"/>
        </w:rPr>
        <w:t>R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ámcovej dohody je záväzok Dodávateľa </w:t>
      </w:r>
      <w:r w:rsidR="42BDCBF4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riadne a včas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poskyt</w:t>
      </w:r>
      <w:r w:rsidR="55B4B466" w:rsidRPr="004D4E1F">
        <w:rPr>
          <w:rFonts w:ascii="Arial Narrow" w:hAnsi="Arial Narrow" w:cs="Times New Roman"/>
          <w:color w:val="000000" w:themeColor="text1"/>
          <w:sz w:val="24"/>
          <w:szCs w:val="24"/>
        </w:rPr>
        <w:t>nú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ť Objednávateľovi </w:t>
      </w:r>
      <w:r w:rsidR="00C10BB5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plnenia,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služby</w:t>
      </w:r>
      <w:r w:rsidR="45EF0FCC" w:rsidRPr="004D4E1F">
        <w:rPr>
          <w:rFonts w:ascii="Arial Narrow" w:hAnsi="Arial Narrow" w:cs="Times New Roman"/>
          <w:color w:val="000000" w:themeColor="text1"/>
          <w:sz w:val="24"/>
          <w:szCs w:val="24"/>
        </w:rPr>
        <w:t>, a to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 </w:t>
      </w:r>
      <w:r w:rsidR="00BE2E98" w:rsidRPr="004D4E1F">
        <w:rPr>
          <w:rFonts w:ascii="Arial Narrow" w:hAnsi="Arial Narrow" w:cs="Times New Roman"/>
          <w:sz w:val="24"/>
          <w:szCs w:val="24"/>
        </w:rPr>
        <w:t xml:space="preserve">čistenie hraničného pruhu na </w:t>
      </w:r>
      <w:r w:rsidR="00DD4559" w:rsidRPr="004D4E1F">
        <w:rPr>
          <w:rFonts w:ascii="Arial Narrow" w:hAnsi="Arial Narrow" w:cs="Times New Roman"/>
          <w:sz w:val="24"/>
          <w:szCs w:val="24"/>
        </w:rPr>
        <w:t>štátnej hranici</w:t>
      </w:r>
      <w:r w:rsidR="00BE2E98" w:rsidRPr="004D4E1F">
        <w:rPr>
          <w:rFonts w:ascii="Arial Narrow" w:hAnsi="Arial Narrow" w:cs="Times New Roman"/>
          <w:sz w:val="24"/>
          <w:szCs w:val="24"/>
        </w:rPr>
        <w:t xml:space="preserve"> SR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 (odstránenia ruderálneho porastu </w:t>
      </w:r>
      <w:r w:rsidR="18C397A5" w:rsidRPr="004D4E1F">
        <w:rPr>
          <w:rFonts w:ascii="Arial Narrow" w:eastAsia="Arial Narrow" w:hAnsi="Arial Narrow" w:cs="Arial Narrow"/>
          <w:sz w:val="24"/>
          <w:szCs w:val="24"/>
        </w:rPr>
        <w:t xml:space="preserve">na neudržiavaných pozemkoch s náletovou vegetáciou, ojedinele aj odstránenie padnutých stromov do hraničného pruhu 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na </w:t>
      </w:r>
      <w:r w:rsidR="00DD4559" w:rsidRPr="004D4E1F">
        <w:rPr>
          <w:rFonts w:ascii="Arial Narrow" w:hAnsi="Arial Narrow" w:cs="Times New Roman"/>
          <w:sz w:val="24"/>
          <w:szCs w:val="24"/>
        </w:rPr>
        <w:t xml:space="preserve">vnútornej 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 </w:t>
      </w:r>
      <w:r w:rsidR="00DD4559" w:rsidRPr="004D4E1F">
        <w:rPr>
          <w:rFonts w:ascii="Arial Narrow" w:hAnsi="Arial Narrow" w:cs="Times New Roman"/>
          <w:sz w:val="24"/>
          <w:szCs w:val="24"/>
        </w:rPr>
        <w:t>schengenskej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 </w:t>
      </w:r>
      <w:r w:rsidR="00DD4559" w:rsidRPr="004D4E1F">
        <w:rPr>
          <w:rFonts w:ascii="Arial Narrow" w:hAnsi="Arial Narrow" w:cs="Times New Roman"/>
          <w:sz w:val="24"/>
          <w:szCs w:val="24"/>
        </w:rPr>
        <w:t>hranici</w:t>
      </w:r>
      <w:r w:rsidR="004021B4" w:rsidRPr="004D4E1F">
        <w:rPr>
          <w:rFonts w:ascii="Arial Narrow" w:hAnsi="Arial Narrow" w:cs="Times New Roman"/>
          <w:sz w:val="24"/>
          <w:szCs w:val="24"/>
        </w:rPr>
        <w:t>)</w:t>
      </w:r>
      <w:r w:rsidR="00BE2E98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v zmysle prílohy </w:t>
      </w:r>
      <w:r w:rsidR="00D62ACD" w:rsidRPr="004D4E1F">
        <w:rPr>
          <w:rFonts w:ascii="Arial Narrow" w:hAnsi="Arial Narrow" w:cs="Times New Roman"/>
          <w:color w:val="000000" w:themeColor="text1"/>
          <w:sz w:val="24"/>
          <w:szCs w:val="24"/>
        </w:rPr>
        <w:br/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č. 1 </w:t>
      </w:r>
      <w:r w:rsidR="00C10BB5" w:rsidRPr="004D4E1F">
        <w:rPr>
          <w:rFonts w:ascii="Arial Narrow" w:hAnsi="Arial Narrow" w:cs="Times New Roman"/>
          <w:color w:val="000000" w:themeColor="text1"/>
          <w:sz w:val="24"/>
          <w:szCs w:val="24"/>
        </w:rPr>
        <w:t>R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ámcovej dohody (</w:t>
      </w:r>
      <w:r w:rsidR="310D5F8E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spolu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ďalej len „</w:t>
      </w:r>
      <w:r w:rsidR="64142BD1" w:rsidRPr="004D4E1F">
        <w:rPr>
          <w:rFonts w:ascii="Arial Narrow" w:hAnsi="Arial Narrow" w:cs="Times New Roman"/>
          <w:color w:val="000000" w:themeColor="text1"/>
          <w:sz w:val="24"/>
          <w:szCs w:val="24"/>
        </w:rPr>
        <w:t>S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lužby“</w:t>
      </w:r>
      <w:r w:rsidR="70E4F2E9" w:rsidRPr="004D4E1F">
        <w:rPr>
          <w:rFonts w:ascii="Arial Narrow" w:hAnsi="Arial Narrow" w:cs="Times New Roman"/>
          <w:color w:val="000000" w:themeColor="text1"/>
          <w:sz w:val="24"/>
          <w:szCs w:val="24"/>
        </w:rPr>
        <w:t>, jednotlivo “Služba”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) a záväzok Objednávateľa za riadne a včas poskytnuté </w:t>
      </w:r>
      <w:r w:rsidR="1DA710AF" w:rsidRPr="004D4E1F">
        <w:rPr>
          <w:rFonts w:ascii="Arial Narrow" w:hAnsi="Arial Narrow" w:cs="Times New Roman"/>
          <w:color w:val="000000" w:themeColor="text1"/>
          <w:sz w:val="24"/>
          <w:szCs w:val="24"/>
        </w:rPr>
        <w:t>S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lužby zaplatiť Dodávateľovi cenu v súlade s článkom V </w:t>
      </w:r>
      <w:r w:rsidR="57FA26E4" w:rsidRPr="004D4E1F">
        <w:rPr>
          <w:rFonts w:ascii="Arial Narrow" w:hAnsi="Arial Narrow" w:cs="Times New Roman"/>
          <w:color w:val="000000" w:themeColor="text1"/>
          <w:sz w:val="24"/>
          <w:szCs w:val="24"/>
        </w:rPr>
        <w:t>R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ámcovej dohody. </w:t>
      </w:r>
    </w:p>
    <w:p w14:paraId="20FB3BC8" w14:textId="4659A104" w:rsidR="003E18C0" w:rsidRPr="004D4E1F" w:rsidRDefault="00197712" w:rsidP="00197712">
      <w:pPr>
        <w:autoSpaceDE w:val="0"/>
        <w:autoSpaceDN w:val="0"/>
        <w:adjustRightInd w:val="0"/>
        <w:spacing w:after="0" w:line="240" w:lineRule="auto"/>
        <w:ind w:left="705" w:hanging="705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1.2 </w:t>
      </w:r>
      <w:r w:rsidRPr="008A7FFB">
        <w:rPr>
          <w:rFonts w:ascii="Arial Narrow" w:hAnsi="Arial Narrow"/>
          <w:sz w:val="24"/>
          <w:szCs w:val="24"/>
        </w:rPr>
        <w:tab/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Služby bude Dodávateľ poskytovať Objednávateľovi </w:t>
      </w:r>
      <w:r w:rsidR="00A14752" w:rsidRPr="004D4E1F">
        <w:rPr>
          <w:rFonts w:ascii="Arial Narrow" w:hAnsi="Arial Narrow" w:cs="Times New Roman"/>
          <w:color w:val="000000" w:themeColor="text1"/>
          <w:sz w:val="24"/>
          <w:szCs w:val="24"/>
        </w:rPr>
        <w:t>na základe jednotlivých</w:t>
      </w:r>
      <w:r w:rsidR="757A88A2" w:rsidRPr="004D4E1F">
        <w:rPr>
          <w:rFonts w:ascii="Arial Narrow" w:hAnsi="Arial Narrow" w:cs="Times New Roman"/>
          <w:color w:val="000000" w:themeColor="text1"/>
          <w:sz w:val="24"/>
          <w:szCs w:val="24"/>
        </w:rPr>
        <w:t>, čiastkových,</w:t>
      </w:r>
      <w:r w:rsidR="00A14752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písomných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objednávok</w:t>
      </w:r>
      <w:r w:rsidR="30656BF3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Objednávateľa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. </w:t>
      </w:r>
    </w:p>
    <w:p w14:paraId="0EFC0707" w14:textId="6C701D39" w:rsidR="0ADAE7B6" w:rsidRPr="004D4E1F" w:rsidRDefault="0ADAE7B6" w:rsidP="0ADAE7B6">
      <w:pPr>
        <w:spacing w:after="0" w:line="240" w:lineRule="auto"/>
        <w:ind w:left="705" w:hanging="705"/>
        <w:jc w:val="both"/>
        <w:rPr>
          <w:rFonts w:ascii="Arial Narrow" w:hAnsi="Arial Narrow" w:cs="Times New Roman"/>
          <w:color w:val="000000" w:themeColor="text1"/>
          <w:sz w:val="24"/>
          <w:szCs w:val="24"/>
        </w:rPr>
      </w:pPr>
    </w:p>
    <w:p w14:paraId="52951BB2" w14:textId="39818B60" w:rsidR="003E18C0" w:rsidRPr="004D4E1F" w:rsidRDefault="003E18C0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C10BB5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I</w:t>
      </w:r>
    </w:p>
    <w:p w14:paraId="697411A8" w14:textId="59A827A7" w:rsidR="003E18C0" w:rsidRPr="004D4E1F" w:rsidRDefault="003E18C0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PRÁVA A POVINNOSTI ÚČASTNÍKOV </w:t>
      </w:r>
      <w:r w:rsidR="41C13B22"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RÁMCOVEJ </w:t>
      </w:r>
      <w:r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>DOHODY</w:t>
      </w:r>
    </w:p>
    <w:p w14:paraId="44EAFD9C" w14:textId="77777777" w:rsidR="003E18C0" w:rsidRPr="004D4E1F" w:rsidRDefault="003E18C0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5459781A" w14:textId="7DBD537C" w:rsidR="003E18C0" w:rsidRPr="004D4E1F" w:rsidRDefault="00DE0883" w:rsidP="007E285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2.1</w:t>
      </w:r>
      <w:r w:rsidR="003E18C0"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="003E18C0" w:rsidRPr="004D4E1F">
        <w:rPr>
          <w:rFonts w:ascii="Arial Narrow" w:hAnsi="Arial Narrow" w:cs="Times New Roman"/>
        </w:rPr>
        <w:t xml:space="preserve">Všetky dokumenty súvisiace s  </w:t>
      </w:r>
      <w:r w:rsidR="39B25200" w:rsidRPr="004D4E1F">
        <w:rPr>
          <w:rFonts w:ascii="Arial Narrow" w:hAnsi="Arial Narrow" w:cs="Times New Roman"/>
        </w:rPr>
        <w:t>R</w:t>
      </w:r>
      <w:r w:rsidR="003E18C0" w:rsidRPr="004D4E1F">
        <w:rPr>
          <w:rFonts w:ascii="Arial Narrow" w:hAnsi="Arial Narrow" w:cs="Times New Roman"/>
        </w:rPr>
        <w:t xml:space="preserve">ámcovou dohodou a to najmä objednávky, faktúry, výkazy, výdajky a pod. </w:t>
      </w:r>
      <w:r w:rsidR="632355DA" w:rsidRPr="004D4E1F">
        <w:rPr>
          <w:rFonts w:ascii="Arial Narrow" w:hAnsi="Arial Narrow" w:cs="Times New Roman"/>
        </w:rPr>
        <w:t>Ú</w:t>
      </w:r>
      <w:r w:rsidR="003E18C0" w:rsidRPr="004D4E1F">
        <w:rPr>
          <w:rFonts w:ascii="Arial Narrow" w:hAnsi="Arial Narrow" w:cs="Times New Roman"/>
        </w:rPr>
        <w:t>častníci rámcovej dohody vyprac</w:t>
      </w:r>
      <w:r w:rsidR="15F7101C" w:rsidRPr="004D4E1F">
        <w:rPr>
          <w:rFonts w:ascii="Arial Narrow" w:hAnsi="Arial Narrow" w:cs="Times New Roman"/>
        </w:rPr>
        <w:t>u</w:t>
      </w:r>
      <w:r w:rsidR="003E18C0" w:rsidRPr="004D4E1F">
        <w:rPr>
          <w:rFonts w:ascii="Arial Narrow" w:hAnsi="Arial Narrow" w:cs="Times New Roman"/>
        </w:rPr>
        <w:t>jú v slovenskom jazyku</w:t>
      </w:r>
      <w:r w:rsidR="00C91444" w:rsidRPr="004D4E1F">
        <w:rPr>
          <w:rFonts w:ascii="Arial Narrow" w:hAnsi="Arial Narrow" w:cs="Times New Roman"/>
        </w:rPr>
        <w:t>.</w:t>
      </w:r>
      <w:r w:rsidR="003E18C0" w:rsidRPr="004D4E1F">
        <w:rPr>
          <w:rFonts w:ascii="Arial Narrow" w:hAnsi="Arial Narrow" w:cs="Times New Roman"/>
        </w:rPr>
        <w:t xml:space="preserve"> </w:t>
      </w:r>
      <w:r w:rsidR="3734A5B0" w:rsidRPr="004D4E1F">
        <w:rPr>
          <w:rFonts w:ascii="Arial Narrow" w:hAnsi="Arial Narrow" w:cs="Times New Roman"/>
        </w:rPr>
        <w:t>Účastníci r</w:t>
      </w:r>
      <w:r w:rsidR="09E7C58F" w:rsidRPr="004D4E1F">
        <w:rPr>
          <w:rFonts w:ascii="Arial Narrow" w:hAnsi="Arial Narrow" w:cs="Times New Roman"/>
        </w:rPr>
        <w:t>á</w:t>
      </w:r>
      <w:r w:rsidR="3734A5B0" w:rsidRPr="004D4E1F">
        <w:rPr>
          <w:rFonts w:ascii="Arial Narrow" w:hAnsi="Arial Narrow" w:cs="Times New Roman"/>
        </w:rPr>
        <w:t xml:space="preserve">mcovej dohody sa ďalej zaväzujú, že </w:t>
      </w:r>
      <w:r w:rsidR="003E18C0" w:rsidRPr="004D4E1F">
        <w:rPr>
          <w:rFonts w:ascii="Arial Narrow" w:hAnsi="Arial Narrow" w:cs="Times New Roman"/>
        </w:rPr>
        <w:t xml:space="preserve">tieto dokumenty </w:t>
      </w:r>
      <w:r w:rsidR="3F1215E9" w:rsidRPr="004D4E1F">
        <w:rPr>
          <w:rFonts w:ascii="Arial Narrow" w:hAnsi="Arial Narrow" w:cs="Times New Roman"/>
        </w:rPr>
        <w:t xml:space="preserve">vyhotovia tak, aby </w:t>
      </w:r>
      <w:r w:rsidR="003E18C0" w:rsidRPr="004D4E1F">
        <w:rPr>
          <w:rFonts w:ascii="Arial Narrow" w:hAnsi="Arial Narrow" w:cs="Times New Roman"/>
        </w:rPr>
        <w:t xml:space="preserve"> obsahova</w:t>
      </w:r>
      <w:r w:rsidR="111B713D" w:rsidRPr="004D4E1F">
        <w:rPr>
          <w:rFonts w:ascii="Arial Narrow" w:hAnsi="Arial Narrow" w:cs="Times New Roman"/>
        </w:rPr>
        <w:t>li</w:t>
      </w:r>
      <w:r w:rsidR="003E18C0" w:rsidRPr="004D4E1F">
        <w:rPr>
          <w:rFonts w:ascii="Arial Narrow" w:hAnsi="Arial Narrow" w:cs="Times New Roman"/>
        </w:rPr>
        <w:t xml:space="preserve"> všetky dohodnuté a všeobecne záväznými právnymi predpismi platnými na území SR vyžadované údaje. </w:t>
      </w:r>
    </w:p>
    <w:p w14:paraId="1CB5FAC7" w14:textId="5C09AF58" w:rsidR="003E18C0" w:rsidRPr="004D4E1F" w:rsidRDefault="003E18C0" w:rsidP="00C13164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2.2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je povinný: </w:t>
      </w:r>
    </w:p>
    <w:p w14:paraId="10F4A810" w14:textId="6338C5EA" w:rsidR="003E18C0" w:rsidRPr="004D4E1F" w:rsidRDefault="003E18C0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zabezpečiť pre Objednávateľa  </w:t>
      </w:r>
      <w:r w:rsidR="64FBD349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</w:t>
      </w:r>
      <w:r w:rsidR="7B3F3C6A" w:rsidRPr="004D4E1F">
        <w:rPr>
          <w:rFonts w:ascii="Arial Narrow" w:hAnsi="Arial Narrow" w:cs="Times New Roman"/>
        </w:rPr>
        <w:t>y</w:t>
      </w:r>
      <w:r w:rsidRPr="004D4E1F">
        <w:rPr>
          <w:rFonts w:ascii="Arial Narrow" w:hAnsi="Arial Narrow" w:cs="Times New Roman"/>
        </w:rPr>
        <w:t xml:space="preserve"> podľa  </w:t>
      </w:r>
      <w:r w:rsidR="57F1AC58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v dohodnutej kvalite, rozsahu, cene a v termínoch, v zmysle písomnej objednávky Objednávateľa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59C8364D" w14:textId="140D843E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8A7FFB">
        <w:rPr>
          <w:rFonts w:ascii="Arial Narrow" w:hAnsi="Arial Narrow" w:cs="Times New Roman"/>
          <w:color w:val="000000" w:themeColor="text1"/>
        </w:rPr>
        <w:t>zachovať mlčanlivosť o všetkých informáciách a/alebo skutočnostiach týkajúcich sa Objednávateľa</w:t>
      </w:r>
      <w:r w:rsidR="00C10BB5" w:rsidRPr="008A7FFB">
        <w:rPr>
          <w:rFonts w:ascii="Arial Narrow" w:hAnsi="Arial Narrow" w:cs="Times New Roman"/>
          <w:color w:val="000000" w:themeColor="text1"/>
        </w:rPr>
        <w:t>, alebo ním poskytnutých informácií</w:t>
      </w:r>
      <w:r w:rsidRPr="008A7FFB">
        <w:rPr>
          <w:rFonts w:ascii="Arial Narrow" w:hAnsi="Arial Narrow" w:cs="Times New Roman"/>
          <w:color w:val="000000" w:themeColor="text1"/>
        </w:rPr>
        <w:t>, ktoré Objednávateľ sprístup</w:t>
      </w:r>
      <w:r w:rsidR="00C10BB5" w:rsidRPr="008A7FFB">
        <w:rPr>
          <w:rFonts w:ascii="Arial Narrow" w:hAnsi="Arial Narrow" w:cs="Times New Roman"/>
          <w:color w:val="000000" w:themeColor="text1"/>
        </w:rPr>
        <w:t xml:space="preserve">ní </w:t>
      </w:r>
      <w:r w:rsidRPr="008A7FFB">
        <w:rPr>
          <w:rFonts w:ascii="Arial Narrow" w:hAnsi="Arial Narrow" w:cs="Times New Roman"/>
          <w:color w:val="000000" w:themeColor="text1"/>
        </w:rPr>
        <w:t xml:space="preserve">  Dodávateľ</w:t>
      </w:r>
      <w:r w:rsidR="00C10BB5" w:rsidRPr="008A7FFB">
        <w:rPr>
          <w:rFonts w:ascii="Arial Narrow" w:hAnsi="Arial Narrow" w:cs="Times New Roman"/>
          <w:color w:val="000000" w:themeColor="text1"/>
        </w:rPr>
        <w:t>ovi</w:t>
      </w:r>
      <w:r w:rsidRPr="008A7FFB">
        <w:rPr>
          <w:rFonts w:ascii="Arial Narrow" w:hAnsi="Arial Narrow" w:cs="Times New Roman"/>
          <w:color w:val="000000" w:themeColor="text1"/>
        </w:rPr>
        <w:t xml:space="preserve"> pri poskytovaní </w:t>
      </w:r>
      <w:r w:rsidR="7A143CE4" w:rsidRPr="008A7FFB">
        <w:rPr>
          <w:rFonts w:ascii="Arial Narrow" w:hAnsi="Arial Narrow" w:cs="Times New Roman"/>
          <w:color w:val="000000" w:themeColor="text1"/>
        </w:rPr>
        <w:t>S</w:t>
      </w:r>
      <w:r w:rsidRPr="008A7FFB">
        <w:rPr>
          <w:rFonts w:ascii="Arial Narrow" w:hAnsi="Arial Narrow" w:cs="Times New Roman"/>
          <w:color w:val="000000" w:themeColor="text1"/>
        </w:rPr>
        <w:t>lužieb definovaných v opise predmetu zákazky – príloha č. 1</w:t>
      </w:r>
      <w:r w:rsidR="00C10BB5" w:rsidRPr="008A7FFB">
        <w:rPr>
          <w:rFonts w:ascii="Arial Narrow" w:hAnsi="Arial Narrow" w:cs="Times New Roman"/>
          <w:color w:val="000000" w:themeColor="text1"/>
        </w:rPr>
        <w:t>, a ktoré výslovne označí ako „dôverné informácie“</w:t>
      </w:r>
      <w:r w:rsidRPr="008A7FFB">
        <w:rPr>
          <w:rFonts w:ascii="Arial Narrow" w:hAnsi="Arial Narrow" w:cs="Times New Roman"/>
          <w:color w:val="000000" w:themeColor="text1"/>
        </w:rPr>
        <w:t xml:space="preserve"> (ďalej len „dôverné informácie“) a</w:t>
      </w:r>
      <w:r w:rsidR="00C10BB5" w:rsidRPr="008A7FFB">
        <w:rPr>
          <w:rFonts w:ascii="Arial Narrow" w:hAnsi="Arial Narrow" w:cs="Times New Roman"/>
          <w:color w:val="000000" w:themeColor="text1"/>
        </w:rPr>
        <w:t xml:space="preserve"> to </w:t>
      </w:r>
      <w:r w:rsidRPr="008A7FFB">
        <w:rPr>
          <w:rFonts w:ascii="Arial Narrow" w:hAnsi="Arial Narrow" w:cs="Times New Roman"/>
          <w:color w:val="000000" w:themeColor="text1"/>
        </w:rPr>
        <w:t xml:space="preserve">aj po skončení   </w:t>
      </w:r>
      <w:r w:rsidR="2E661845" w:rsidRPr="008A7FFB">
        <w:rPr>
          <w:rFonts w:ascii="Arial Narrow" w:hAnsi="Arial Narrow" w:cs="Times New Roman"/>
          <w:color w:val="000000" w:themeColor="text1"/>
        </w:rPr>
        <w:t>R</w:t>
      </w:r>
      <w:r w:rsidRPr="008A7FFB">
        <w:rPr>
          <w:rFonts w:ascii="Arial Narrow" w:hAnsi="Arial Narrow" w:cs="Times New Roman"/>
          <w:color w:val="000000" w:themeColor="text1"/>
        </w:rPr>
        <w:t>ámcovej dohod</w:t>
      </w:r>
      <w:r w:rsidR="00BF53ED" w:rsidRPr="008A7FFB">
        <w:rPr>
          <w:rFonts w:ascii="Arial Narrow" w:hAnsi="Arial Narrow" w:cs="Times New Roman"/>
          <w:color w:val="000000" w:themeColor="text1"/>
        </w:rPr>
        <w:t>y</w:t>
      </w:r>
      <w:r w:rsidR="00BF53ED" w:rsidRPr="004D4E1F">
        <w:rPr>
          <w:rFonts w:ascii="Arial Narrow" w:hAnsi="Arial Narrow" w:cs="Times New Roman"/>
          <w:color w:val="000000" w:themeColor="text1"/>
        </w:rPr>
        <w:t>;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</w:p>
    <w:p w14:paraId="13241D36" w14:textId="164460DF" w:rsidR="007833A6" w:rsidRPr="00AF10FE" w:rsidRDefault="007833A6" w:rsidP="00AF10FE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AF10FE">
        <w:rPr>
          <w:rFonts w:ascii="Arial Narrow" w:hAnsi="Arial Narrow" w:cs="Times New Roman"/>
          <w:color w:val="000000" w:themeColor="text1"/>
        </w:rPr>
        <w:t xml:space="preserve">písomne upozorniť Objednávateľa na nesprávnosť ním navrhovaného postupu, podkladov a/alebo iných pokynov týkajúcich sa </w:t>
      </w:r>
      <w:r w:rsidR="3DA15928" w:rsidRPr="00AF10FE">
        <w:rPr>
          <w:rFonts w:ascii="Arial Narrow" w:hAnsi="Arial Narrow" w:cs="Times New Roman"/>
          <w:color w:val="000000" w:themeColor="text1"/>
        </w:rPr>
        <w:t>S</w:t>
      </w:r>
      <w:r w:rsidR="00927C47" w:rsidRPr="00AF10FE">
        <w:rPr>
          <w:rFonts w:ascii="Arial Narrow" w:hAnsi="Arial Narrow" w:cs="Times New Roman"/>
          <w:color w:val="000000" w:themeColor="text1"/>
        </w:rPr>
        <w:t>l</w:t>
      </w:r>
      <w:r w:rsidRPr="00AF10FE">
        <w:rPr>
          <w:rFonts w:ascii="Arial Narrow" w:hAnsi="Arial Narrow" w:cs="Times New Roman"/>
          <w:color w:val="000000" w:themeColor="text1"/>
        </w:rPr>
        <w:t xml:space="preserve">užieb špecifikovaných v prílohe č. 1 </w:t>
      </w:r>
      <w:r w:rsidR="5B4F1716" w:rsidRPr="00AF10FE">
        <w:rPr>
          <w:rFonts w:ascii="Arial Narrow" w:hAnsi="Arial Narrow" w:cs="Times New Roman"/>
          <w:color w:val="000000" w:themeColor="text1"/>
        </w:rPr>
        <w:t>R</w:t>
      </w:r>
      <w:r w:rsidRPr="00AF10FE">
        <w:rPr>
          <w:rFonts w:ascii="Arial Narrow" w:hAnsi="Arial Narrow" w:cs="Times New Roman"/>
          <w:color w:val="000000" w:themeColor="text1"/>
        </w:rPr>
        <w:t xml:space="preserve">ámcovej dohody </w:t>
      </w:r>
      <w:r w:rsidR="00AF10FE">
        <w:rPr>
          <w:rFonts w:ascii="Arial Narrow" w:hAnsi="Arial Narrow" w:cs="Times New Roman"/>
          <w:color w:val="000000" w:themeColor="text1"/>
        </w:rPr>
        <w:t xml:space="preserve">a to </w:t>
      </w:r>
      <w:r w:rsidRPr="00AF10FE">
        <w:rPr>
          <w:rFonts w:ascii="Arial Narrow" w:hAnsi="Arial Narrow" w:cs="Times New Roman"/>
          <w:color w:val="000000" w:themeColor="text1"/>
        </w:rPr>
        <w:t xml:space="preserve">bezodkladne, najneskôr </w:t>
      </w:r>
      <w:r w:rsidR="00AF10FE">
        <w:rPr>
          <w:rFonts w:ascii="Arial Narrow" w:hAnsi="Arial Narrow" w:cs="Times New Roman"/>
          <w:color w:val="000000" w:themeColor="text1"/>
        </w:rPr>
        <w:t xml:space="preserve">však </w:t>
      </w:r>
      <w:r w:rsidRPr="00AF10FE">
        <w:rPr>
          <w:rFonts w:ascii="Arial Narrow" w:hAnsi="Arial Narrow" w:cs="Times New Roman"/>
          <w:color w:val="000000" w:themeColor="text1"/>
        </w:rPr>
        <w:t xml:space="preserve">do troch (3) dní potom, ako sa dozvedel o tomto postupe, </w:t>
      </w:r>
      <w:r w:rsidRPr="00AF10FE">
        <w:rPr>
          <w:rFonts w:ascii="Arial Narrow" w:hAnsi="Arial Narrow" w:cs="Times New Roman"/>
          <w:color w:val="000000" w:themeColor="text1"/>
        </w:rPr>
        <w:lastRenderedPageBreak/>
        <w:t>pokynoch alebo po doručení takýchto dokumentov. V prípade, že si Dodávateľ nesplní túto svoju povinnosť, zodpovedá za škodu spôsobenú Objednávateľovi. V prípade, že Objednávateľ trvá napriek upozorneniu Dodávateľa na tomto postupe, podkladoch, pokynoch</w:t>
      </w:r>
      <w:r w:rsidR="005D0BCE" w:rsidRPr="00AF10FE">
        <w:rPr>
          <w:rFonts w:ascii="Arial Narrow" w:hAnsi="Arial Narrow" w:cs="Times New Roman"/>
          <w:color w:val="000000" w:themeColor="text1"/>
        </w:rPr>
        <w:t>,</w:t>
      </w:r>
      <w:r w:rsidRPr="00AF10FE">
        <w:rPr>
          <w:rFonts w:ascii="Arial Narrow" w:hAnsi="Arial Narrow" w:cs="Times New Roman"/>
          <w:color w:val="000000" w:themeColor="text1"/>
        </w:rPr>
        <w:t xml:space="preserve"> je Dodávateľ povinný postupovať podľa pokynov Objednávateľa, pričom však Dodávateľ nezodpovedá za škodu, ktorá v t</w:t>
      </w:r>
      <w:r w:rsidR="2759EFE1" w:rsidRPr="00AF10FE">
        <w:rPr>
          <w:rFonts w:ascii="Arial Narrow" w:hAnsi="Arial Narrow" w:cs="Times New Roman"/>
          <w:color w:val="000000" w:themeColor="text1"/>
        </w:rPr>
        <w:t>ako</w:t>
      </w:r>
      <w:r w:rsidRPr="00AF10FE">
        <w:rPr>
          <w:rFonts w:ascii="Arial Narrow" w:hAnsi="Arial Narrow" w:cs="Times New Roman"/>
          <w:color w:val="000000" w:themeColor="text1"/>
        </w:rPr>
        <w:t>mto prípade vznikne</w:t>
      </w:r>
      <w:r w:rsidR="005A2F1A" w:rsidRPr="00AF10FE">
        <w:rPr>
          <w:rFonts w:ascii="Arial Narrow" w:hAnsi="Arial Narrow" w:cs="Times New Roman"/>
          <w:color w:val="000000" w:themeColor="text1"/>
        </w:rPr>
        <w:t>;</w:t>
      </w:r>
      <w:r w:rsidRPr="00AF10FE">
        <w:rPr>
          <w:rFonts w:ascii="Arial Narrow" w:hAnsi="Arial Narrow" w:cs="Times New Roman"/>
          <w:color w:val="000000" w:themeColor="text1"/>
        </w:rPr>
        <w:t xml:space="preserve"> </w:t>
      </w:r>
    </w:p>
    <w:p w14:paraId="59FACC15" w14:textId="7470458C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4D4E1F">
        <w:rPr>
          <w:rFonts w:ascii="Arial Narrow" w:hAnsi="Arial Narrow" w:cs="Times New Roman"/>
          <w:color w:val="000000" w:themeColor="text1"/>
        </w:rPr>
        <w:t xml:space="preserve">uschovávať všetky dokumenty, ktoré vytvoril alebo nadobudol v súvislosti s poskytovaním </w:t>
      </w:r>
      <w:r w:rsidR="57495327" w:rsidRPr="004D4E1F">
        <w:rPr>
          <w:rFonts w:ascii="Arial Narrow" w:hAnsi="Arial Narrow" w:cs="Times New Roman"/>
          <w:color w:val="000000" w:themeColor="text1"/>
        </w:rPr>
        <w:t>S</w:t>
      </w:r>
      <w:r w:rsidR="00927C47" w:rsidRPr="004D4E1F">
        <w:rPr>
          <w:rFonts w:ascii="Arial Narrow" w:hAnsi="Arial Narrow" w:cs="Times New Roman"/>
          <w:color w:val="000000" w:themeColor="text1"/>
        </w:rPr>
        <w:t>l</w:t>
      </w:r>
      <w:r w:rsidRPr="004D4E1F">
        <w:rPr>
          <w:rFonts w:ascii="Arial Narrow" w:hAnsi="Arial Narrow" w:cs="Times New Roman"/>
          <w:color w:val="000000" w:themeColor="text1"/>
        </w:rPr>
        <w:t xml:space="preserve">užieb definovaných v prílohe č. 1 a v prílohe č. 2  </w:t>
      </w:r>
      <w:r w:rsidR="6A6FCFDF" w:rsidRPr="004D4E1F">
        <w:rPr>
          <w:rFonts w:ascii="Arial Narrow" w:hAnsi="Arial Narrow" w:cs="Times New Roman"/>
          <w:color w:val="000000" w:themeColor="text1"/>
        </w:rPr>
        <w:t>R</w:t>
      </w:r>
      <w:r w:rsidRPr="004D4E1F">
        <w:rPr>
          <w:rFonts w:ascii="Arial Narrow" w:hAnsi="Arial Narrow" w:cs="Times New Roman"/>
          <w:color w:val="000000" w:themeColor="text1"/>
        </w:rPr>
        <w:t xml:space="preserve">ámcovej dohody a zároveň umožniť Objednávateľovi nahliadnuť do dokumentov súvisiacich s poskytovaním </w:t>
      </w:r>
      <w:r w:rsidR="463F498F" w:rsidRPr="004D4E1F">
        <w:rPr>
          <w:rFonts w:ascii="Arial Narrow" w:hAnsi="Arial Narrow" w:cs="Times New Roman"/>
          <w:color w:val="000000" w:themeColor="text1"/>
        </w:rPr>
        <w:t>S</w:t>
      </w:r>
      <w:r w:rsidRPr="004D4E1F">
        <w:rPr>
          <w:rFonts w:ascii="Arial Narrow" w:hAnsi="Arial Narrow" w:cs="Times New Roman"/>
          <w:color w:val="000000" w:themeColor="text1"/>
        </w:rPr>
        <w:t xml:space="preserve">lužieb definovaných v prílohe č. 1 </w:t>
      </w:r>
      <w:r w:rsidR="379C64BD" w:rsidRPr="004D4E1F">
        <w:rPr>
          <w:rFonts w:ascii="Arial Narrow" w:hAnsi="Arial Narrow" w:cs="Times New Roman"/>
          <w:color w:val="000000" w:themeColor="text1"/>
        </w:rPr>
        <w:t>R</w:t>
      </w:r>
      <w:r w:rsidRPr="004D4E1F">
        <w:rPr>
          <w:rFonts w:ascii="Arial Narrow" w:hAnsi="Arial Narrow" w:cs="Times New Roman"/>
          <w:color w:val="000000" w:themeColor="text1"/>
        </w:rPr>
        <w:t>ámcovej dohody</w:t>
      </w:r>
      <w:r w:rsidR="005A2F1A" w:rsidRPr="004D4E1F">
        <w:rPr>
          <w:rFonts w:ascii="Arial Narrow" w:hAnsi="Arial Narrow" w:cs="Times New Roman"/>
          <w:color w:val="000000" w:themeColor="text1"/>
        </w:rPr>
        <w:t>;</w:t>
      </w:r>
    </w:p>
    <w:p w14:paraId="3F39B9D4" w14:textId="77655285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4D4E1F">
        <w:rPr>
          <w:rFonts w:ascii="Arial Narrow" w:hAnsi="Arial Narrow" w:cs="Times New Roman"/>
          <w:color w:val="000000" w:themeColor="text1"/>
        </w:rPr>
        <w:t xml:space="preserve">zabezpečiť na vykonávanie </w:t>
      </w:r>
      <w:r w:rsidR="6947192F" w:rsidRPr="004D4E1F">
        <w:rPr>
          <w:rFonts w:ascii="Arial Narrow" w:hAnsi="Arial Narrow" w:cs="Times New Roman"/>
          <w:color w:val="000000" w:themeColor="text1"/>
        </w:rPr>
        <w:t>S</w:t>
      </w:r>
      <w:r w:rsidRPr="004D4E1F">
        <w:rPr>
          <w:rFonts w:ascii="Arial Narrow" w:hAnsi="Arial Narrow" w:cs="Times New Roman"/>
          <w:color w:val="000000" w:themeColor="text1"/>
        </w:rPr>
        <w:t>lužieb podľa príloh</w:t>
      </w:r>
      <w:r w:rsidR="13282593" w:rsidRPr="004D4E1F">
        <w:rPr>
          <w:rFonts w:ascii="Arial Narrow" w:hAnsi="Arial Narrow" w:cs="Times New Roman"/>
          <w:color w:val="000000" w:themeColor="text1"/>
        </w:rPr>
        <w:t>y</w:t>
      </w:r>
      <w:r w:rsidR="00AF10FE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  <w:color w:val="000000" w:themeColor="text1"/>
        </w:rPr>
        <w:t>č. 1</w:t>
      </w:r>
      <w:r w:rsidR="00AF10FE">
        <w:rPr>
          <w:rFonts w:ascii="Arial Narrow" w:hAnsi="Arial Narrow" w:cs="Times New Roman"/>
          <w:color w:val="000000" w:themeColor="text1"/>
        </w:rPr>
        <w:t xml:space="preserve"> </w:t>
      </w:r>
      <w:r w:rsidR="4B4A6C75" w:rsidRPr="004D4E1F">
        <w:rPr>
          <w:rFonts w:ascii="Arial Narrow" w:hAnsi="Arial Narrow" w:cs="Times New Roman"/>
          <w:color w:val="000000" w:themeColor="text1"/>
        </w:rPr>
        <w:t>R</w:t>
      </w:r>
      <w:r w:rsidRPr="004D4E1F">
        <w:rPr>
          <w:rFonts w:ascii="Arial Narrow" w:hAnsi="Arial Narrow" w:cs="Times New Roman"/>
          <w:color w:val="000000" w:themeColor="text1"/>
        </w:rPr>
        <w:t>ámcovej dohody dostatočné technické vybavenie</w:t>
      </w:r>
      <w:r w:rsidR="00246538" w:rsidRPr="004D4E1F">
        <w:rPr>
          <w:rFonts w:ascii="Arial Narrow" w:hAnsi="Arial Narrow" w:cs="Times New Roman"/>
          <w:color w:val="000000" w:themeColor="text1"/>
        </w:rPr>
        <w:t xml:space="preserve">, a to najmä </w:t>
      </w:r>
      <w:r w:rsidRPr="004D4E1F">
        <w:rPr>
          <w:rFonts w:ascii="Arial Narrow" w:hAnsi="Arial Narrow" w:cs="Times New Roman"/>
          <w:color w:val="000000" w:themeColor="text1"/>
        </w:rPr>
        <w:t>stroje, prístroje, zariadenia a</w:t>
      </w:r>
      <w:r w:rsidR="00AF10FE">
        <w:rPr>
          <w:rFonts w:ascii="Arial Narrow" w:hAnsi="Arial Narrow" w:cs="Times New Roman"/>
          <w:color w:val="000000" w:themeColor="text1"/>
        </w:rPr>
        <w:t> </w:t>
      </w:r>
      <w:r w:rsidRPr="004D4E1F">
        <w:rPr>
          <w:rFonts w:ascii="Arial Narrow" w:hAnsi="Arial Narrow" w:cs="Times New Roman"/>
          <w:color w:val="000000" w:themeColor="text1"/>
        </w:rPr>
        <w:t>mechanické</w:t>
      </w:r>
      <w:r w:rsidR="00AF10FE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  <w:color w:val="000000" w:themeColor="text1"/>
        </w:rPr>
        <w:t>prostriedky, ostatný použitý materiál</w:t>
      </w:r>
      <w:r w:rsidR="005A2F1A" w:rsidRPr="004D4E1F">
        <w:rPr>
          <w:rFonts w:ascii="Arial Narrow" w:hAnsi="Arial Narrow" w:cs="Times New Roman"/>
          <w:color w:val="000000" w:themeColor="text1"/>
        </w:rPr>
        <w:t>, etc.;</w:t>
      </w:r>
    </w:p>
    <w:p w14:paraId="5C12DDAA" w14:textId="12E75F0D" w:rsidR="003E18C0" w:rsidRPr="004D4E1F" w:rsidRDefault="003E18C0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4D4E1F">
        <w:rPr>
          <w:rFonts w:ascii="Arial Narrow" w:hAnsi="Arial Narrow" w:cs="Times New Roman"/>
        </w:rPr>
        <w:t>vzniknuté nedostatky a vady</w:t>
      </w:r>
      <w:r w:rsidR="2D486E95" w:rsidRPr="004D4E1F">
        <w:rPr>
          <w:rFonts w:ascii="Arial Narrow" w:hAnsi="Arial Narrow" w:cs="Times New Roman"/>
        </w:rPr>
        <w:t>, zistené predovše</w:t>
      </w:r>
      <w:r w:rsidR="00927C47" w:rsidRPr="004D4E1F">
        <w:rPr>
          <w:rFonts w:ascii="Arial Narrow" w:hAnsi="Arial Narrow" w:cs="Times New Roman"/>
        </w:rPr>
        <w:t>t</w:t>
      </w:r>
      <w:r w:rsidR="2D486E95" w:rsidRPr="004D4E1F">
        <w:rPr>
          <w:rFonts w:ascii="Arial Narrow" w:hAnsi="Arial Narrow" w:cs="Times New Roman"/>
        </w:rPr>
        <w:t>kým podľa článku II, bod 2.3 písm. b)</w:t>
      </w:r>
      <w:r w:rsidRPr="004D4E1F">
        <w:rPr>
          <w:rFonts w:ascii="Arial Narrow" w:hAnsi="Arial Narrow" w:cs="Times New Roman"/>
        </w:rPr>
        <w:t xml:space="preserve">, ktoré </w:t>
      </w:r>
      <w:r w:rsidR="36563BC9" w:rsidRPr="004D4E1F">
        <w:rPr>
          <w:rFonts w:ascii="Arial Narrow" w:hAnsi="Arial Narrow" w:cs="Times New Roman"/>
        </w:rPr>
        <w:t xml:space="preserve">Dodávateľ </w:t>
      </w:r>
      <w:r w:rsidRPr="004D4E1F">
        <w:rPr>
          <w:rFonts w:ascii="Arial Narrow" w:hAnsi="Arial Narrow" w:cs="Times New Roman"/>
        </w:rPr>
        <w:t>evidentne zapríčinil, odstráni</w:t>
      </w:r>
      <w:r w:rsidR="370373F1" w:rsidRPr="004D4E1F">
        <w:rPr>
          <w:rFonts w:ascii="Arial Narrow" w:hAnsi="Arial Narrow" w:cs="Times New Roman"/>
        </w:rPr>
        <w:t>ť</w:t>
      </w:r>
      <w:r w:rsidRPr="004D4E1F">
        <w:rPr>
          <w:rFonts w:ascii="Arial Narrow" w:hAnsi="Arial Narrow" w:cs="Times New Roman"/>
        </w:rPr>
        <w:t xml:space="preserve"> na svoje náklady</w:t>
      </w:r>
      <w:r w:rsidR="5ABCC97C" w:rsidRPr="004D4E1F">
        <w:rPr>
          <w:rFonts w:ascii="Arial Narrow" w:hAnsi="Arial Narrow" w:cs="Times New Roman"/>
        </w:rPr>
        <w:t>. V prípade ak ho Objednávateľ na tieto nedostatky a vady písomne upozornil, je Dodávat</w:t>
      </w:r>
      <w:r w:rsidR="785CB012" w:rsidRPr="004D4E1F">
        <w:rPr>
          <w:rFonts w:ascii="Arial Narrow" w:hAnsi="Arial Narrow" w:cs="Times New Roman"/>
        </w:rPr>
        <w:t>e</w:t>
      </w:r>
      <w:r w:rsidR="5ABCC97C" w:rsidRPr="004D4E1F">
        <w:rPr>
          <w:rFonts w:ascii="Arial Narrow" w:hAnsi="Arial Narrow" w:cs="Times New Roman"/>
        </w:rPr>
        <w:t>ľ povinný ich odstrániť</w:t>
      </w:r>
      <w:r w:rsidRPr="004D4E1F">
        <w:rPr>
          <w:rFonts w:ascii="Arial Narrow" w:hAnsi="Arial Narrow" w:cs="Times New Roman"/>
        </w:rPr>
        <w:t xml:space="preserve"> </w:t>
      </w:r>
      <w:r w:rsidR="007833A6" w:rsidRPr="004D4E1F">
        <w:rPr>
          <w:rFonts w:ascii="Arial Narrow" w:hAnsi="Arial Narrow" w:cs="Times New Roman"/>
        </w:rPr>
        <w:t xml:space="preserve">najneskôr v </w:t>
      </w:r>
      <w:r w:rsidR="46F0C573" w:rsidRPr="004D4E1F">
        <w:rPr>
          <w:rFonts w:ascii="Arial Narrow" w:hAnsi="Arial Narrow" w:cs="Times New Roman"/>
        </w:rPr>
        <w:t xml:space="preserve">lehote </w:t>
      </w:r>
      <w:r w:rsidR="00BF53ED" w:rsidRPr="004D4E1F">
        <w:rPr>
          <w:rFonts w:ascii="Arial Narrow" w:hAnsi="Arial Narrow" w:cs="Times New Roman"/>
        </w:rPr>
        <w:t xml:space="preserve">podľa článku III bod 3.4 alebo </w:t>
      </w:r>
      <w:r w:rsidR="00AF10FE">
        <w:rPr>
          <w:rFonts w:ascii="Arial Narrow" w:hAnsi="Arial Narrow" w:cs="Times New Roman"/>
        </w:rPr>
        <w:t xml:space="preserve">v </w:t>
      </w:r>
      <w:r w:rsidR="00BF53ED" w:rsidRPr="004D4E1F">
        <w:rPr>
          <w:rFonts w:ascii="Arial Narrow" w:hAnsi="Arial Narrow" w:cs="Times New Roman"/>
        </w:rPr>
        <w:t xml:space="preserve">lehote </w:t>
      </w:r>
      <w:r w:rsidR="46F0C573" w:rsidRPr="004D4E1F">
        <w:rPr>
          <w:rFonts w:ascii="Arial Narrow" w:hAnsi="Arial Narrow" w:cs="Times New Roman"/>
        </w:rPr>
        <w:t xml:space="preserve">uvedenej v </w:t>
      </w:r>
      <w:r w:rsidR="19CCE2A1" w:rsidRPr="004D4E1F">
        <w:rPr>
          <w:rFonts w:ascii="Arial Narrow" w:hAnsi="Arial Narrow" w:cs="Times New Roman"/>
        </w:rPr>
        <w:t>písomn</w:t>
      </w:r>
      <w:r w:rsidR="616DFCEA" w:rsidRPr="004D4E1F">
        <w:rPr>
          <w:rFonts w:ascii="Arial Narrow" w:hAnsi="Arial Narrow" w:cs="Times New Roman"/>
        </w:rPr>
        <w:t>om upozornení od Objednávateľa</w:t>
      </w:r>
      <w:r w:rsidR="00BF53ED" w:rsidRPr="004D4E1F">
        <w:rPr>
          <w:rFonts w:ascii="Arial Narrow" w:hAnsi="Arial Narrow" w:cs="Times New Roman"/>
        </w:rPr>
        <w:t>, ktorá nesmie byť kratšia ako lehota podľa článku III bod 3.4 Rámcovej dohody</w:t>
      </w:r>
      <w:r w:rsidR="616DFCEA" w:rsidRPr="004D4E1F">
        <w:rPr>
          <w:rFonts w:ascii="Arial Narrow" w:hAnsi="Arial Narrow" w:cs="Times New Roman"/>
        </w:rPr>
        <w:t xml:space="preserve">. </w:t>
      </w:r>
      <w:r w:rsidR="00246538" w:rsidRPr="004D4E1F">
        <w:rPr>
          <w:rFonts w:ascii="Arial Narrow" w:hAnsi="Arial Narrow" w:cs="Times New Roman"/>
        </w:rPr>
        <w:t xml:space="preserve"> V prípade neodstráne</w:t>
      </w:r>
      <w:r w:rsidR="00D62ACD" w:rsidRPr="004D4E1F">
        <w:rPr>
          <w:rFonts w:ascii="Arial Narrow" w:hAnsi="Arial Narrow" w:cs="Times New Roman"/>
        </w:rPr>
        <w:t xml:space="preserve">nia </w:t>
      </w:r>
      <w:r w:rsidR="00246538" w:rsidRPr="004D4E1F">
        <w:rPr>
          <w:rFonts w:ascii="Arial Narrow" w:hAnsi="Arial Narrow" w:cs="Times New Roman"/>
        </w:rPr>
        <w:t xml:space="preserve"> nedostatkov a vád podľa tohto bodu </w:t>
      </w:r>
      <w:r w:rsidR="49144E03" w:rsidRPr="004D4E1F">
        <w:rPr>
          <w:rFonts w:ascii="Arial Narrow" w:hAnsi="Arial Narrow" w:cs="Times New Roman"/>
        </w:rPr>
        <w:t>R</w:t>
      </w:r>
      <w:r w:rsidR="00246538" w:rsidRPr="004D4E1F">
        <w:rPr>
          <w:rFonts w:ascii="Arial Narrow" w:hAnsi="Arial Narrow" w:cs="Times New Roman"/>
        </w:rPr>
        <w:t xml:space="preserve">ámcovej dohody je </w:t>
      </w:r>
      <w:r w:rsidR="00A01C89" w:rsidRPr="004D4E1F">
        <w:rPr>
          <w:rFonts w:ascii="Arial Narrow" w:hAnsi="Arial Narrow" w:cs="Times New Roman"/>
          <w:color w:val="000000" w:themeColor="text1"/>
        </w:rPr>
        <w:t>O</w:t>
      </w:r>
      <w:r w:rsidR="00BE2E98" w:rsidRPr="004D4E1F">
        <w:rPr>
          <w:rFonts w:ascii="Arial Narrow" w:hAnsi="Arial Narrow" w:cs="Times New Roman"/>
          <w:color w:val="000000" w:themeColor="text1"/>
        </w:rPr>
        <w:t xml:space="preserve">bjednávateľ </w:t>
      </w:r>
      <w:r w:rsidR="00246538" w:rsidRPr="004D4E1F">
        <w:rPr>
          <w:rFonts w:ascii="Arial Narrow" w:hAnsi="Arial Narrow" w:cs="Times New Roman"/>
          <w:color w:val="000000" w:themeColor="text1"/>
        </w:rPr>
        <w:t xml:space="preserve">oprávnený </w:t>
      </w:r>
      <w:r w:rsidR="00BE2E98" w:rsidRPr="004D4E1F">
        <w:rPr>
          <w:rFonts w:ascii="Arial Narrow" w:hAnsi="Arial Narrow" w:cs="Times New Roman"/>
          <w:color w:val="000000" w:themeColor="text1"/>
        </w:rPr>
        <w:t>neuhrad</w:t>
      </w:r>
      <w:r w:rsidR="00246538" w:rsidRPr="004D4E1F">
        <w:rPr>
          <w:rFonts w:ascii="Arial Narrow" w:hAnsi="Arial Narrow" w:cs="Times New Roman"/>
          <w:color w:val="000000" w:themeColor="text1"/>
        </w:rPr>
        <w:t>iť</w:t>
      </w:r>
      <w:r w:rsidR="00BE2E98" w:rsidRPr="004D4E1F">
        <w:rPr>
          <w:rFonts w:ascii="Arial Narrow" w:hAnsi="Arial Narrow" w:cs="Times New Roman"/>
          <w:color w:val="000000" w:themeColor="text1"/>
        </w:rPr>
        <w:t xml:space="preserve"> faktúru za celú</w:t>
      </w:r>
      <w:r w:rsidR="032152FF" w:rsidRPr="004D4E1F">
        <w:rPr>
          <w:rFonts w:ascii="Arial Narrow" w:hAnsi="Arial Narrow" w:cs="Times New Roman"/>
          <w:color w:val="000000" w:themeColor="text1"/>
        </w:rPr>
        <w:t xml:space="preserve"> čiastkovú</w:t>
      </w:r>
      <w:r w:rsidR="00BE2E98" w:rsidRPr="004D4E1F">
        <w:rPr>
          <w:rFonts w:ascii="Arial Narrow" w:hAnsi="Arial Narrow" w:cs="Times New Roman"/>
          <w:color w:val="000000" w:themeColor="text1"/>
        </w:rPr>
        <w:t xml:space="preserve"> objednávku</w:t>
      </w:r>
      <w:r w:rsidR="2E102432" w:rsidRPr="004D4E1F">
        <w:rPr>
          <w:rFonts w:ascii="Arial Narrow" w:hAnsi="Arial Narrow" w:cs="Times New Roman"/>
          <w:color w:val="000000" w:themeColor="text1"/>
        </w:rPr>
        <w:t>, ktorá takýmito nedostatkami alebo vadami trpí</w:t>
      </w:r>
      <w:r w:rsidR="005A2F1A" w:rsidRPr="004D4E1F">
        <w:rPr>
          <w:rFonts w:ascii="Arial Narrow" w:hAnsi="Arial Narrow" w:cs="Times New Roman"/>
          <w:color w:val="000000" w:themeColor="text1"/>
        </w:rPr>
        <w:t>;</w:t>
      </w:r>
    </w:p>
    <w:p w14:paraId="6170407F" w14:textId="3719F240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 poskytnúť súčinnosť a strpieť kontrolu dodržiavania povinností Objednávateľom</w:t>
      </w:r>
      <w:r w:rsidR="365B91EB" w:rsidRPr="004D4E1F">
        <w:rPr>
          <w:rFonts w:ascii="Arial Narrow" w:hAnsi="Arial Narrow" w:cs="Times New Roman"/>
        </w:rPr>
        <w:t>, ktoré mu založila Rámcová dohoda</w:t>
      </w:r>
      <w:r w:rsidR="005A2F1A" w:rsidRPr="004D4E1F">
        <w:rPr>
          <w:rFonts w:ascii="Arial Narrow" w:hAnsi="Arial Narrow"/>
        </w:rPr>
        <w:t>;</w:t>
      </w:r>
      <w:r w:rsidRPr="004D4E1F">
        <w:rPr>
          <w:rFonts w:ascii="Arial Narrow" w:hAnsi="Arial Narrow"/>
        </w:rPr>
        <w:t xml:space="preserve"> </w:t>
      </w:r>
    </w:p>
    <w:p w14:paraId="2A50099D" w14:textId="3CCA7846" w:rsidR="003E18C0" w:rsidRPr="004D4E1F" w:rsidRDefault="003E18C0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po celú dobu </w:t>
      </w:r>
      <w:r w:rsidR="310996CB" w:rsidRPr="004D4E1F">
        <w:rPr>
          <w:rFonts w:ascii="Arial Narrow" w:hAnsi="Arial Narrow" w:cs="Times New Roman"/>
        </w:rPr>
        <w:t>trvania</w:t>
      </w:r>
      <w:r w:rsidRPr="004D4E1F">
        <w:rPr>
          <w:rFonts w:ascii="Arial Narrow" w:hAnsi="Arial Narrow" w:cs="Times New Roman"/>
        </w:rPr>
        <w:t xml:space="preserve"> </w:t>
      </w:r>
      <w:r w:rsidR="570F81D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zaistiť dodržiavanie všetkých všeobecne záväzných právnych predpisov platných na území SR, a to vo vzťahu ku všetkým osobám, ktoré sa na plnení predmetnej zákazky podieľajú, teda bez ohľadu na to</w:t>
      </w:r>
      <w:r w:rsidR="00D62ACD" w:rsidRPr="004D4E1F">
        <w:rPr>
          <w:rFonts w:ascii="Arial Narrow" w:hAnsi="Arial Narrow" w:cs="Times New Roman"/>
        </w:rPr>
        <w:t>,</w:t>
      </w:r>
      <w:r w:rsidRPr="004D4E1F">
        <w:rPr>
          <w:rFonts w:ascii="Arial Narrow" w:hAnsi="Arial Narrow" w:cs="Times New Roman"/>
        </w:rPr>
        <w:t xml:space="preserve"> či sú tieto </w:t>
      </w:r>
      <w:r w:rsidR="00D62ACD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y vykonávané zamestnancami Dodávateľa alebo</w:t>
      </w:r>
      <w:r w:rsidR="0038346F" w:rsidRPr="004D4E1F">
        <w:rPr>
          <w:rFonts w:ascii="Arial Narrow" w:hAnsi="Arial Narrow" w:cs="Times New Roman"/>
        </w:rPr>
        <w:t xml:space="preserve"> prostredníctvom </w:t>
      </w:r>
      <w:r w:rsidR="00BF53ED" w:rsidRPr="004D4E1F">
        <w:rPr>
          <w:rFonts w:ascii="Arial Narrow" w:hAnsi="Arial Narrow" w:cs="Times New Roman"/>
        </w:rPr>
        <w:t xml:space="preserve">jeho </w:t>
      </w:r>
      <w:r w:rsidR="0038346F" w:rsidRPr="004D4E1F">
        <w:rPr>
          <w:rFonts w:ascii="Arial Narrow" w:hAnsi="Arial Narrow" w:cs="Times New Roman"/>
        </w:rPr>
        <w:t>subdodávateľov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6D9DC80C" w14:textId="681F8150" w:rsidR="003E18C0" w:rsidRPr="004D4E1F" w:rsidRDefault="022A5FF3" w:rsidP="003A692D">
      <w:pPr>
        <w:pStyle w:val="Default"/>
        <w:numPr>
          <w:ilvl w:val="0"/>
          <w:numId w:val="13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bezodkladne ako sa o tom Dodávateľ dozvie, </w:t>
      </w:r>
      <w:r w:rsidR="003E18C0" w:rsidRPr="004D4E1F">
        <w:rPr>
          <w:rFonts w:ascii="Arial Narrow" w:hAnsi="Arial Narrow" w:cs="Times New Roman"/>
        </w:rPr>
        <w:t>oznámiť Objednávateľovi, že voči nemu či jeho subdodávateľovi bolo orgánom verejnej moci (predovšetkým Inšpektorátom práce) začaté konanie pre porušenie príslušných všeobecne záväzných právnych predpisov platných na území SR</w:t>
      </w:r>
      <w:r w:rsidR="00BF53ED" w:rsidRPr="004D4E1F">
        <w:rPr>
          <w:rFonts w:ascii="Arial Narrow" w:hAnsi="Arial Narrow" w:cs="Times New Roman"/>
        </w:rPr>
        <w:t>;</w:t>
      </w:r>
      <w:r w:rsidR="00250A5E" w:rsidRPr="004D4E1F">
        <w:rPr>
          <w:rFonts w:ascii="Arial Narrow" w:hAnsi="Arial Narrow" w:cs="Times New Roman"/>
        </w:rPr>
        <w:t>.</w:t>
      </w:r>
    </w:p>
    <w:p w14:paraId="1E13B508" w14:textId="3E74EC92" w:rsidR="00EC62E3" w:rsidRPr="004D4E1F" w:rsidRDefault="00EC62E3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edložiť kópiu právoplatného rozhodnutia,</w:t>
      </w:r>
      <w:r w:rsidR="00250A5E" w:rsidRPr="004D4E1F">
        <w:rPr>
          <w:rFonts w:ascii="Arial Narrow" w:hAnsi="Arial Narrow" w:cs="Times New Roman"/>
        </w:rPr>
        <w:t xml:space="preserve"> ktorým sa konanie podľa písm. i</w:t>
      </w:r>
      <w:r w:rsidRPr="004D4E1F">
        <w:rPr>
          <w:rFonts w:ascii="Arial Narrow" w:hAnsi="Arial Narrow" w:cs="Times New Roman"/>
        </w:rPr>
        <w:t xml:space="preserve">) tohto bodu </w:t>
      </w:r>
      <w:r w:rsidR="2DF57D26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skončilo, a to najneskôr do siedmich (7) dní odo dňa, kedy rozhodnutie nadobudlo právoplatnosť. Spolu s kópiou právoplatného rozhodnutia predloží Objednávateľovi aj informáciu o nadobudnutí </w:t>
      </w:r>
      <w:r w:rsidR="005A2F1A" w:rsidRPr="004D4E1F">
        <w:rPr>
          <w:rFonts w:ascii="Arial Narrow" w:hAnsi="Arial Narrow" w:cs="Times New Roman"/>
        </w:rPr>
        <w:t xml:space="preserve">jeho </w:t>
      </w:r>
      <w:r w:rsidRPr="004D4E1F">
        <w:rPr>
          <w:rFonts w:ascii="Arial Narrow" w:hAnsi="Arial Narrow" w:cs="Times New Roman"/>
        </w:rPr>
        <w:t>právoplatnosti</w:t>
      </w:r>
      <w:r w:rsidR="005A2F1A" w:rsidRPr="004D4E1F">
        <w:rPr>
          <w:rFonts w:ascii="Arial Narrow" w:hAnsi="Arial Narrow" w:cs="Times New Roman"/>
        </w:rPr>
        <w:t xml:space="preserve"> a účinnosti;</w:t>
      </w:r>
      <w:r w:rsidRPr="004D4E1F">
        <w:rPr>
          <w:rFonts w:ascii="Arial Narrow" w:hAnsi="Arial Narrow" w:cs="Times New Roman"/>
        </w:rPr>
        <w:t xml:space="preserve"> </w:t>
      </w:r>
    </w:p>
    <w:p w14:paraId="5CE7DD47" w14:textId="0FDE76FD" w:rsidR="00A01C89" w:rsidRPr="004D4E1F" w:rsidRDefault="00EC62E3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ijať nápravné opatrenia zo spáchania priestupku v prípade, ak bude uznaný vinným zo spáchania priestupku, správneho deliktu a</w:t>
      </w:r>
      <w:r w:rsidR="00250A5E" w:rsidRPr="004D4E1F">
        <w:rPr>
          <w:rFonts w:ascii="Arial Narrow" w:hAnsi="Arial Narrow" w:cs="Times New Roman"/>
        </w:rPr>
        <w:t xml:space="preserve"> pod. v rozhodnutí podľa písm. i</w:t>
      </w:r>
      <w:r w:rsidRPr="004D4E1F">
        <w:rPr>
          <w:rFonts w:ascii="Arial Narrow" w:hAnsi="Arial Narrow" w:cs="Times New Roman"/>
        </w:rPr>
        <w:t xml:space="preserve">) tohto bodu </w:t>
      </w:r>
      <w:r w:rsidR="4FECFCE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. O prijatých opatreniach a o ich realizáci</w:t>
      </w:r>
      <w:r w:rsidR="00A2543A" w:rsidRPr="004D4E1F">
        <w:rPr>
          <w:rFonts w:ascii="Arial Narrow" w:hAnsi="Arial Narrow" w:cs="Times New Roman"/>
        </w:rPr>
        <w:t>i</w:t>
      </w:r>
      <w:r w:rsidRPr="004D4E1F">
        <w:rPr>
          <w:rFonts w:ascii="Arial Narrow" w:hAnsi="Arial Narrow" w:cs="Times New Roman"/>
        </w:rPr>
        <w:t xml:space="preserve"> je povinný písomne informovať Objednávateľa, a to v primeranej lehote stanovenej Objednávateľom</w:t>
      </w:r>
      <w:r w:rsidR="005A2F1A" w:rsidRPr="004D4E1F">
        <w:rPr>
          <w:rFonts w:ascii="Arial Narrow" w:hAnsi="Arial Narrow" w:cs="Times New Roman"/>
        </w:rPr>
        <w:t>;</w:t>
      </w:r>
    </w:p>
    <w:p w14:paraId="1DD0B272" w14:textId="0824FEEA" w:rsidR="4036B687" w:rsidRPr="004D4E1F" w:rsidRDefault="4036B687" w:rsidP="0ADAE7B6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v prípade ak v čase zaslania jednotlivej písomnej Objednávky Objednávateľom bude Dodávateľ mať informácie o skutočnostiach, ktoré by oneskorili alebo znemožnili</w:t>
      </w:r>
      <w:r w:rsidR="2A327F1C" w:rsidRPr="004D4E1F">
        <w:rPr>
          <w:rFonts w:ascii="Arial Narrow" w:hAnsi="Arial Narrow" w:cs="Times New Roman"/>
        </w:rPr>
        <w:t xml:space="preserve">, alebo by mohli oneskoriť či znemožniť </w:t>
      </w:r>
      <w:r w:rsidRPr="004D4E1F">
        <w:rPr>
          <w:rFonts w:ascii="Arial Narrow" w:hAnsi="Arial Narrow" w:cs="Times New Roman"/>
        </w:rPr>
        <w:t>riadne plnenie jednotlivej písomnej objednávk</w:t>
      </w:r>
      <w:r w:rsidR="4F1D9061" w:rsidRPr="004D4E1F">
        <w:rPr>
          <w:rFonts w:ascii="Arial Narrow" w:hAnsi="Arial Narrow" w:cs="Times New Roman"/>
        </w:rPr>
        <w:t xml:space="preserve">y, </w:t>
      </w:r>
      <w:r w:rsidR="65939840" w:rsidRPr="004D4E1F">
        <w:rPr>
          <w:rFonts w:ascii="Arial Narrow" w:hAnsi="Arial Narrow" w:cs="Times New Roman"/>
        </w:rPr>
        <w:t>je povinný ich bezodkladne zaslať Objednávateľovi.</w:t>
      </w:r>
    </w:p>
    <w:p w14:paraId="6FCA3204" w14:textId="77777777" w:rsidR="00036ADA" w:rsidRPr="004D4E1F" w:rsidRDefault="00036ADA" w:rsidP="00036ADA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2.3 </w:t>
      </w:r>
      <w:r w:rsidRPr="004D4E1F">
        <w:rPr>
          <w:rFonts w:ascii="Arial Narrow" w:hAnsi="Arial Narrow" w:cs="Times New Roman"/>
        </w:rPr>
        <w:tab/>
        <w:t xml:space="preserve">Objednávateľ je povinný: </w:t>
      </w:r>
    </w:p>
    <w:p w14:paraId="35E8A09E" w14:textId="648788A5" w:rsidR="00036ADA" w:rsidRPr="004D4E1F" w:rsidRDefault="00036ADA" w:rsidP="003A692D">
      <w:pPr>
        <w:pStyle w:val="Default"/>
        <w:numPr>
          <w:ilvl w:val="0"/>
          <w:numId w:val="15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poskytnúť Dodávateľovi potrebnú súčinnosť pri poskytovaní </w:t>
      </w:r>
      <w:r w:rsidR="5D775E6D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</w:t>
      </w:r>
      <w:r w:rsidR="00246538" w:rsidRPr="004D4E1F">
        <w:rPr>
          <w:rFonts w:ascii="Arial Narrow" w:hAnsi="Arial Narrow" w:cs="Times New Roman"/>
        </w:rPr>
        <w:t>, a to najmä</w:t>
      </w:r>
      <w:r w:rsidR="00246538" w:rsidRPr="004D4E1F">
        <w:rPr>
          <w:rFonts w:ascii="Arial Narrow" w:hAnsi="Arial Narrow" w:cs="Times New Roman"/>
          <w:color w:val="000000" w:themeColor="text1"/>
        </w:rPr>
        <w:t xml:space="preserve"> </w:t>
      </w:r>
      <w:r w:rsidR="0082198B" w:rsidRPr="004D4E1F">
        <w:rPr>
          <w:rFonts w:ascii="Arial Narrow" w:hAnsi="Arial Narrow" w:cs="Times New Roman"/>
          <w:color w:val="000000" w:themeColor="text1"/>
        </w:rPr>
        <w:t xml:space="preserve">mapové podklady s vyznačením </w:t>
      </w:r>
      <w:r w:rsidR="00B86628" w:rsidRPr="004D4E1F">
        <w:rPr>
          <w:rFonts w:ascii="Arial Narrow" w:hAnsi="Arial Narrow" w:cs="Times New Roman"/>
          <w:color w:val="000000" w:themeColor="text1"/>
        </w:rPr>
        <w:t>priamych a nepriamych úsekov priebehu štátnej hranice</w:t>
      </w:r>
      <w:r w:rsidR="006F6455" w:rsidRPr="004D4E1F">
        <w:rPr>
          <w:rFonts w:ascii="Arial Narrow" w:hAnsi="Arial Narrow" w:cs="Times New Roman"/>
          <w:color w:val="000000" w:themeColor="text1"/>
        </w:rPr>
        <w:t xml:space="preserve">, </w:t>
      </w:r>
      <w:r w:rsidR="58C7B25D" w:rsidRPr="004D4E1F">
        <w:rPr>
          <w:rFonts w:ascii="Arial Narrow" w:hAnsi="Arial Narrow" w:cs="Times New Roman"/>
          <w:color w:val="000000" w:themeColor="text1"/>
        </w:rPr>
        <w:t xml:space="preserve">zabezpečiť vydanie </w:t>
      </w:r>
      <w:r w:rsidR="00E6048C" w:rsidRPr="004D4E1F">
        <w:rPr>
          <w:rFonts w:ascii="Arial Narrow" w:hAnsi="Arial Narrow" w:cs="Times New Roman"/>
          <w:color w:val="000000" w:themeColor="text1"/>
        </w:rPr>
        <w:t>preukaz</w:t>
      </w:r>
      <w:r w:rsidR="26A37B98" w:rsidRPr="004D4E1F">
        <w:rPr>
          <w:rFonts w:ascii="Arial Narrow" w:hAnsi="Arial Narrow" w:cs="Times New Roman"/>
          <w:color w:val="000000" w:themeColor="text1"/>
        </w:rPr>
        <w:t>u</w:t>
      </w:r>
      <w:r w:rsidR="00E6048C" w:rsidRPr="004D4E1F">
        <w:rPr>
          <w:rFonts w:ascii="Arial Narrow" w:hAnsi="Arial Narrow" w:cs="Times New Roman"/>
          <w:color w:val="000000" w:themeColor="text1"/>
        </w:rPr>
        <w:t xml:space="preserve"> na výkon prác súvisiacich so správou štátnych hraníc a na vstup a vjazd na cudzie nehnuteľnosti nachádzajúce sa na štátnych hraniciach alebo v ich blízkosti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</w:rPr>
        <w:t xml:space="preserve">podľa </w:t>
      </w:r>
      <w:r w:rsidR="0BFE01FE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, viesť evidenciu požadovaných dokladov súvisiacich s preberaním a odovzdávaním úsekov štátnej hranice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34A708D0" w14:textId="3E921FBF" w:rsidR="00036ADA" w:rsidRPr="004D4E1F" w:rsidRDefault="00036ADA" w:rsidP="003A692D">
      <w:pPr>
        <w:pStyle w:val="Default"/>
        <w:numPr>
          <w:ilvl w:val="0"/>
          <w:numId w:val="15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>zabezpečiť kontrolu</w:t>
      </w:r>
      <w:r w:rsidR="1FE54BED" w:rsidRPr="004D4E1F">
        <w:rPr>
          <w:rFonts w:ascii="Arial Narrow" w:hAnsi="Arial Narrow" w:cs="Times New Roman"/>
        </w:rPr>
        <w:t xml:space="preserve"> vykonaných Služieb vo</w:t>
      </w:r>
      <w:r w:rsidRPr="004D4E1F">
        <w:rPr>
          <w:rFonts w:ascii="Arial Narrow" w:hAnsi="Arial Narrow" w:cs="Times New Roman"/>
        </w:rPr>
        <w:t xml:space="preserve"> vyčistených úsekov štátnej hranice pri preber</w:t>
      </w:r>
      <w:r w:rsidR="006F6455" w:rsidRPr="004D4E1F">
        <w:rPr>
          <w:rFonts w:ascii="Arial Narrow" w:hAnsi="Arial Narrow" w:cs="Times New Roman"/>
        </w:rPr>
        <w:t>aní a v prípade zistenia vady,</w:t>
      </w:r>
      <w:r w:rsidRPr="004D4E1F">
        <w:rPr>
          <w:rFonts w:ascii="Arial Narrow" w:hAnsi="Arial Narrow" w:cs="Times New Roman"/>
        </w:rPr>
        <w:t xml:space="preserve"> písomne oznámiť </w:t>
      </w:r>
      <w:r w:rsidR="00246538" w:rsidRPr="004D4E1F">
        <w:rPr>
          <w:rFonts w:ascii="Arial Narrow" w:hAnsi="Arial Narrow" w:cs="Times New Roman"/>
        </w:rPr>
        <w:t xml:space="preserve">túto skutočnosť </w:t>
      </w:r>
      <w:r w:rsidRPr="004D4E1F">
        <w:rPr>
          <w:rFonts w:ascii="Arial Narrow" w:hAnsi="Arial Narrow" w:cs="Times New Roman"/>
        </w:rPr>
        <w:t xml:space="preserve">Dodávateľovi do troch (3) </w:t>
      </w:r>
      <w:r w:rsidR="382A1F5E" w:rsidRPr="004D4E1F">
        <w:rPr>
          <w:rFonts w:ascii="Arial Narrow" w:hAnsi="Arial Narrow" w:cs="Times New Roman"/>
        </w:rPr>
        <w:t xml:space="preserve">pracovných </w:t>
      </w:r>
      <w:r w:rsidRPr="004D4E1F">
        <w:rPr>
          <w:rFonts w:ascii="Arial Narrow" w:hAnsi="Arial Narrow" w:cs="Times New Roman"/>
        </w:rPr>
        <w:t xml:space="preserve">dní od prevzatia </w:t>
      </w:r>
      <w:r w:rsidR="058AF102" w:rsidRPr="004D4E1F">
        <w:rPr>
          <w:rFonts w:ascii="Arial Narrow" w:hAnsi="Arial Narrow" w:cs="Times New Roman"/>
        </w:rPr>
        <w:t>S</w:t>
      </w:r>
      <w:r w:rsidR="00246538" w:rsidRPr="004D4E1F">
        <w:rPr>
          <w:rFonts w:ascii="Arial Narrow" w:hAnsi="Arial Narrow" w:cs="Times New Roman"/>
        </w:rPr>
        <w:t>lužieb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45BD587B" w14:textId="2F381912" w:rsidR="003E18C0" w:rsidRPr="004D4E1F" w:rsidRDefault="00036ADA" w:rsidP="003A692D">
      <w:pPr>
        <w:pStyle w:val="Default"/>
        <w:numPr>
          <w:ilvl w:val="0"/>
          <w:numId w:val="15"/>
        </w:numPr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>v dohodnutom termíne prevziať plnenie</w:t>
      </w:r>
      <w:r w:rsidR="47DB6CB3" w:rsidRPr="004D4E1F">
        <w:rPr>
          <w:rFonts w:ascii="Arial Narrow" w:hAnsi="Arial Narrow" w:cs="Times New Roman"/>
        </w:rPr>
        <w:t>,</w:t>
      </w:r>
      <w:r w:rsidR="003E00DA" w:rsidRPr="004D4E1F">
        <w:rPr>
          <w:rFonts w:ascii="Arial Narrow" w:hAnsi="Arial Narrow" w:cs="Times New Roman"/>
        </w:rPr>
        <w:t xml:space="preserve"> </w:t>
      </w:r>
      <w:r w:rsidR="6CE035C5" w:rsidRPr="004D4E1F">
        <w:rPr>
          <w:rFonts w:ascii="Arial Narrow" w:hAnsi="Arial Narrow" w:cs="Times New Roman"/>
        </w:rPr>
        <w:t>n</w:t>
      </w:r>
      <w:r w:rsidR="003E00DA" w:rsidRPr="004D4E1F">
        <w:rPr>
          <w:rFonts w:ascii="Arial Narrow" w:hAnsi="Arial Narrow" w:cs="Times New Roman"/>
        </w:rPr>
        <w:t xml:space="preserve">ajneskôr </w:t>
      </w:r>
      <w:r w:rsidR="5259AF0F" w:rsidRPr="004D4E1F">
        <w:rPr>
          <w:rFonts w:ascii="Arial Narrow" w:hAnsi="Arial Narrow" w:cs="Times New Roman"/>
        </w:rPr>
        <w:t xml:space="preserve">však </w:t>
      </w:r>
      <w:r w:rsidR="003E00DA" w:rsidRPr="004D4E1F">
        <w:rPr>
          <w:rFonts w:ascii="Arial Narrow" w:hAnsi="Arial Narrow" w:cs="Times New Roman"/>
        </w:rPr>
        <w:t xml:space="preserve">do </w:t>
      </w:r>
      <w:r w:rsidR="009D6FCD" w:rsidRPr="004D4E1F">
        <w:rPr>
          <w:rFonts w:ascii="Arial Narrow" w:hAnsi="Arial Narrow" w:cs="Times New Roman"/>
        </w:rPr>
        <w:t>desiatich</w:t>
      </w:r>
      <w:r w:rsidR="003E00DA" w:rsidRPr="004D4E1F">
        <w:rPr>
          <w:rFonts w:ascii="Arial Narrow" w:hAnsi="Arial Narrow" w:cs="Times New Roman"/>
        </w:rPr>
        <w:t xml:space="preserve"> (10) pracovných dní</w:t>
      </w:r>
      <w:r w:rsidR="007833A6" w:rsidRPr="004D4E1F">
        <w:rPr>
          <w:rFonts w:ascii="Arial Narrow" w:hAnsi="Arial Narrow" w:cs="Times New Roman"/>
        </w:rPr>
        <w:t xml:space="preserve"> od </w:t>
      </w:r>
      <w:r w:rsidR="2750F7E1" w:rsidRPr="008A7FFB">
        <w:rPr>
          <w:rFonts w:ascii="Arial Narrow" w:hAnsi="Arial Narrow" w:cs="Times New Roman"/>
        </w:rPr>
        <w:t xml:space="preserve">písomného </w:t>
      </w:r>
      <w:r w:rsidR="00B806AB" w:rsidRPr="008A7FFB">
        <w:rPr>
          <w:rFonts w:ascii="Arial Narrow" w:hAnsi="Arial Narrow" w:cs="Times New Roman"/>
        </w:rPr>
        <w:t xml:space="preserve">oznámenia Dodávateľa o </w:t>
      </w:r>
      <w:r w:rsidR="0C958C9E" w:rsidRPr="008A7FFB">
        <w:rPr>
          <w:rFonts w:ascii="Arial Narrow" w:hAnsi="Arial Narrow" w:cs="Times New Roman"/>
        </w:rPr>
        <w:t>s</w:t>
      </w:r>
      <w:r w:rsidR="00B806AB" w:rsidRPr="008A7FFB">
        <w:rPr>
          <w:rFonts w:ascii="Arial Narrow" w:hAnsi="Arial Narrow" w:cs="Times New Roman"/>
        </w:rPr>
        <w:t>končení</w:t>
      </w:r>
      <w:r w:rsidR="007833A6" w:rsidRPr="008A7FFB">
        <w:rPr>
          <w:rFonts w:ascii="Arial Narrow" w:hAnsi="Arial Narrow" w:cs="Times New Roman"/>
        </w:rPr>
        <w:t xml:space="preserve"> </w:t>
      </w:r>
      <w:r w:rsidR="00246538" w:rsidRPr="008A7FFB">
        <w:rPr>
          <w:rFonts w:ascii="Arial Narrow" w:hAnsi="Arial Narrow" w:cs="Times New Roman"/>
        </w:rPr>
        <w:t xml:space="preserve">poskytovaných </w:t>
      </w:r>
      <w:r w:rsidR="46687B3B" w:rsidRPr="008A7FFB">
        <w:rPr>
          <w:rFonts w:ascii="Arial Narrow" w:hAnsi="Arial Narrow" w:cs="Times New Roman"/>
        </w:rPr>
        <w:t>S</w:t>
      </w:r>
      <w:r w:rsidR="00246538" w:rsidRPr="008A7FFB">
        <w:rPr>
          <w:rFonts w:ascii="Arial Narrow" w:hAnsi="Arial Narrow" w:cs="Times New Roman"/>
        </w:rPr>
        <w:t xml:space="preserve">lužieb </w:t>
      </w:r>
      <w:r w:rsidR="00A63AD0" w:rsidRPr="008A7FFB">
        <w:rPr>
          <w:rFonts w:ascii="Arial Narrow" w:hAnsi="Arial Narrow" w:cs="Times New Roman"/>
        </w:rPr>
        <w:t>v teréne</w:t>
      </w:r>
      <w:r w:rsidRPr="008A7FFB">
        <w:rPr>
          <w:rFonts w:ascii="Arial Narrow" w:hAnsi="Arial Narrow"/>
        </w:rPr>
        <w:t>.</w:t>
      </w:r>
      <w:r w:rsidR="00D26FFE" w:rsidRPr="008A7FFB">
        <w:rPr>
          <w:rFonts w:ascii="Arial Narrow" w:hAnsi="Arial Narrow"/>
        </w:rPr>
        <w:t xml:space="preserve"> Účastníci rámcovej dohody podpíšu o prevzatí Dodávateľovho plnenia protokol o prevzatí (ďalej len „Preberací protokol“), obsahom ktorého bude označenie Účastníkov rámcovej dohody, čísla jednotlivej objednávky</w:t>
      </w:r>
      <w:r w:rsidR="00D26FFE" w:rsidRPr="004D4E1F">
        <w:rPr>
          <w:rFonts w:ascii="Arial Narrow" w:hAnsi="Arial Narrow"/>
        </w:rPr>
        <w:t>, dátum a čas prevzatia, prípadné vady Dodávateľovho plnenia, podpisy poverených osôb Účastníkov rámcovej dohody, prípadné ďalšie skutočnosti, na ktorých bude ktorýkoľvek z Účastníkov rámcovej dohody trvať. Preberací protokol sa vyhotoví v troch rovnopisoch, jednom pre Objednávateľa a dvoch pre Dodávateľa.</w:t>
      </w:r>
    </w:p>
    <w:p w14:paraId="4B94D5A5" w14:textId="77777777" w:rsidR="00A84640" w:rsidRPr="004D4E1F" w:rsidRDefault="00A84640" w:rsidP="00036ADA">
      <w:pPr>
        <w:pStyle w:val="Default"/>
        <w:ind w:firstLine="708"/>
        <w:jc w:val="both"/>
        <w:rPr>
          <w:rFonts w:ascii="Arial Narrow" w:hAnsi="Arial Narrow"/>
        </w:rPr>
      </w:pPr>
    </w:p>
    <w:p w14:paraId="220E2BB0" w14:textId="06D8BB41" w:rsidR="00A84640" w:rsidRPr="004D4E1F" w:rsidRDefault="00A84640" w:rsidP="00A8464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5A2F1A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II </w:t>
      </w:r>
    </w:p>
    <w:p w14:paraId="67D5911C" w14:textId="1626A32E" w:rsidR="00A84640" w:rsidRPr="004D4E1F" w:rsidRDefault="00A84640" w:rsidP="00A8464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ZODPOVEDNOSŤ ZA VADY A ZA ŠKODU </w:t>
      </w:r>
    </w:p>
    <w:p w14:paraId="3DEEC669" w14:textId="77777777" w:rsidR="00A84640" w:rsidRPr="004D4E1F" w:rsidRDefault="00A84640" w:rsidP="00A8464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22418321" w14:textId="43F05D4A" w:rsidR="00A84640" w:rsidRPr="004D4E1F" w:rsidRDefault="00A84640" w:rsidP="00A8464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Objednávateľ je povinný  </w:t>
      </w:r>
      <w:r w:rsidR="002C368E" w:rsidRPr="004D4E1F">
        <w:rPr>
          <w:rFonts w:ascii="Arial Narrow" w:hAnsi="Arial Narrow" w:cs="Times New Roman"/>
        </w:rPr>
        <w:t xml:space="preserve"> </w:t>
      </w:r>
      <w:r w:rsidR="00246538" w:rsidRPr="004D4E1F">
        <w:rPr>
          <w:rFonts w:ascii="Arial Narrow" w:hAnsi="Arial Narrow" w:cs="Times New Roman"/>
        </w:rPr>
        <w:t xml:space="preserve">vady </w:t>
      </w:r>
      <w:r w:rsidR="75846937" w:rsidRPr="004D4E1F">
        <w:rPr>
          <w:rFonts w:ascii="Arial Narrow" w:hAnsi="Arial Narrow" w:cs="Times New Roman"/>
        </w:rPr>
        <w:t xml:space="preserve">poskytnutej </w:t>
      </w:r>
      <w:r w:rsidR="12D10AA6" w:rsidRPr="004D4E1F">
        <w:rPr>
          <w:rFonts w:ascii="Arial Narrow" w:hAnsi="Arial Narrow" w:cs="Times New Roman"/>
        </w:rPr>
        <w:t>S</w:t>
      </w:r>
      <w:r w:rsidR="7E3D7D4A" w:rsidRPr="004D4E1F">
        <w:rPr>
          <w:rFonts w:ascii="Arial Narrow" w:hAnsi="Arial Narrow" w:cs="Times New Roman"/>
        </w:rPr>
        <w:t>lužb</w:t>
      </w:r>
      <w:r w:rsidR="07248442" w:rsidRPr="004D4E1F">
        <w:rPr>
          <w:rFonts w:ascii="Arial Narrow" w:hAnsi="Arial Narrow" w:cs="Times New Roman"/>
        </w:rPr>
        <w:t>y</w:t>
      </w:r>
      <w:r w:rsidR="0A54471B" w:rsidRPr="004D4E1F">
        <w:rPr>
          <w:rFonts w:ascii="Arial Narrow" w:hAnsi="Arial Narrow" w:cs="Times New Roman"/>
        </w:rPr>
        <w:t xml:space="preserve"> alebo Služieb</w:t>
      </w:r>
      <w:r w:rsidR="7E3D7D4A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 xml:space="preserve"> písomne oznámiť Dodávateľovi </w:t>
      </w:r>
      <w:r w:rsidR="00246538" w:rsidRPr="004D4E1F">
        <w:rPr>
          <w:rFonts w:ascii="Arial Narrow" w:hAnsi="Arial Narrow" w:cs="Times New Roman"/>
        </w:rPr>
        <w:t>v lehote podľa čl</w:t>
      </w:r>
      <w:r w:rsidR="004810DD">
        <w:rPr>
          <w:rFonts w:ascii="Arial Narrow" w:hAnsi="Arial Narrow" w:cs="Times New Roman"/>
        </w:rPr>
        <w:t>ánku</w:t>
      </w:r>
      <w:r w:rsidR="00246538" w:rsidRPr="004D4E1F">
        <w:rPr>
          <w:rFonts w:ascii="Arial Narrow" w:hAnsi="Arial Narrow" w:cs="Times New Roman"/>
        </w:rPr>
        <w:t xml:space="preserve"> II bod 2.3 písm. b) </w:t>
      </w:r>
      <w:r w:rsidR="0B1D0A71" w:rsidRPr="004D4E1F">
        <w:rPr>
          <w:rFonts w:ascii="Arial Narrow" w:hAnsi="Arial Narrow" w:cs="Times New Roman"/>
        </w:rPr>
        <w:t>R</w:t>
      </w:r>
      <w:r w:rsidR="00246538" w:rsidRPr="004D4E1F">
        <w:rPr>
          <w:rFonts w:ascii="Arial Narrow" w:hAnsi="Arial Narrow" w:cs="Times New Roman"/>
        </w:rPr>
        <w:t>ámcovej dohody</w:t>
      </w:r>
      <w:r w:rsidR="00D26FFE" w:rsidRPr="004D4E1F">
        <w:rPr>
          <w:rFonts w:ascii="Arial Narrow" w:hAnsi="Arial Narrow" w:cs="Times New Roman"/>
        </w:rPr>
        <w:t>, alebo pri podpise Preberacieho protokolu</w:t>
      </w:r>
      <w:r w:rsidR="00246538" w:rsidRPr="004D4E1F">
        <w:rPr>
          <w:rFonts w:ascii="Arial Narrow" w:hAnsi="Arial Narrow" w:cs="Times New Roman"/>
        </w:rPr>
        <w:t xml:space="preserve">. </w:t>
      </w:r>
    </w:p>
    <w:p w14:paraId="7D32CE59" w14:textId="5C52E473" w:rsidR="00A84640" w:rsidRPr="004D4E1F" w:rsidRDefault="00A84640" w:rsidP="00A84640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Oznámenie o </w:t>
      </w:r>
      <w:r w:rsidR="249DC3B6" w:rsidRPr="004D4E1F">
        <w:rPr>
          <w:rFonts w:ascii="Arial Narrow" w:hAnsi="Arial Narrow" w:cs="Times New Roman"/>
        </w:rPr>
        <w:t xml:space="preserve"> vadách</w:t>
      </w:r>
      <w:r w:rsidRPr="004D4E1F">
        <w:rPr>
          <w:rFonts w:ascii="Arial Narrow" w:hAnsi="Arial Narrow" w:cs="Times New Roman"/>
        </w:rPr>
        <w:t xml:space="preserve"> </w:t>
      </w:r>
      <w:r w:rsidR="245CB298" w:rsidRPr="004D4E1F">
        <w:rPr>
          <w:rFonts w:ascii="Arial Narrow" w:hAnsi="Arial Narrow" w:cs="Times New Roman"/>
        </w:rPr>
        <w:t xml:space="preserve">poskytnutej </w:t>
      </w:r>
      <w:r w:rsidR="44A35653" w:rsidRPr="004D4E1F">
        <w:rPr>
          <w:rFonts w:ascii="Arial Narrow" w:hAnsi="Arial Narrow" w:cs="Times New Roman"/>
        </w:rPr>
        <w:t>S</w:t>
      </w:r>
      <w:r w:rsidR="245CB298" w:rsidRPr="004D4E1F">
        <w:rPr>
          <w:rFonts w:ascii="Arial Narrow" w:hAnsi="Arial Narrow" w:cs="Times New Roman"/>
        </w:rPr>
        <w:t xml:space="preserve">lužby </w:t>
      </w:r>
      <w:r w:rsidRPr="004D4E1F">
        <w:rPr>
          <w:rFonts w:ascii="Arial Narrow" w:hAnsi="Arial Narrow" w:cs="Times New Roman"/>
        </w:rPr>
        <w:t xml:space="preserve">musí obsahovať: </w:t>
      </w:r>
    </w:p>
    <w:p w14:paraId="04C9A808" w14:textId="66E8C87D" w:rsidR="00A84640" w:rsidRPr="004D4E1F" w:rsidRDefault="00A84640" w:rsidP="003A692D">
      <w:pPr>
        <w:pStyle w:val="Default"/>
        <w:numPr>
          <w:ilvl w:val="0"/>
          <w:numId w:val="1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označenie a číslo </w:t>
      </w:r>
      <w:r w:rsidR="54F63454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, číslo objednávky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68AE8AC3" w14:textId="2A95E816" w:rsidR="00A84640" w:rsidRPr="004D4E1F" w:rsidRDefault="00A84640" w:rsidP="003A692D">
      <w:pPr>
        <w:pStyle w:val="Default"/>
        <w:numPr>
          <w:ilvl w:val="0"/>
          <w:numId w:val="1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názov položky, označenie reklamovanej </w:t>
      </w:r>
      <w:r w:rsidR="1BA4BED1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y</w:t>
      </w:r>
      <w:r w:rsidR="319E4203" w:rsidRPr="004D4E1F">
        <w:rPr>
          <w:rFonts w:ascii="Arial Narrow" w:hAnsi="Arial Narrow" w:cs="Times New Roman"/>
        </w:rPr>
        <w:t>.</w:t>
      </w:r>
      <w:r w:rsidRPr="004D4E1F">
        <w:rPr>
          <w:rFonts w:ascii="Arial Narrow" w:hAnsi="Arial Narrow" w:cs="Times New Roman"/>
        </w:rPr>
        <w:t xml:space="preserve"> </w:t>
      </w:r>
    </w:p>
    <w:p w14:paraId="605DBC94" w14:textId="53F553FB" w:rsidR="00A84640" w:rsidRPr="004D4E1F" w:rsidRDefault="00A84640" w:rsidP="00A8464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Na nároky Objednávateľa z vád poskytovaných </w:t>
      </w:r>
      <w:r w:rsidR="05D9812F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 xml:space="preserve">lužieb sa vzťahujú príslušné ustanovenia Obchodného zákonníka. </w:t>
      </w:r>
    </w:p>
    <w:p w14:paraId="4C90BEA0" w14:textId="30A9C7D6" w:rsidR="00025079" w:rsidRPr="004D4E1F" w:rsidRDefault="00A84640" w:rsidP="00A8464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sa zaväzuje </w:t>
      </w:r>
      <w:r w:rsidR="4859714F" w:rsidRPr="004D4E1F">
        <w:rPr>
          <w:rFonts w:ascii="Arial Narrow" w:hAnsi="Arial Narrow" w:cs="Times New Roman"/>
        </w:rPr>
        <w:t>odst</w:t>
      </w:r>
      <w:r w:rsidR="00D26FFE" w:rsidRPr="004D4E1F">
        <w:rPr>
          <w:rFonts w:ascii="Arial Narrow" w:hAnsi="Arial Narrow" w:cs="Times New Roman"/>
        </w:rPr>
        <w:t>r</w:t>
      </w:r>
      <w:r w:rsidR="4859714F" w:rsidRPr="004D4E1F">
        <w:rPr>
          <w:rFonts w:ascii="Arial Narrow" w:hAnsi="Arial Narrow" w:cs="Times New Roman"/>
        </w:rPr>
        <w:t>ániť zistené vady</w:t>
      </w:r>
      <w:r w:rsidR="004021B4" w:rsidRPr="004D4E1F">
        <w:rPr>
          <w:rFonts w:ascii="Arial Narrow" w:hAnsi="Arial Narrow" w:cs="Times New Roman"/>
        </w:rPr>
        <w:t xml:space="preserve"> </w:t>
      </w:r>
      <w:r w:rsidR="5D81F573" w:rsidRPr="004D4E1F">
        <w:rPr>
          <w:rFonts w:ascii="Arial Narrow" w:hAnsi="Arial Narrow" w:cs="Times New Roman"/>
        </w:rPr>
        <w:t xml:space="preserve">bezplatne </w:t>
      </w:r>
      <w:r w:rsidR="004021B4" w:rsidRPr="004D4E1F">
        <w:rPr>
          <w:rFonts w:ascii="Arial Narrow" w:hAnsi="Arial Narrow" w:cs="Times New Roman"/>
        </w:rPr>
        <w:t>najneskôr do pätnástich</w:t>
      </w:r>
      <w:r w:rsidRPr="004D4E1F">
        <w:rPr>
          <w:rFonts w:ascii="Arial Narrow" w:hAnsi="Arial Narrow" w:cs="Times New Roman"/>
        </w:rPr>
        <w:t xml:space="preserve"> (</w:t>
      </w:r>
      <w:r w:rsidR="002D745B" w:rsidRPr="004D4E1F">
        <w:rPr>
          <w:rFonts w:ascii="Arial Narrow" w:hAnsi="Arial Narrow" w:cs="Times New Roman"/>
        </w:rPr>
        <w:t>15</w:t>
      </w:r>
      <w:r w:rsidRPr="004D4E1F">
        <w:rPr>
          <w:rFonts w:ascii="Arial Narrow" w:hAnsi="Arial Narrow" w:cs="Times New Roman"/>
        </w:rPr>
        <w:t>) pracovných dní od</w:t>
      </w:r>
      <w:r w:rsidR="1AC1927F" w:rsidRPr="004D4E1F">
        <w:rPr>
          <w:rFonts w:ascii="Arial Narrow" w:hAnsi="Arial Narrow" w:cs="Times New Roman"/>
        </w:rPr>
        <w:t>o dňa</w:t>
      </w:r>
      <w:r w:rsidRPr="004D4E1F">
        <w:rPr>
          <w:rFonts w:ascii="Arial Narrow" w:hAnsi="Arial Narrow" w:cs="Times New Roman"/>
        </w:rPr>
        <w:t xml:space="preserve"> </w:t>
      </w:r>
      <w:r w:rsidR="1764B503" w:rsidRPr="004D4E1F">
        <w:rPr>
          <w:rFonts w:ascii="Arial Narrow" w:hAnsi="Arial Narrow" w:cs="Times New Roman"/>
        </w:rPr>
        <w:t>ich</w:t>
      </w:r>
      <w:r w:rsidRPr="004D4E1F">
        <w:rPr>
          <w:rFonts w:ascii="Arial Narrow" w:hAnsi="Arial Narrow" w:cs="Times New Roman"/>
        </w:rPr>
        <w:t xml:space="preserve"> uplatnenia, tzn. odo dňa doručenia oznámenia o </w:t>
      </w:r>
      <w:r w:rsidR="54974140" w:rsidRPr="004D4E1F">
        <w:rPr>
          <w:rFonts w:ascii="Arial Narrow" w:hAnsi="Arial Narrow" w:cs="Times New Roman"/>
        </w:rPr>
        <w:t xml:space="preserve"> vadách</w:t>
      </w:r>
      <w:r w:rsidRPr="004D4E1F">
        <w:rPr>
          <w:rFonts w:ascii="Arial Narrow" w:hAnsi="Arial Narrow" w:cs="Times New Roman"/>
        </w:rPr>
        <w:t xml:space="preserve"> </w:t>
      </w:r>
      <w:r w:rsidR="5B4D1257" w:rsidRPr="004D4E1F">
        <w:rPr>
          <w:rFonts w:ascii="Arial Narrow" w:hAnsi="Arial Narrow" w:cs="Times New Roman"/>
        </w:rPr>
        <w:t>poskytnutej služby</w:t>
      </w:r>
      <w:r w:rsidRPr="004D4E1F">
        <w:rPr>
          <w:rFonts w:ascii="Arial Narrow" w:hAnsi="Arial Narrow" w:cs="Times New Roman"/>
        </w:rPr>
        <w:t xml:space="preserve">. </w:t>
      </w:r>
      <w:r w:rsidR="1B42FD1D" w:rsidRPr="004D4E1F">
        <w:rPr>
          <w:rFonts w:ascii="Arial Narrow" w:hAnsi="Arial Narrow" w:cs="Times New Roman"/>
        </w:rPr>
        <w:t>Objednávateľ môže v písomnom oznámení podľa čl</w:t>
      </w:r>
      <w:r w:rsidR="005A2F1A" w:rsidRPr="004D4E1F">
        <w:rPr>
          <w:rFonts w:ascii="Arial Narrow" w:hAnsi="Arial Narrow" w:cs="Times New Roman"/>
        </w:rPr>
        <w:t>ánku</w:t>
      </w:r>
      <w:r w:rsidR="1B42FD1D" w:rsidRPr="004D4E1F">
        <w:rPr>
          <w:rFonts w:ascii="Arial Narrow" w:hAnsi="Arial Narrow" w:cs="Times New Roman"/>
        </w:rPr>
        <w:t xml:space="preserve"> II bod 2.3 písm. b) určiť aj dlhšiu lehotu na odstránenie vád. Dodávateľ môže </w:t>
      </w:r>
      <w:r w:rsidR="17BB7363" w:rsidRPr="004D4E1F">
        <w:rPr>
          <w:rFonts w:ascii="Arial Narrow" w:hAnsi="Arial Narrow" w:cs="Times New Roman"/>
        </w:rPr>
        <w:t xml:space="preserve">Objednávateľa </w:t>
      </w:r>
      <w:r w:rsidR="1B42FD1D" w:rsidRPr="004D4E1F">
        <w:rPr>
          <w:rFonts w:ascii="Arial Narrow" w:hAnsi="Arial Narrow" w:cs="Times New Roman"/>
        </w:rPr>
        <w:t>písomne poži</w:t>
      </w:r>
      <w:r w:rsidR="0669B45C" w:rsidRPr="004D4E1F">
        <w:rPr>
          <w:rFonts w:ascii="Arial Narrow" w:hAnsi="Arial Narrow" w:cs="Times New Roman"/>
        </w:rPr>
        <w:t>adať o predĺženie lehoty na odstránenie vád</w:t>
      </w:r>
      <w:r w:rsidR="00DCD447" w:rsidRPr="004D4E1F">
        <w:rPr>
          <w:rFonts w:ascii="Arial Narrow" w:hAnsi="Arial Narrow" w:cs="Times New Roman"/>
        </w:rPr>
        <w:t>, túto žiadosť však musí náležite odôvodniť. Objednávateľ si vyhradzuje právo takejto žiadosti nevyhovieť. Poskytovateľ podpisom Rámcovej dohody berie na vedomie, že na predĺženie lehoty nemá právny nárok.</w:t>
      </w:r>
      <w:r w:rsidR="0669B45C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V p</w:t>
      </w:r>
      <w:r w:rsidR="002D745B" w:rsidRPr="004D4E1F">
        <w:rPr>
          <w:rFonts w:ascii="Arial Narrow" w:hAnsi="Arial Narrow" w:cs="Times New Roman"/>
        </w:rPr>
        <w:t>rípade nedodržania tejto lehoty</w:t>
      </w:r>
      <w:r w:rsidRPr="004D4E1F">
        <w:rPr>
          <w:rFonts w:ascii="Arial Narrow" w:hAnsi="Arial Narrow" w:cs="Times New Roman"/>
        </w:rPr>
        <w:t xml:space="preserve"> je Objednávateľ oprávnený odstúpiť od objednávky v časti týkajúcej sa nekvalitnej </w:t>
      </w:r>
      <w:r w:rsidR="440389E6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y</w:t>
      </w:r>
      <w:r w:rsidR="79143A36" w:rsidRPr="004D4E1F">
        <w:rPr>
          <w:rFonts w:ascii="Arial Narrow" w:hAnsi="Arial Narrow" w:cs="Times New Roman"/>
        </w:rPr>
        <w:t>, a za túto Službu alebo nezaplat</w:t>
      </w:r>
      <w:r w:rsidR="0DD1BA79" w:rsidRPr="004D4E1F">
        <w:rPr>
          <w:rFonts w:ascii="Arial Narrow" w:hAnsi="Arial Narrow" w:cs="Times New Roman"/>
        </w:rPr>
        <w:t>iť</w:t>
      </w:r>
      <w:r w:rsidR="79143A36" w:rsidRPr="004D4E1F">
        <w:rPr>
          <w:rFonts w:ascii="Arial Narrow" w:hAnsi="Arial Narrow" w:cs="Times New Roman"/>
        </w:rPr>
        <w:t>, alebo zaplatiť len pomernú časť</w:t>
      </w:r>
      <w:r w:rsidR="40897086" w:rsidRPr="004D4E1F">
        <w:rPr>
          <w:rFonts w:ascii="Arial Narrow" w:hAnsi="Arial Narrow" w:cs="Times New Roman"/>
        </w:rPr>
        <w:t>, podľa veľkosti vady, ktorá na Službe spočíva.</w:t>
      </w:r>
    </w:p>
    <w:p w14:paraId="486D86E5" w14:textId="7737ABA2" w:rsidR="32B6AA75" w:rsidRPr="008A7FFB" w:rsidRDefault="32B6AA75" w:rsidP="0ADAE7B6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3.5    </w:t>
      </w:r>
      <w:r w:rsidR="004810DD">
        <w:rPr>
          <w:rFonts w:ascii="Arial Narrow" w:hAnsi="Arial Narrow" w:cs="Times New Roman"/>
        </w:rPr>
        <w:tab/>
      </w:r>
      <w:r w:rsidRPr="004D4E1F">
        <w:rPr>
          <w:rFonts w:ascii="Arial Narrow" w:eastAsia="Arial Narrow" w:hAnsi="Arial Narrow" w:cs="Arial Narrow"/>
        </w:rPr>
        <w:t xml:space="preserve">V prípade, že Objednávateľovi bude spôsobená škoda spôsobená činnosťou Dodávateľa, Dodávateľ sa túto škodu zaväzuje v </w:t>
      </w:r>
      <w:r w:rsidR="37224CDF" w:rsidRPr="004D4E1F">
        <w:rPr>
          <w:rFonts w:ascii="Arial Narrow" w:eastAsia="Arial Narrow" w:hAnsi="Arial Narrow" w:cs="Arial Narrow"/>
        </w:rPr>
        <w:t xml:space="preserve">celom </w:t>
      </w:r>
      <w:r w:rsidRPr="004D4E1F">
        <w:rPr>
          <w:rFonts w:ascii="Arial Narrow" w:eastAsia="Arial Narrow" w:hAnsi="Arial Narrow" w:cs="Arial Narrow"/>
        </w:rPr>
        <w:t xml:space="preserve"> rozsahu Objednávateľovi nahradiť.</w:t>
      </w:r>
    </w:p>
    <w:p w14:paraId="4ED61FE7" w14:textId="36991B98" w:rsidR="0ADAE7B6" w:rsidRPr="004D4E1F" w:rsidRDefault="0ADAE7B6" w:rsidP="0ADAE7B6">
      <w:pPr>
        <w:spacing w:after="0" w:line="240" w:lineRule="auto"/>
        <w:jc w:val="center"/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</w:pPr>
    </w:p>
    <w:p w14:paraId="55AC2C48" w14:textId="29166041" w:rsidR="008F54D4" w:rsidRPr="004D4E1F" w:rsidRDefault="008F54D4" w:rsidP="008F54D4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5A2F1A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V </w:t>
      </w:r>
    </w:p>
    <w:p w14:paraId="1866B64C" w14:textId="77777777" w:rsidR="008F54D4" w:rsidRPr="004D4E1F" w:rsidRDefault="008F54D4" w:rsidP="008F54D4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MIESTO POSKYTNUTIA SLUŽBY </w:t>
      </w:r>
    </w:p>
    <w:p w14:paraId="3656B9AB" w14:textId="77777777" w:rsidR="008F54D4" w:rsidRPr="004D4E1F" w:rsidRDefault="008F54D4" w:rsidP="008F54D4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17FF8411" w14:textId="6734A383" w:rsidR="008F54D4" w:rsidRPr="004D4E1F" w:rsidRDefault="008F54D4" w:rsidP="008F54D4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4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zabezpečí poskytovanie </w:t>
      </w:r>
      <w:r w:rsidR="214CCC6B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 xml:space="preserve">lužby v množstve a v mieste podľa </w:t>
      </w:r>
      <w:r w:rsidR="4EF1CE7F" w:rsidRPr="004D4E1F">
        <w:rPr>
          <w:rFonts w:ascii="Arial Narrow" w:hAnsi="Arial Narrow" w:cs="Times New Roman"/>
        </w:rPr>
        <w:t xml:space="preserve">jednotlivej </w:t>
      </w:r>
      <w:r w:rsidRPr="004D4E1F">
        <w:rPr>
          <w:rFonts w:ascii="Arial Narrow" w:hAnsi="Arial Narrow" w:cs="Times New Roman"/>
        </w:rPr>
        <w:t xml:space="preserve">písomnej objednávky. Zoznam miest plnenia je uvedený v prílohe č. 1 </w:t>
      </w:r>
      <w:r w:rsidR="362BFF5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.</w:t>
      </w:r>
    </w:p>
    <w:p w14:paraId="45FB0818" w14:textId="77777777" w:rsidR="002D745B" w:rsidRPr="004D4E1F" w:rsidRDefault="002D745B" w:rsidP="008F54D4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5E666ED0" w14:textId="5A776911" w:rsidR="00CD7BBC" w:rsidRPr="004D4E1F" w:rsidRDefault="00CD7BBC" w:rsidP="00CD7BB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5A2F1A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V </w:t>
      </w:r>
    </w:p>
    <w:p w14:paraId="3FF19667" w14:textId="77777777" w:rsidR="00CD7BBC" w:rsidRPr="004D4E1F" w:rsidRDefault="00CD7BBC" w:rsidP="00CD7BB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CENA ZA SLUŽBY </w:t>
      </w:r>
    </w:p>
    <w:p w14:paraId="049F31CB" w14:textId="77777777" w:rsidR="00CD7BBC" w:rsidRPr="004D4E1F" w:rsidRDefault="00CD7BBC" w:rsidP="00CD7BBC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4E531F66" w14:textId="2B68A699" w:rsidR="00CD7BBC" w:rsidRPr="004810DD" w:rsidRDefault="00CD7BBC" w:rsidP="004810DD">
      <w:pPr>
        <w:pStyle w:val="Default"/>
        <w:ind w:left="708" w:hanging="705"/>
        <w:jc w:val="both"/>
        <w:rPr>
          <w:rFonts w:ascii="Arial Narrow" w:eastAsia="Arial Narrow" w:hAnsi="Arial Narrow" w:cs="Arial Narrow"/>
          <w:lang w:val=""/>
        </w:rPr>
      </w:pPr>
      <w:r w:rsidRPr="004D4E1F">
        <w:rPr>
          <w:rFonts w:ascii="Arial Narrow" w:hAnsi="Arial Narrow" w:cs="Times New Roman"/>
        </w:rPr>
        <w:t xml:space="preserve">5.1. </w:t>
      </w:r>
      <w:r w:rsidRPr="008A7FFB">
        <w:rPr>
          <w:rFonts w:ascii="Arial Narrow" w:hAnsi="Arial Narrow"/>
        </w:rPr>
        <w:tab/>
      </w:r>
      <w:r w:rsidR="6DD87550" w:rsidRPr="008A7FFB">
        <w:rPr>
          <w:rFonts w:ascii="Arial Narrow" w:eastAsia="Arial Narrow" w:hAnsi="Arial Narrow" w:cs="Arial Narrow"/>
        </w:rPr>
        <w:t>M</w:t>
      </w:r>
      <w:r w:rsidR="6DD87550" w:rsidRPr="004D4E1F">
        <w:rPr>
          <w:rFonts w:ascii="Arial Narrow" w:eastAsia="Arial Narrow" w:hAnsi="Arial Narrow" w:cs="Arial Narrow"/>
        </w:rPr>
        <w:t xml:space="preserve">aximálny finančný limit tejto rámcovej dohody  je ..............,- </w:t>
      </w:r>
      <w:r w:rsidR="6DD87550" w:rsidRPr="004D4E1F">
        <w:rPr>
          <w:rFonts w:ascii="Arial Narrow" w:eastAsia="Arial Narrow" w:hAnsi="Arial Narrow" w:cs="Arial Narrow"/>
          <w:lang w:val=""/>
        </w:rPr>
        <w:t xml:space="preserve"> EUR bez DP</w:t>
      </w:r>
      <w:r w:rsidR="6DD87550" w:rsidRPr="008A7FFB">
        <w:rPr>
          <w:rFonts w:ascii="Arial Narrow" w:eastAsia="Arial Narrow" w:hAnsi="Arial Narrow" w:cs="Arial Narrow"/>
          <w:lang w:val=""/>
        </w:rPr>
        <w:t>H</w:t>
      </w:r>
      <w:r w:rsidR="004810DD">
        <w:rPr>
          <w:rFonts w:ascii="Arial Narrow" w:eastAsia="Arial Narrow" w:hAnsi="Arial Narrow" w:cs="Arial Narrow"/>
          <w:lang w:val=""/>
        </w:rPr>
        <w:t xml:space="preserve"> </w:t>
      </w:r>
      <w:r w:rsidR="767118D3" w:rsidRPr="004D4E1F">
        <w:rPr>
          <w:rFonts w:ascii="Arial Narrow" w:hAnsi="Arial Narrow" w:cs="Times New Roman"/>
        </w:rPr>
        <w:t>(ďalej len “</w:t>
      </w:r>
      <w:r w:rsidRPr="004D4E1F">
        <w:rPr>
          <w:rFonts w:ascii="Arial Narrow" w:hAnsi="Arial Narrow" w:cs="Times New Roman"/>
        </w:rPr>
        <w:t>C</w:t>
      </w:r>
      <w:r w:rsidR="56B633FF" w:rsidRPr="004D4E1F">
        <w:rPr>
          <w:rFonts w:ascii="Arial Narrow" w:hAnsi="Arial Narrow" w:cs="Times New Roman"/>
        </w:rPr>
        <w:t xml:space="preserve">ena za poskytnuté </w:t>
      </w:r>
      <w:r w:rsidR="35EECE36" w:rsidRPr="004D4E1F">
        <w:rPr>
          <w:rFonts w:ascii="Arial Narrow" w:hAnsi="Arial Narrow" w:cs="Times New Roman"/>
        </w:rPr>
        <w:t>S</w:t>
      </w:r>
      <w:r w:rsidR="56B633FF" w:rsidRPr="004D4E1F">
        <w:rPr>
          <w:rFonts w:ascii="Arial Narrow" w:hAnsi="Arial Narrow" w:cs="Times New Roman"/>
        </w:rPr>
        <w:t>lužby</w:t>
      </w:r>
      <w:r w:rsidR="601AF1A2" w:rsidRPr="004D4E1F">
        <w:rPr>
          <w:rFonts w:ascii="Arial Narrow" w:hAnsi="Arial Narrow" w:cs="Times New Roman"/>
        </w:rPr>
        <w:t>”)</w:t>
      </w:r>
      <w:r w:rsidR="004810DD">
        <w:rPr>
          <w:rFonts w:ascii="Arial Narrow" w:hAnsi="Arial Narrow" w:cs="Times New Roman"/>
        </w:rPr>
        <w:t>.</w:t>
      </w:r>
      <w:r w:rsidRPr="004D4E1F">
        <w:rPr>
          <w:rFonts w:ascii="Arial Narrow" w:hAnsi="Arial Narrow" w:cs="Times New Roman"/>
        </w:rPr>
        <w:t xml:space="preserve">  </w:t>
      </w:r>
    </w:p>
    <w:p w14:paraId="375B2EE3" w14:textId="320687A5" w:rsidR="00CD7BBC" w:rsidRPr="004D4E1F" w:rsidRDefault="03EBFAE7" w:rsidP="00CD7BBC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5.2     </w:t>
      </w:r>
      <w:r w:rsidR="005A2F1A" w:rsidRPr="004D4E1F">
        <w:rPr>
          <w:rFonts w:ascii="Arial Narrow" w:hAnsi="Arial Narrow" w:cs="Times New Roman"/>
        </w:rPr>
        <w:tab/>
      </w:r>
      <w:r w:rsidR="00CD7BBC" w:rsidRPr="004D4E1F">
        <w:rPr>
          <w:rFonts w:ascii="Arial Narrow" w:hAnsi="Arial Narrow" w:cs="Times New Roman"/>
        </w:rPr>
        <w:t xml:space="preserve">Cena </w:t>
      </w:r>
      <w:r w:rsidR="4862AB1D" w:rsidRPr="004D4E1F">
        <w:rPr>
          <w:rFonts w:ascii="Arial Narrow" w:hAnsi="Arial Narrow" w:cs="Times New Roman"/>
        </w:rPr>
        <w:t xml:space="preserve">za poskytnuté </w:t>
      </w:r>
      <w:r w:rsidR="1749833B" w:rsidRPr="004D4E1F">
        <w:rPr>
          <w:rFonts w:ascii="Arial Narrow" w:hAnsi="Arial Narrow" w:cs="Times New Roman"/>
        </w:rPr>
        <w:t>S</w:t>
      </w:r>
      <w:r w:rsidR="4862AB1D" w:rsidRPr="004D4E1F">
        <w:rPr>
          <w:rFonts w:ascii="Arial Narrow" w:hAnsi="Arial Narrow" w:cs="Times New Roman"/>
        </w:rPr>
        <w:t xml:space="preserve">lužby </w:t>
      </w:r>
      <w:r w:rsidR="00CD7BBC" w:rsidRPr="004D4E1F">
        <w:rPr>
          <w:rFonts w:ascii="Arial Narrow" w:hAnsi="Arial Narrow" w:cs="Times New Roman"/>
        </w:rPr>
        <w:t>je stanovená v súlade so zákonom Národnej rady Slovenskej republiky č. 18/1996 Z. z. o cenách v znení neskorších predpisov</w:t>
      </w:r>
      <w:r w:rsidR="01271B32" w:rsidRPr="004D4E1F">
        <w:rPr>
          <w:rFonts w:ascii="Arial Narrow" w:hAnsi="Arial Narrow" w:cs="Times New Roman"/>
        </w:rPr>
        <w:t xml:space="preserve"> </w:t>
      </w:r>
      <w:r w:rsidR="01271B32" w:rsidRPr="008A7FFB">
        <w:rPr>
          <w:rFonts w:ascii="Arial Narrow" w:eastAsia="Arial Narrow" w:hAnsi="Arial Narrow" w:cs="Arial Narrow"/>
        </w:rPr>
        <w:t>a vyhlášky Ministerstva financií Slovenskej republiky č. 87/1996 Z. z., ktorou sa vykonáva zákon Národnej rady Slovenskej republiky č. 18/1996 Z. z. o cenách dohodou</w:t>
      </w:r>
      <w:r w:rsidR="43664B87" w:rsidRPr="008A7FFB">
        <w:rPr>
          <w:rFonts w:ascii="Arial Narrow" w:eastAsia="Arial Narrow" w:hAnsi="Arial Narrow" w:cs="Arial Narrow"/>
        </w:rPr>
        <w:t xml:space="preserve"> a je uvedená v prílohe č. </w:t>
      </w:r>
      <w:r w:rsidR="309095EE" w:rsidRPr="008A7FFB">
        <w:rPr>
          <w:rFonts w:ascii="Arial Narrow" w:eastAsia="Arial Narrow" w:hAnsi="Arial Narrow" w:cs="Arial Narrow"/>
        </w:rPr>
        <w:t>2</w:t>
      </w:r>
      <w:r w:rsidR="43664B87" w:rsidRPr="008A7FFB">
        <w:rPr>
          <w:rFonts w:ascii="Arial Narrow" w:eastAsia="Arial Narrow" w:hAnsi="Arial Narrow" w:cs="Arial Narrow"/>
        </w:rPr>
        <w:t xml:space="preserve"> </w:t>
      </w:r>
      <w:r w:rsidR="005A2F1A" w:rsidRPr="004D4E1F">
        <w:rPr>
          <w:rFonts w:ascii="Arial Narrow" w:eastAsia="Arial Narrow" w:hAnsi="Arial Narrow" w:cs="Arial Narrow"/>
        </w:rPr>
        <w:t>R</w:t>
      </w:r>
      <w:r w:rsidR="43664B87" w:rsidRPr="008A7FFB">
        <w:rPr>
          <w:rFonts w:ascii="Arial Narrow" w:eastAsia="Arial Narrow" w:hAnsi="Arial Narrow" w:cs="Arial Narrow"/>
        </w:rPr>
        <w:t>ámcovej dohody</w:t>
      </w:r>
      <w:r w:rsidR="00CD7BBC" w:rsidRPr="004D4E1F">
        <w:rPr>
          <w:rFonts w:ascii="Arial Narrow" w:hAnsi="Arial Narrow" w:cs="Times New Roman"/>
        </w:rPr>
        <w:t xml:space="preserve">. </w:t>
      </w:r>
    </w:p>
    <w:p w14:paraId="76EFFDC2" w14:textId="4145B5C7" w:rsidR="00CD7BBC" w:rsidRPr="004D4E1F" w:rsidRDefault="00CD7BBC" w:rsidP="00CD7BBC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lastRenderedPageBreak/>
        <w:t>5.</w:t>
      </w:r>
      <w:r w:rsidR="54B9DA65" w:rsidRPr="004D4E1F">
        <w:rPr>
          <w:rFonts w:ascii="Arial Narrow" w:hAnsi="Arial Narrow" w:cs="Times New Roman"/>
        </w:rPr>
        <w:t>3</w:t>
      </w:r>
      <w:r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Cena </w:t>
      </w:r>
      <w:r w:rsidR="703C9216" w:rsidRPr="004D4E1F">
        <w:rPr>
          <w:rFonts w:ascii="Arial Narrow" w:hAnsi="Arial Narrow" w:cs="Times New Roman"/>
        </w:rPr>
        <w:t xml:space="preserve">za poskytnuté </w:t>
      </w:r>
      <w:r w:rsidR="00601394" w:rsidRPr="004D4E1F">
        <w:rPr>
          <w:rFonts w:ascii="Arial Narrow" w:hAnsi="Arial Narrow" w:cs="Times New Roman"/>
        </w:rPr>
        <w:t>S</w:t>
      </w:r>
      <w:r w:rsidR="703C9216" w:rsidRPr="004D4E1F">
        <w:rPr>
          <w:rFonts w:ascii="Arial Narrow" w:hAnsi="Arial Narrow" w:cs="Times New Roman"/>
        </w:rPr>
        <w:t xml:space="preserve">lužby </w:t>
      </w:r>
      <w:r w:rsidRPr="004D4E1F">
        <w:rPr>
          <w:rFonts w:ascii="Arial Narrow" w:hAnsi="Arial Narrow" w:cs="Times New Roman"/>
        </w:rPr>
        <w:t xml:space="preserve">musí zahŕňať všetky ekonomicky oprávnené náklady Dodávateľa vynaložené v súvislosti s poskytovaním </w:t>
      </w:r>
      <w:r w:rsidR="5A8226BE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</w:t>
      </w:r>
      <w:r w:rsidR="002C368E" w:rsidRPr="004D4E1F">
        <w:rPr>
          <w:rFonts w:ascii="Arial Narrow" w:hAnsi="Arial Narrow" w:cs="Times New Roman"/>
        </w:rPr>
        <w:t xml:space="preserve">, a to najmä </w:t>
      </w:r>
      <w:r w:rsidRPr="004D4E1F">
        <w:rPr>
          <w:rFonts w:ascii="Arial Narrow" w:hAnsi="Arial Narrow" w:cs="Times New Roman"/>
        </w:rPr>
        <w:t>dopravu, vykládku a nakládku, náklady na techniku a primeraný zisk Dodávateľa</w:t>
      </w:r>
      <w:r w:rsidRPr="004D4E1F">
        <w:rPr>
          <w:rFonts w:ascii="Arial Narrow" w:hAnsi="Arial Narrow"/>
        </w:rPr>
        <w:t>.</w:t>
      </w:r>
    </w:p>
    <w:p w14:paraId="3CC66D73" w14:textId="77E30777" w:rsidR="00E26E06" w:rsidRPr="004D4E1F" w:rsidRDefault="00E26E06" w:rsidP="00E26E06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5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Cena za poskyt</w:t>
      </w:r>
      <w:r w:rsidR="00601394" w:rsidRPr="004D4E1F">
        <w:rPr>
          <w:rFonts w:ascii="Arial Narrow" w:hAnsi="Arial Narrow" w:cs="Times New Roman"/>
        </w:rPr>
        <w:t xml:space="preserve">nuté </w:t>
      </w:r>
      <w:r w:rsidRPr="004D4E1F">
        <w:rPr>
          <w:rFonts w:ascii="Arial Narrow" w:hAnsi="Arial Narrow" w:cs="Times New Roman"/>
        </w:rPr>
        <w:t xml:space="preserve"> </w:t>
      </w:r>
      <w:r w:rsidR="2B6C26B0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</w:t>
      </w:r>
      <w:r w:rsidR="00601394" w:rsidRPr="004D4E1F">
        <w:rPr>
          <w:rFonts w:ascii="Arial Narrow" w:hAnsi="Arial Narrow" w:cs="Times New Roman"/>
        </w:rPr>
        <w:t>y</w:t>
      </w:r>
      <w:r w:rsidRPr="004D4E1F">
        <w:rPr>
          <w:rFonts w:ascii="Arial Narrow" w:hAnsi="Arial Narrow" w:cs="Times New Roman"/>
        </w:rPr>
        <w:t xml:space="preserve"> musí byť stanovená v mene </w:t>
      </w:r>
      <w:r w:rsidR="7698290C" w:rsidRPr="004D4E1F">
        <w:rPr>
          <w:rFonts w:ascii="Arial Narrow" w:hAnsi="Arial Narrow" w:cs="Times New Roman"/>
        </w:rPr>
        <w:t>euro</w:t>
      </w:r>
      <w:r w:rsidRPr="004D4E1F">
        <w:rPr>
          <w:rFonts w:ascii="Arial Narrow" w:hAnsi="Arial Narrow" w:cs="Times New Roman"/>
        </w:rPr>
        <w:t xml:space="preserve">. </w:t>
      </w:r>
      <w:r w:rsidR="518F2C50" w:rsidRPr="004D4E1F">
        <w:rPr>
          <w:rFonts w:ascii="Arial Narrow" w:hAnsi="Arial Narrow" w:cs="Times New Roman"/>
        </w:rPr>
        <w:t xml:space="preserve">Ak je </w:t>
      </w:r>
      <w:r w:rsidR="5607427C" w:rsidRPr="004D4E1F">
        <w:rPr>
          <w:rFonts w:ascii="Arial Narrow" w:hAnsi="Arial Narrow" w:cs="Times New Roman"/>
        </w:rPr>
        <w:t>Dodávateľ</w:t>
      </w:r>
      <w:r w:rsidR="518F2C50" w:rsidRPr="004D4E1F">
        <w:rPr>
          <w:rFonts w:ascii="Arial Narrow" w:hAnsi="Arial Narrow" w:cs="Times New Roman"/>
        </w:rPr>
        <w:t xml:space="preserve"> platiteľom DPH, </w:t>
      </w:r>
      <w:r w:rsidR="24706DBA" w:rsidRPr="004D4E1F">
        <w:rPr>
          <w:rFonts w:ascii="Arial Narrow" w:hAnsi="Arial Narrow" w:cs="Times New Roman"/>
        </w:rPr>
        <w:t>k</w:t>
      </w:r>
      <w:r w:rsidRPr="004D4E1F">
        <w:rPr>
          <w:rFonts w:ascii="Arial Narrow" w:hAnsi="Arial Narrow" w:cs="Times New Roman"/>
        </w:rPr>
        <w:t xml:space="preserve"> fakturovanej cene bude pripočítaná DPH stanovená v súlade so všeobecne záväznými právnymi predpismi platnými na území SR v čase poskytovania služieb. </w:t>
      </w:r>
    </w:p>
    <w:p w14:paraId="47E5F030" w14:textId="4BDC2927" w:rsidR="00CD7BBC" w:rsidRPr="004D4E1F" w:rsidRDefault="00E26E06" w:rsidP="00E26E06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5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prehlasuje, že predmet </w:t>
      </w:r>
      <w:r w:rsidR="7F58E72B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alebo jeho časť poskytuje Objednávateľovi za najlepších/najvýhodnejších podmienok, aké poskytuje na relevantnom trhu</w:t>
      </w:r>
      <w:r w:rsidRPr="004D4E1F">
        <w:rPr>
          <w:rFonts w:ascii="Arial Narrow" w:hAnsi="Arial Narrow"/>
        </w:rPr>
        <w:t>.</w:t>
      </w:r>
    </w:p>
    <w:p w14:paraId="528C4FE8" w14:textId="590E38E3" w:rsidR="0CB49A19" w:rsidRPr="004D4E1F" w:rsidRDefault="0CB49A19" w:rsidP="00927C47">
      <w:pPr>
        <w:spacing w:after="0"/>
        <w:ind w:left="705" w:hanging="705"/>
        <w:jc w:val="both"/>
        <w:rPr>
          <w:rFonts w:ascii="Arial Narrow" w:eastAsia="Arial Narrow" w:hAnsi="Arial Narrow" w:cs="Arial Narrow"/>
          <w:color w:val="000000" w:themeColor="text1"/>
          <w:sz w:val="24"/>
          <w:szCs w:val="24"/>
        </w:rPr>
      </w:pPr>
      <w:r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 xml:space="preserve">5.5       </w:t>
      </w:r>
      <w:r w:rsidR="004810DD">
        <w:rPr>
          <w:rFonts w:ascii="Arial Narrow" w:eastAsia="Arial Narrow" w:hAnsi="Arial Narrow" w:cs="Arial Narrow"/>
          <w:color w:val="000000" w:themeColor="text1"/>
          <w:sz w:val="24"/>
          <w:szCs w:val="24"/>
        </w:rPr>
        <w:tab/>
      </w:r>
      <w:r w:rsidR="48D73DC6"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 xml:space="preserve">Objednávateľ neposkytuje žiadne </w:t>
      </w:r>
      <w:r w:rsidR="5A94BB86"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>z</w:t>
      </w:r>
      <w:r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>álohové platby ani platby vopred</w:t>
      </w:r>
      <w:r w:rsidR="1ECC9ACC"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>.</w:t>
      </w:r>
      <w:r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 xml:space="preserve"> </w:t>
      </w:r>
    </w:p>
    <w:p w14:paraId="02E4E462" w14:textId="7C22AB30" w:rsidR="0ADAE7B6" w:rsidRPr="004810DD" w:rsidRDefault="4EB766DB" w:rsidP="004810DD">
      <w:pPr>
        <w:pStyle w:val="Odsekzoznamu"/>
        <w:spacing w:after="0" w:line="276" w:lineRule="auto"/>
        <w:ind w:left="705" w:hanging="705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5.6     </w:t>
      </w:r>
      <w:r w:rsidR="005A2F1A" w:rsidRPr="004D4E1F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="00C07B8B" w:rsidRPr="008A7FFB">
        <w:rPr>
          <w:rFonts w:ascii="Arial Narrow" w:eastAsia="Arial Narrow" w:hAnsi="Arial Narrow" w:cs="Arial Narrow"/>
          <w:sz w:val="24"/>
          <w:szCs w:val="24"/>
          <w:lang w:val=""/>
        </w:rPr>
        <w:t>Účastníci rámcovej dohody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 sa dohodli, že </w:t>
      </w:r>
      <w:r w:rsidR="004810DD">
        <w:rPr>
          <w:rFonts w:ascii="Arial Narrow" w:eastAsia="Arial Narrow" w:hAnsi="Arial Narrow" w:cs="Arial Narrow"/>
          <w:sz w:val="24"/>
          <w:szCs w:val="24"/>
          <w:lang w:val=""/>
        </w:rPr>
        <w:t>C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ena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 za </w:t>
      </w:r>
      <w:r w:rsidR="004810DD">
        <w:rPr>
          <w:rFonts w:ascii="Arial Narrow" w:eastAsia="Arial Narrow" w:hAnsi="Arial Narrow" w:cs="Arial Narrow"/>
          <w:sz w:val="24"/>
          <w:szCs w:val="24"/>
        </w:rPr>
        <w:t>poskytnuté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 </w:t>
      </w:r>
      <w:r w:rsidR="004810DD">
        <w:rPr>
          <w:rFonts w:ascii="Arial Narrow" w:eastAsia="Arial Narrow" w:hAnsi="Arial Narrow" w:cs="Arial Narrow"/>
          <w:sz w:val="24"/>
          <w:szCs w:val="24"/>
          <w:lang w:val=""/>
        </w:rPr>
        <w:t>S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lužby  uvedená v bode </w:t>
      </w:r>
      <w:r w:rsidR="3449A35B" w:rsidRPr="008A7FFB">
        <w:rPr>
          <w:rFonts w:ascii="Arial Narrow" w:eastAsia="Arial Narrow" w:hAnsi="Arial Narrow" w:cs="Arial Narrow"/>
          <w:sz w:val="24"/>
          <w:szCs w:val="24"/>
          <w:lang w:val=""/>
        </w:rPr>
        <w:t>5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.1. 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tohto článku </w:t>
      </w:r>
      <w:r w:rsidR="005A2F1A" w:rsidRPr="004D4E1F">
        <w:rPr>
          <w:rFonts w:ascii="Arial Narrow" w:eastAsia="Arial Narrow" w:hAnsi="Arial Narrow" w:cs="Arial Narrow"/>
          <w:sz w:val="24"/>
          <w:szCs w:val="24"/>
        </w:rPr>
        <w:t>R</w:t>
      </w:r>
      <w:r w:rsidR="57DE3E2B" w:rsidRPr="008A7FFB">
        <w:rPr>
          <w:rFonts w:ascii="Arial Narrow" w:eastAsia="Arial Narrow" w:hAnsi="Arial Narrow" w:cs="Arial Narrow"/>
          <w:sz w:val="24"/>
          <w:szCs w:val="24"/>
        </w:rPr>
        <w:t>ámcovej d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ohody 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je maximálna.</w:t>
      </w:r>
    </w:p>
    <w:p w14:paraId="53128261" w14:textId="77777777" w:rsidR="000277F5" w:rsidRPr="004D4E1F" w:rsidRDefault="000277F5" w:rsidP="00E26E06">
      <w:pPr>
        <w:pStyle w:val="Default"/>
        <w:ind w:left="705" w:hanging="705"/>
        <w:jc w:val="both"/>
        <w:rPr>
          <w:rFonts w:ascii="Arial Narrow" w:hAnsi="Arial Narrow"/>
        </w:rPr>
      </w:pPr>
    </w:p>
    <w:p w14:paraId="0F18AD54" w14:textId="31D48D5C" w:rsidR="000277F5" w:rsidRPr="004D4E1F" w:rsidRDefault="000277F5" w:rsidP="000277F5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895B80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VI </w:t>
      </w:r>
    </w:p>
    <w:p w14:paraId="68B99920" w14:textId="77777777" w:rsidR="000277F5" w:rsidRPr="004D4E1F" w:rsidRDefault="000277F5" w:rsidP="000277F5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PLATOBNÉ PODMIENKY A FAKTURÁCIA </w:t>
      </w:r>
    </w:p>
    <w:p w14:paraId="62486C05" w14:textId="77777777" w:rsidR="000277F5" w:rsidRPr="004D4E1F" w:rsidRDefault="000277F5" w:rsidP="000277F5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71511E73" w14:textId="423FD4EB" w:rsidR="000277F5" w:rsidRPr="004D4E1F" w:rsidRDefault="000277F5" w:rsidP="000277F5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Faktúru v dvoch (2) vyhotoveniach vystaví Dodávateľ až po </w:t>
      </w:r>
      <w:r w:rsidR="002C368E" w:rsidRPr="004D4E1F">
        <w:rPr>
          <w:rFonts w:ascii="Arial Narrow" w:hAnsi="Arial Narrow" w:cs="Times New Roman"/>
        </w:rPr>
        <w:t xml:space="preserve">riadnom a včasnom </w:t>
      </w:r>
      <w:r w:rsidRPr="004D4E1F">
        <w:rPr>
          <w:rFonts w:ascii="Arial Narrow" w:hAnsi="Arial Narrow" w:cs="Times New Roman"/>
        </w:rPr>
        <w:t xml:space="preserve">poskytnutí </w:t>
      </w:r>
      <w:r w:rsidR="421FC8F0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 špecifikovaných v</w:t>
      </w:r>
      <w:r w:rsidR="002C368E" w:rsidRPr="004D4E1F">
        <w:rPr>
          <w:rFonts w:ascii="Arial Narrow" w:hAnsi="Arial Narrow" w:cs="Times New Roman"/>
        </w:rPr>
        <w:t xml:space="preserve"> písomnej </w:t>
      </w:r>
      <w:r w:rsidRPr="004D4E1F">
        <w:rPr>
          <w:rFonts w:ascii="Arial Narrow" w:hAnsi="Arial Narrow" w:cs="Times New Roman"/>
        </w:rPr>
        <w:t>objednávke Objednávateľa</w:t>
      </w:r>
      <w:r w:rsidR="00CA5A38" w:rsidRPr="004D4E1F">
        <w:rPr>
          <w:rFonts w:ascii="Arial Narrow" w:hAnsi="Arial Narrow" w:cs="Times New Roman"/>
        </w:rPr>
        <w:t xml:space="preserve"> a podpise Preberacieho protokolu poverenými zástupcami Účastníkov rámcovej dohody.</w:t>
      </w:r>
      <w:r w:rsidRPr="004D4E1F">
        <w:rPr>
          <w:rFonts w:ascii="Arial Narrow" w:hAnsi="Arial Narrow" w:cs="Times New Roman"/>
        </w:rPr>
        <w:t xml:space="preserve">  </w:t>
      </w:r>
      <w:r w:rsidR="005D0BCE" w:rsidRPr="004D4E1F">
        <w:rPr>
          <w:rFonts w:ascii="Arial Narrow" w:hAnsi="Arial Narrow" w:cs="Times New Roman"/>
        </w:rPr>
        <w:t>V</w:t>
      </w:r>
      <w:r w:rsidRPr="004D4E1F">
        <w:rPr>
          <w:rFonts w:ascii="Arial Narrow" w:hAnsi="Arial Narrow" w:cs="Times New Roman"/>
        </w:rPr>
        <w:t xml:space="preserve">ystavenú faktúru </w:t>
      </w:r>
      <w:r w:rsidR="00CA5A38" w:rsidRPr="004D4E1F">
        <w:rPr>
          <w:rFonts w:ascii="Arial Narrow" w:hAnsi="Arial Narrow" w:cs="Times New Roman"/>
        </w:rPr>
        <w:t xml:space="preserve">doručí </w:t>
      </w:r>
      <w:r w:rsidRPr="004D4E1F">
        <w:rPr>
          <w:rFonts w:ascii="Arial Narrow" w:hAnsi="Arial Narrow" w:cs="Times New Roman"/>
        </w:rPr>
        <w:t xml:space="preserve">Objednávateľovi. </w:t>
      </w:r>
      <w:r w:rsidR="00895B80" w:rsidRPr="004D4E1F">
        <w:rPr>
          <w:rFonts w:ascii="Arial Narrow" w:hAnsi="Arial Narrow" w:cs="Times New Roman"/>
        </w:rPr>
        <w:t>Dodávateľ je povinný k vystavenej faktúre priložiť rovnopis Preberacieho protokolu.</w:t>
      </w:r>
    </w:p>
    <w:p w14:paraId="5C120D01" w14:textId="49C63898" w:rsidR="000277F5" w:rsidRPr="004D4E1F" w:rsidRDefault="000277F5" w:rsidP="00927C47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Cenu za</w:t>
      </w:r>
      <w:r w:rsidR="63AA7C95" w:rsidRPr="004D4E1F">
        <w:rPr>
          <w:rFonts w:ascii="Arial Narrow" w:hAnsi="Arial Narrow" w:cs="Times New Roman"/>
        </w:rPr>
        <w:t xml:space="preserve"> poskytnuté </w:t>
      </w:r>
      <w:r w:rsidRPr="004D4E1F">
        <w:rPr>
          <w:rFonts w:ascii="Arial Narrow" w:hAnsi="Arial Narrow" w:cs="Times New Roman"/>
        </w:rPr>
        <w:t xml:space="preserve"> </w:t>
      </w:r>
      <w:r w:rsidR="37747A42" w:rsidRPr="004D4E1F">
        <w:rPr>
          <w:rFonts w:ascii="Arial Narrow" w:hAnsi="Arial Narrow" w:cs="Times New Roman"/>
        </w:rPr>
        <w:t>S</w:t>
      </w:r>
      <w:r w:rsidR="002C368E" w:rsidRPr="004D4E1F">
        <w:rPr>
          <w:rFonts w:ascii="Arial Narrow" w:hAnsi="Arial Narrow" w:cs="Times New Roman"/>
        </w:rPr>
        <w:t xml:space="preserve">lužby </w:t>
      </w:r>
      <w:r w:rsidRPr="004D4E1F">
        <w:rPr>
          <w:rFonts w:ascii="Arial Narrow" w:hAnsi="Arial Narrow" w:cs="Times New Roman"/>
        </w:rPr>
        <w:t xml:space="preserve">uhradí Objednávateľ na základe faktúry v lehote do tridsať (30) dní odo dňa jej doručenia Objednávateľovi. Ak faktúra a jej prílohy nebudú obsahovať všetky dohodnuté náležitosti a/alebo náležitosti daňového dokladu podľa zákona č. 222/2004 Z. z. o dani z pridanej hodnoty v znení neskorších predpisov, Objednávateľ je oprávnený takúto faktúru vrátiť Dodávateľovi na prepracovanie s uvedením všetkých nedostatkov, ktoré sa majú odstrániť. V takomto prípade začne plynúť nová lehota splatnosti dňom riadneho doručenia opravenej faktúry Objednávateľovi. </w:t>
      </w:r>
      <w:r w:rsidR="5B25F2B2" w:rsidRPr="004D4E1F">
        <w:rPr>
          <w:rFonts w:ascii="Arial Narrow" w:hAnsi="Arial Narrow" w:cs="Times New Roman"/>
        </w:rPr>
        <w:t>V čase od vrátanie nesprávne vystavenej alebo neúplnej faktúry, do času doručenia riadne vystavenej a úplnej faktúry Dodávateľa Objednávateľovi sa Objednávateľ nedostáva do omeškania.</w:t>
      </w:r>
    </w:p>
    <w:p w14:paraId="6E0C61EE" w14:textId="02617743" w:rsidR="000277F5" w:rsidRPr="004D4E1F" w:rsidRDefault="000277F5" w:rsidP="000277F5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Faktúra </w:t>
      </w:r>
      <w:r w:rsidR="6D9596B5" w:rsidRPr="004D4E1F">
        <w:rPr>
          <w:rFonts w:ascii="Arial Narrow" w:hAnsi="Arial Narrow" w:cs="Times New Roman"/>
        </w:rPr>
        <w:t xml:space="preserve">musí spĺňať všetky </w:t>
      </w:r>
      <w:r w:rsidRPr="004D4E1F">
        <w:rPr>
          <w:rFonts w:ascii="Arial Narrow" w:hAnsi="Arial Narrow" w:cs="Times New Roman"/>
        </w:rPr>
        <w:t>náležitosti daňového dokladu</w:t>
      </w:r>
      <w:r w:rsidR="3F1382D2" w:rsidRPr="004D4E1F">
        <w:rPr>
          <w:rFonts w:ascii="Arial Narrow" w:hAnsi="Arial Narrow" w:cs="Times New Roman"/>
        </w:rPr>
        <w:t xml:space="preserve"> </w:t>
      </w:r>
      <w:r w:rsidR="3F1382D2" w:rsidRPr="008A7FFB">
        <w:rPr>
          <w:rFonts w:ascii="Arial Narrow" w:eastAsia="Arial Narrow" w:hAnsi="Arial Narrow" w:cs="Arial Narrow"/>
        </w:rPr>
        <w:t>v zmysle zákona č. 222/2004 Z. z. o dani z pridanej hodnoty v znení neskorších predpisov</w:t>
      </w:r>
      <w:r w:rsidRPr="004D4E1F">
        <w:rPr>
          <w:rFonts w:ascii="Arial Narrow" w:hAnsi="Arial Narrow" w:cs="Times New Roman"/>
        </w:rPr>
        <w:t xml:space="preserve">. </w:t>
      </w:r>
      <w:r w:rsidR="3EA64379" w:rsidRPr="004D4E1F">
        <w:rPr>
          <w:rFonts w:ascii="Arial Narrow" w:hAnsi="Arial Narrow" w:cs="Times New Roman"/>
        </w:rPr>
        <w:t xml:space="preserve">Objednávateľ uhradí </w:t>
      </w:r>
      <w:r w:rsidR="1B414DDD" w:rsidRPr="004D4E1F">
        <w:rPr>
          <w:rFonts w:ascii="Arial Narrow" w:hAnsi="Arial Narrow" w:cs="Times New Roman"/>
        </w:rPr>
        <w:t>f</w:t>
      </w:r>
      <w:r w:rsidRPr="004D4E1F">
        <w:rPr>
          <w:rFonts w:ascii="Arial Narrow" w:hAnsi="Arial Narrow" w:cs="Times New Roman"/>
        </w:rPr>
        <w:t xml:space="preserve">aktúra  </w:t>
      </w:r>
      <w:r w:rsidR="0B586CDF" w:rsidRPr="004D4E1F">
        <w:rPr>
          <w:rFonts w:ascii="Arial Narrow" w:hAnsi="Arial Narrow" w:cs="Times New Roman"/>
        </w:rPr>
        <w:t>bezhotovostne,</w:t>
      </w:r>
      <w:r w:rsidRPr="004D4E1F">
        <w:rPr>
          <w:rFonts w:ascii="Arial Narrow" w:hAnsi="Arial Narrow" w:cs="Times New Roman"/>
        </w:rPr>
        <w:t xml:space="preserve"> prevodným príkazom</w:t>
      </w:r>
      <w:r w:rsidR="32BD2135" w:rsidRPr="004D4E1F">
        <w:rPr>
          <w:rFonts w:ascii="Arial Narrow" w:hAnsi="Arial Narrow" w:cs="Times New Roman"/>
        </w:rPr>
        <w:t xml:space="preserve"> na bankový účet Objednávateľa</w:t>
      </w:r>
      <w:r w:rsidR="11DD4320" w:rsidRPr="004D4E1F">
        <w:rPr>
          <w:rFonts w:ascii="Arial Narrow" w:hAnsi="Arial Narrow" w:cs="Times New Roman"/>
        </w:rPr>
        <w:t xml:space="preserve"> uvedený v záhlaví  </w:t>
      </w:r>
      <w:r w:rsidR="00CA5A38" w:rsidRPr="004D4E1F">
        <w:rPr>
          <w:rFonts w:ascii="Arial Narrow" w:hAnsi="Arial Narrow" w:cs="Times New Roman"/>
        </w:rPr>
        <w:t>R</w:t>
      </w:r>
      <w:r w:rsidR="11DD4320" w:rsidRPr="004D4E1F">
        <w:rPr>
          <w:rFonts w:ascii="Arial Narrow" w:hAnsi="Arial Narrow" w:cs="Times New Roman"/>
        </w:rPr>
        <w:t>ámcovej dohody v časti Objednávateľ</w:t>
      </w:r>
      <w:r w:rsidRPr="004D4E1F">
        <w:rPr>
          <w:rFonts w:ascii="Arial Narrow" w:hAnsi="Arial Narrow" w:cs="Times New Roman"/>
        </w:rPr>
        <w:t xml:space="preserve">. Cena sa považuje za uhradenú dňom odpísania finančných prostriedkov z </w:t>
      </w:r>
      <w:r w:rsidR="11184A52" w:rsidRPr="004D4E1F">
        <w:rPr>
          <w:rFonts w:ascii="Arial Narrow" w:hAnsi="Arial Narrow" w:cs="Times New Roman"/>
        </w:rPr>
        <w:t xml:space="preserve">bankového </w:t>
      </w:r>
      <w:r w:rsidRPr="004D4E1F">
        <w:rPr>
          <w:rFonts w:ascii="Arial Narrow" w:hAnsi="Arial Narrow" w:cs="Times New Roman"/>
        </w:rPr>
        <w:t xml:space="preserve">účtu Objednávateľa uvedeného v záhlaví  </w:t>
      </w:r>
      <w:r w:rsidR="00CA5A38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v časti Objednávateľ</w:t>
      </w:r>
      <w:r w:rsidR="002C368E" w:rsidRPr="004D4E1F">
        <w:rPr>
          <w:rFonts w:ascii="Arial Narrow" w:hAnsi="Arial Narrow" w:cs="Times New Roman"/>
        </w:rPr>
        <w:t xml:space="preserve"> na účet Dodávateľa uvedený v záhlaví </w:t>
      </w:r>
      <w:r w:rsidR="00CA5A38" w:rsidRPr="004D4E1F">
        <w:rPr>
          <w:rFonts w:ascii="Arial Narrow" w:hAnsi="Arial Narrow" w:cs="Times New Roman"/>
        </w:rPr>
        <w:t>R</w:t>
      </w:r>
      <w:r w:rsidR="002C368E" w:rsidRPr="004D4E1F">
        <w:rPr>
          <w:rFonts w:ascii="Arial Narrow" w:hAnsi="Arial Narrow" w:cs="Times New Roman"/>
        </w:rPr>
        <w:t>ámcovej dohody v časti Dodávateľ</w:t>
      </w:r>
      <w:r w:rsidRPr="004D4E1F">
        <w:rPr>
          <w:rFonts w:ascii="Arial Narrow" w:hAnsi="Arial Narrow" w:cs="Times New Roman"/>
        </w:rPr>
        <w:t xml:space="preserve">. </w:t>
      </w:r>
    </w:p>
    <w:p w14:paraId="4BEDB4B4" w14:textId="77777777" w:rsidR="00BB457E" w:rsidRPr="004D4E1F" w:rsidRDefault="000277F5" w:rsidP="000277F5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4 </w:t>
      </w:r>
      <w:r w:rsidRPr="004D4E1F">
        <w:rPr>
          <w:rFonts w:ascii="Arial Narrow" w:hAnsi="Arial Narrow" w:cs="Times New Roman"/>
        </w:rPr>
        <w:tab/>
      </w:r>
      <w:r w:rsidR="0013661B" w:rsidRPr="004D4E1F">
        <w:rPr>
          <w:rFonts w:ascii="Arial Narrow" w:hAnsi="Arial Narrow" w:cs="Times New Roman"/>
        </w:rPr>
        <w:t xml:space="preserve">Účastníci rámcovej dohody </w:t>
      </w:r>
      <w:r w:rsidRPr="004D4E1F">
        <w:rPr>
          <w:rFonts w:ascii="Arial Narrow" w:hAnsi="Arial Narrow" w:cs="Times New Roman"/>
        </w:rPr>
        <w:t>sa zaväzujú plniť povinnosť v zmysle zákona č. 215/2019 Z. z. o zaručenej elektronickej fakturácii a centrálnom elektronickom systéme a o doplnení niektorých zákonov, ktorým dochádza k zavedeniu povinnosti používať zaručené elektronické faktúry, v termíne a rozsahu, ktoré oznámi Ministerstvo financií Slovenskej republiky vo svojom publikačnom orgáne.</w:t>
      </w:r>
    </w:p>
    <w:p w14:paraId="1299C43A" w14:textId="77777777" w:rsidR="0019285A" w:rsidRDefault="0019285A" w:rsidP="004810DD">
      <w:pPr>
        <w:pStyle w:val="Default"/>
        <w:jc w:val="both"/>
        <w:rPr>
          <w:rFonts w:ascii="Arial Narrow" w:hAnsi="Arial Narrow" w:cs="Times New Roman"/>
        </w:rPr>
      </w:pPr>
    </w:p>
    <w:p w14:paraId="24CB920B" w14:textId="77777777" w:rsidR="004810DD" w:rsidRPr="004D4E1F" w:rsidRDefault="004810DD" w:rsidP="004810DD">
      <w:pPr>
        <w:pStyle w:val="Default"/>
        <w:jc w:val="both"/>
        <w:rPr>
          <w:rFonts w:ascii="Arial Narrow" w:hAnsi="Arial Narrow" w:cs="Times New Roman"/>
        </w:rPr>
      </w:pPr>
    </w:p>
    <w:p w14:paraId="04A995C8" w14:textId="7028FB23" w:rsidR="00BB457E" w:rsidRPr="004D4E1F" w:rsidRDefault="00BB457E" w:rsidP="00BB457E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CA5A38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VII</w:t>
      </w:r>
    </w:p>
    <w:p w14:paraId="0B299243" w14:textId="77777777" w:rsidR="00BB457E" w:rsidRPr="004D4E1F" w:rsidRDefault="00BB457E" w:rsidP="00BB457E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AS PLNENIA, DODACIE PODMIENKY</w:t>
      </w:r>
    </w:p>
    <w:p w14:paraId="4DDBEF00" w14:textId="77777777" w:rsidR="00BB457E" w:rsidRPr="004D4E1F" w:rsidRDefault="00BB457E" w:rsidP="00BB457E">
      <w:pPr>
        <w:pStyle w:val="Default"/>
        <w:jc w:val="both"/>
        <w:rPr>
          <w:rFonts w:ascii="Arial Narrow" w:hAnsi="Arial Narrow" w:cs="Times New Roman"/>
          <w:b/>
          <w:bCs/>
        </w:rPr>
      </w:pPr>
    </w:p>
    <w:p w14:paraId="5391AA68" w14:textId="1AF587DB" w:rsidR="00BB457E" w:rsidRPr="004D4E1F" w:rsidRDefault="00BB457E" w:rsidP="00BB457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7.1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Dodávateľ poskytne služby Objednávateľovi v množstve a druhu uvedenom v</w:t>
      </w:r>
      <w:r w:rsidR="7460C71F" w:rsidRPr="004D4E1F">
        <w:rPr>
          <w:rFonts w:ascii="Arial Narrow" w:hAnsi="Arial Narrow" w:cs="Times New Roman"/>
        </w:rPr>
        <w:t xml:space="preserve"> čiastkovej</w:t>
      </w:r>
      <w:r w:rsidRPr="004D4E1F">
        <w:rPr>
          <w:rFonts w:ascii="Arial Narrow" w:hAnsi="Arial Narrow" w:cs="Times New Roman"/>
        </w:rPr>
        <w:t xml:space="preserve"> písomnej objednávke. </w:t>
      </w:r>
    </w:p>
    <w:p w14:paraId="6A74D21A" w14:textId="39281F96" w:rsidR="00BB457E" w:rsidRPr="004D4E1F" w:rsidRDefault="00BB457E" w:rsidP="00BB457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7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Dodávateľ je povinný prevziať</w:t>
      </w:r>
      <w:r w:rsidR="002D745B" w:rsidRPr="004D4E1F">
        <w:rPr>
          <w:rFonts w:ascii="Arial Narrow" w:hAnsi="Arial Narrow" w:cs="Times New Roman"/>
        </w:rPr>
        <w:t xml:space="preserve"> </w:t>
      </w:r>
      <w:r w:rsidR="002D745B" w:rsidRPr="004D4E1F">
        <w:rPr>
          <w:rFonts w:ascii="Arial Narrow" w:hAnsi="Arial Narrow" w:cs="Times New Roman"/>
          <w:color w:val="000000" w:themeColor="text1"/>
        </w:rPr>
        <w:t>objednávku</w:t>
      </w:r>
      <w:r w:rsidRPr="004D4E1F">
        <w:rPr>
          <w:rFonts w:ascii="Arial Narrow" w:hAnsi="Arial Narrow" w:cs="Times New Roman"/>
          <w:color w:val="FF0000"/>
        </w:rPr>
        <w:t xml:space="preserve"> </w:t>
      </w:r>
      <w:r w:rsidRPr="004D4E1F">
        <w:rPr>
          <w:rFonts w:ascii="Arial Narrow" w:hAnsi="Arial Narrow" w:cs="Times New Roman"/>
        </w:rPr>
        <w:t>a</w:t>
      </w:r>
      <w:r w:rsidR="002C368E" w:rsidRPr="004D4E1F">
        <w:rPr>
          <w:rFonts w:ascii="Arial Narrow" w:hAnsi="Arial Narrow" w:cs="Times New Roman"/>
        </w:rPr>
        <w:t xml:space="preserve"> poskytnúť </w:t>
      </w:r>
      <w:r w:rsidRPr="004D4E1F">
        <w:rPr>
          <w:rFonts w:ascii="Arial Narrow" w:hAnsi="Arial Narrow" w:cs="Times New Roman"/>
        </w:rPr>
        <w:t xml:space="preserve"> </w:t>
      </w:r>
      <w:r w:rsidR="753F6382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</w:t>
      </w:r>
      <w:r w:rsidR="002C368E" w:rsidRPr="004D4E1F">
        <w:rPr>
          <w:rFonts w:ascii="Arial Narrow" w:hAnsi="Arial Narrow" w:cs="Times New Roman"/>
        </w:rPr>
        <w:t xml:space="preserve">y špecifikované  </w:t>
      </w:r>
      <w:r w:rsidRPr="004D4E1F">
        <w:rPr>
          <w:rFonts w:ascii="Arial Narrow" w:hAnsi="Arial Narrow" w:cs="Times New Roman"/>
        </w:rPr>
        <w:t>v</w:t>
      </w:r>
      <w:r w:rsidR="188AD7B1" w:rsidRPr="004D4E1F">
        <w:rPr>
          <w:rFonts w:ascii="Arial Narrow" w:hAnsi="Arial Narrow" w:cs="Times New Roman"/>
        </w:rPr>
        <w:t xml:space="preserve"> čiastkovej </w:t>
      </w:r>
      <w:r w:rsidRPr="004D4E1F">
        <w:rPr>
          <w:rFonts w:ascii="Arial Narrow" w:hAnsi="Arial Narrow" w:cs="Times New Roman"/>
        </w:rPr>
        <w:t xml:space="preserve"> </w:t>
      </w:r>
      <w:r w:rsidR="004021B4" w:rsidRPr="004D4E1F">
        <w:rPr>
          <w:rFonts w:ascii="Arial Narrow" w:hAnsi="Arial Narrow" w:cs="Times New Roman"/>
        </w:rPr>
        <w:t>objednávke Objednávateľa do desiatich</w:t>
      </w:r>
      <w:r w:rsidRPr="004D4E1F">
        <w:rPr>
          <w:rFonts w:ascii="Arial Narrow" w:hAnsi="Arial Narrow" w:cs="Times New Roman"/>
        </w:rPr>
        <w:t xml:space="preserve"> (</w:t>
      </w:r>
      <w:r w:rsidR="002D745B" w:rsidRPr="004D4E1F">
        <w:rPr>
          <w:rFonts w:ascii="Arial Narrow" w:hAnsi="Arial Narrow" w:cs="Times New Roman"/>
        </w:rPr>
        <w:t>10</w:t>
      </w:r>
      <w:r w:rsidRPr="004D4E1F">
        <w:rPr>
          <w:rFonts w:ascii="Arial Narrow" w:hAnsi="Arial Narrow" w:cs="Times New Roman"/>
        </w:rPr>
        <w:t>) pracovných dní</w:t>
      </w:r>
      <w:r w:rsidR="002C368E" w:rsidRPr="004D4E1F">
        <w:rPr>
          <w:rFonts w:ascii="Arial Narrow" w:hAnsi="Arial Narrow" w:cs="Times New Roman"/>
        </w:rPr>
        <w:t xml:space="preserve"> od doručenia </w:t>
      </w:r>
      <w:r w:rsidR="014A2D14" w:rsidRPr="004D4E1F">
        <w:rPr>
          <w:rFonts w:ascii="Arial Narrow" w:hAnsi="Arial Narrow" w:cs="Times New Roman"/>
        </w:rPr>
        <w:t>čias</w:t>
      </w:r>
      <w:r w:rsidR="00CA5A38" w:rsidRPr="004D4E1F">
        <w:rPr>
          <w:rFonts w:ascii="Arial Narrow" w:hAnsi="Arial Narrow" w:cs="Times New Roman"/>
        </w:rPr>
        <w:t>t</w:t>
      </w:r>
      <w:r w:rsidR="014A2D14" w:rsidRPr="004D4E1F">
        <w:rPr>
          <w:rFonts w:ascii="Arial Narrow" w:hAnsi="Arial Narrow" w:cs="Times New Roman"/>
        </w:rPr>
        <w:t xml:space="preserve">kovej </w:t>
      </w:r>
      <w:r w:rsidR="002C368E" w:rsidRPr="004D4E1F">
        <w:rPr>
          <w:rFonts w:ascii="Arial Narrow" w:hAnsi="Arial Narrow" w:cs="Times New Roman"/>
        </w:rPr>
        <w:t xml:space="preserve">objednávky </w:t>
      </w:r>
      <w:r w:rsidR="002C368E" w:rsidRPr="004D4E1F">
        <w:rPr>
          <w:rFonts w:ascii="Arial Narrow" w:hAnsi="Arial Narrow" w:cs="Times New Roman"/>
        </w:rPr>
        <w:lastRenderedPageBreak/>
        <w:t>Dodávateľovi, pokiaľ Objednávateľ neurčí v </w:t>
      </w:r>
      <w:r w:rsidR="40DD0EE7" w:rsidRPr="004D4E1F">
        <w:rPr>
          <w:rFonts w:ascii="Arial Narrow" w:hAnsi="Arial Narrow" w:cs="Times New Roman"/>
        </w:rPr>
        <w:t xml:space="preserve"> čiastkovej </w:t>
      </w:r>
      <w:r w:rsidR="002C368E" w:rsidRPr="004D4E1F">
        <w:rPr>
          <w:rFonts w:ascii="Arial Narrow" w:hAnsi="Arial Narrow" w:cs="Times New Roman"/>
        </w:rPr>
        <w:t xml:space="preserve">objednávke inú lehotu poskytnutia </w:t>
      </w:r>
      <w:r w:rsidR="698386A8" w:rsidRPr="004D4E1F">
        <w:rPr>
          <w:rFonts w:ascii="Arial Narrow" w:hAnsi="Arial Narrow" w:cs="Times New Roman"/>
        </w:rPr>
        <w:t>S</w:t>
      </w:r>
      <w:r w:rsidR="002C368E" w:rsidRPr="004D4E1F">
        <w:rPr>
          <w:rFonts w:ascii="Arial Narrow" w:hAnsi="Arial Narrow" w:cs="Times New Roman"/>
        </w:rPr>
        <w:t>lužieb</w:t>
      </w:r>
      <w:r w:rsidRPr="004D4E1F">
        <w:rPr>
          <w:rFonts w:ascii="Arial Narrow" w:hAnsi="Arial Narrow" w:cs="Times New Roman"/>
        </w:rPr>
        <w:t>.</w:t>
      </w:r>
    </w:p>
    <w:p w14:paraId="3461D779" w14:textId="77777777" w:rsidR="00025079" w:rsidRPr="004D4E1F" w:rsidRDefault="00025079" w:rsidP="00A820E8">
      <w:pPr>
        <w:pStyle w:val="Default"/>
        <w:jc w:val="center"/>
        <w:rPr>
          <w:rFonts w:ascii="Arial Narrow" w:hAnsi="Arial Narrow" w:cs="Times New Roman"/>
        </w:rPr>
      </w:pPr>
    </w:p>
    <w:p w14:paraId="14DB39AF" w14:textId="53508E57" w:rsidR="00A820E8" w:rsidRPr="004D4E1F" w:rsidRDefault="00A820E8" w:rsidP="00A820E8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CA5A38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VIII</w:t>
      </w:r>
    </w:p>
    <w:p w14:paraId="118359F9" w14:textId="77777777" w:rsidR="00A820E8" w:rsidRPr="004D4E1F" w:rsidRDefault="00A820E8" w:rsidP="00A820E8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SANKCIE</w:t>
      </w:r>
    </w:p>
    <w:p w14:paraId="3CF2D8B6" w14:textId="77777777" w:rsidR="00A820E8" w:rsidRPr="004D4E1F" w:rsidRDefault="00A820E8" w:rsidP="00A820E8">
      <w:pPr>
        <w:pStyle w:val="Default"/>
        <w:jc w:val="center"/>
        <w:rPr>
          <w:rFonts w:ascii="Arial Narrow" w:hAnsi="Arial Narrow" w:cs="Times New Roman"/>
        </w:rPr>
      </w:pPr>
    </w:p>
    <w:p w14:paraId="5FB4D2ED" w14:textId="6D9E6B31" w:rsidR="00A820E8" w:rsidRPr="004D4E1F" w:rsidRDefault="00A820E8" w:rsidP="00A820E8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8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prípade omeškania Dodávateľa s poskytovaním </w:t>
      </w:r>
      <w:r w:rsidR="4CEBB7A3" w:rsidRPr="004D4E1F">
        <w:rPr>
          <w:rFonts w:ascii="Arial Narrow" w:hAnsi="Arial Narrow" w:cs="Times New Roman"/>
        </w:rPr>
        <w:t>S</w:t>
      </w:r>
      <w:r w:rsidR="001C510C" w:rsidRPr="004D4E1F">
        <w:rPr>
          <w:rFonts w:ascii="Arial Narrow" w:hAnsi="Arial Narrow" w:cs="Times New Roman"/>
        </w:rPr>
        <w:t>l</w:t>
      </w:r>
      <w:r w:rsidRPr="004D4E1F">
        <w:rPr>
          <w:rFonts w:ascii="Arial Narrow" w:hAnsi="Arial Narrow" w:cs="Times New Roman"/>
        </w:rPr>
        <w:t>užieb v</w:t>
      </w:r>
      <w:r w:rsidR="002C368E" w:rsidRPr="004D4E1F">
        <w:rPr>
          <w:rFonts w:ascii="Arial Narrow" w:hAnsi="Arial Narrow" w:cs="Times New Roman"/>
        </w:rPr>
        <w:t> </w:t>
      </w:r>
      <w:r w:rsidRPr="004D4E1F">
        <w:rPr>
          <w:rFonts w:ascii="Arial Narrow" w:hAnsi="Arial Narrow" w:cs="Times New Roman"/>
        </w:rPr>
        <w:t>lehote</w:t>
      </w:r>
      <w:r w:rsidR="002C368E" w:rsidRPr="004D4E1F">
        <w:rPr>
          <w:rFonts w:ascii="Arial Narrow" w:hAnsi="Arial Narrow" w:cs="Times New Roman"/>
        </w:rPr>
        <w:t xml:space="preserve"> podľa čl</w:t>
      </w:r>
      <w:r w:rsidR="00CA5A38" w:rsidRPr="004D4E1F">
        <w:rPr>
          <w:rFonts w:ascii="Arial Narrow" w:hAnsi="Arial Narrow" w:cs="Times New Roman"/>
        </w:rPr>
        <w:t>ánku</w:t>
      </w:r>
      <w:r w:rsidR="002C368E" w:rsidRPr="004D4E1F">
        <w:rPr>
          <w:rFonts w:ascii="Arial Narrow" w:hAnsi="Arial Narrow" w:cs="Times New Roman"/>
        </w:rPr>
        <w:t xml:space="preserve"> VII bod 7.2 a/alebo</w:t>
      </w:r>
      <w:r w:rsidRPr="004D4E1F">
        <w:rPr>
          <w:rFonts w:ascii="Arial Narrow" w:hAnsi="Arial Narrow" w:cs="Times New Roman"/>
        </w:rPr>
        <w:t xml:space="preserve"> </w:t>
      </w:r>
      <w:r w:rsidR="002C368E" w:rsidRPr="004D4E1F">
        <w:rPr>
          <w:rFonts w:ascii="Arial Narrow" w:hAnsi="Arial Narrow" w:cs="Times New Roman"/>
        </w:rPr>
        <w:t xml:space="preserve">v inej lehote </w:t>
      </w:r>
      <w:r w:rsidRPr="004D4E1F">
        <w:rPr>
          <w:rFonts w:ascii="Arial Narrow" w:hAnsi="Arial Narrow" w:cs="Times New Roman"/>
        </w:rPr>
        <w:t xml:space="preserve">uvedenej v písomnej </w:t>
      </w:r>
      <w:r w:rsidR="37BBCD1F" w:rsidRPr="004D4E1F">
        <w:rPr>
          <w:rFonts w:ascii="Arial Narrow" w:hAnsi="Arial Narrow" w:cs="Times New Roman"/>
        </w:rPr>
        <w:t xml:space="preserve">čiastkovej </w:t>
      </w:r>
      <w:r w:rsidRPr="004D4E1F">
        <w:rPr>
          <w:rFonts w:ascii="Arial Narrow" w:hAnsi="Arial Narrow" w:cs="Times New Roman"/>
        </w:rPr>
        <w:t xml:space="preserve">objednávke je Dodávateľ povinný uhradiť Objednávateľovi zmluvnú pokutu vo výške 0,05 % z celkovej </w:t>
      </w:r>
      <w:r w:rsidR="00CA5A38" w:rsidRPr="008577BA">
        <w:rPr>
          <w:rFonts w:ascii="Arial Narrow" w:hAnsi="Arial Narrow" w:cs="Times New Roman"/>
        </w:rPr>
        <w:t xml:space="preserve">čiastky objednávaných </w:t>
      </w:r>
      <w:r w:rsidR="00895B80" w:rsidRPr="008577BA">
        <w:rPr>
          <w:rFonts w:ascii="Arial Narrow" w:hAnsi="Arial Narrow" w:cs="Times New Roman"/>
        </w:rPr>
        <w:t>S</w:t>
      </w:r>
      <w:r w:rsidR="00CA5A38" w:rsidRPr="008577BA">
        <w:rPr>
          <w:rFonts w:ascii="Arial Narrow" w:hAnsi="Arial Narrow" w:cs="Times New Roman"/>
        </w:rPr>
        <w:t>lužieb podľa čiastkovej objednávky</w:t>
      </w:r>
      <w:r w:rsidR="00895B80" w:rsidRPr="008577BA">
        <w:rPr>
          <w:rFonts w:ascii="Arial Narrow" w:hAnsi="Arial Narrow" w:cs="Times New Roman"/>
        </w:rPr>
        <w:t>, a to</w:t>
      </w:r>
      <w:r w:rsidR="00CA5A38" w:rsidRPr="008577BA">
        <w:rPr>
          <w:rFonts w:ascii="Arial Narrow" w:hAnsi="Arial Narrow" w:cs="Times New Roman"/>
        </w:rPr>
        <w:t xml:space="preserve"> </w:t>
      </w:r>
      <w:r w:rsidRPr="008577BA">
        <w:rPr>
          <w:rFonts w:ascii="Arial Narrow" w:hAnsi="Arial Narrow" w:cs="Times New Roman"/>
        </w:rPr>
        <w:t xml:space="preserve"> za každý</w:t>
      </w:r>
      <w:r w:rsidR="00895B80" w:rsidRPr="008577BA">
        <w:rPr>
          <w:rFonts w:ascii="Arial Narrow" w:hAnsi="Arial Narrow" w:cs="Times New Roman"/>
        </w:rPr>
        <w:t>,</w:t>
      </w:r>
      <w:r w:rsidRPr="008577BA">
        <w:rPr>
          <w:rFonts w:ascii="Arial Narrow" w:hAnsi="Arial Narrow" w:cs="Times New Roman"/>
        </w:rPr>
        <w:t xml:space="preserve"> </w:t>
      </w:r>
      <w:r w:rsidR="002C368E" w:rsidRPr="008577BA">
        <w:rPr>
          <w:rFonts w:ascii="Arial Narrow" w:hAnsi="Arial Narrow" w:cs="Times New Roman"/>
        </w:rPr>
        <w:t xml:space="preserve">aj začatý </w:t>
      </w:r>
      <w:r w:rsidRPr="008577BA">
        <w:rPr>
          <w:rFonts w:ascii="Arial Narrow" w:hAnsi="Arial Narrow" w:cs="Times New Roman"/>
        </w:rPr>
        <w:t>deň omeškania</w:t>
      </w:r>
      <w:r w:rsidRPr="008577BA">
        <w:rPr>
          <w:rFonts w:ascii="Arial Narrow" w:hAnsi="Arial Narrow"/>
        </w:rPr>
        <w:t>.</w:t>
      </w:r>
      <w:r w:rsidRPr="004D4E1F">
        <w:rPr>
          <w:rFonts w:ascii="Arial Narrow" w:hAnsi="Arial Narrow"/>
        </w:rPr>
        <w:t xml:space="preserve"> </w:t>
      </w:r>
    </w:p>
    <w:p w14:paraId="2B25BE2D" w14:textId="19A63605" w:rsidR="00A820E8" w:rsidRPr="004D4E1F" w:rsidRDefault="00A820E8" w:rsidP="00A820E8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8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prípade omeškania Dodávateľa s odstránením vád </w:t>
      </w:r>
      <w:r w:rsidR="009133B5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 v lehote podľa čl</w:t>
      </w:r>
      <w:r w:rsidR="009133B5" w:rsidRPr="004D4E1F">
        <w:rPr>
          <w:rFonts w:ascii="Arial Narrow" w:hAnsi="Arial Narrow" w:cs="Times New Roman"/>
        </w:rPr>
        <w:t>ánku</w:t>
      </w:r>
      <w:r w:rsidRPr="004D4E1F">
        <w:rPr>
          <w:rFonts w:ascii="Arial Narrow" w:hAnsi="Arial Narrow" w:cs="Times New Roman"/>
        </w:rPr>
        <w:t xml:space="preserve">. III bod 3.4 </w:t>
      </w:r>
      <w:r w:rsidR="001C510C" w:rsidRPr="004D4E1F">
        <w:rPr>
          <w:rFonts w:ascii="Arial Narrow" w:hAnsi="Arial Narrow" w:cs="Times New Roman"/>
        </w:rPr>
        <w:t>Rámcovej</w:t>
      </w:r>
      <w:r w:rsidRPr="004D4E1F">
        <w:rPr>
          <w:rFonts w:ascii="Arial Narrow" w:hAnsi="Arial Narrow" w:cs="Times New Roman"/>
        </w:rPr>
        <w:t xml:space="preserve"> dohody je Dodávateľ povinný zaplatiť Objednávateľovi zmluvnú pokutu vo výške 0,05% z ceny vadne poskytnutých </w:t>
      </w:r>
      <w:r w:rsidR="1765BFC0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, a to za každý</w:t>
      </w:r>
      <w:r w:rsidR="009133B5" w:rsidRPr="004D4E1F">
        <w:rPr>
          <w:rFonts w:ascii="Arial Narrow" w:hAnsi="Arial Narrow" w:cs="Times New Roman"/>
        </w:rPr>
        <w:t>,</w:t>
      </w:r>
      <w:r w:rsidRPr="004D4E1F">
        <w:rPr>
          <w:rFonts w:ascii="Arial Narrow" w:hAnsi="Arial Narrow" w:cs="Times New Roman"/>
        </w:rPr>
        <w:t xml:space="preserve"> aj začatý deň omeškania. </w:t>
      </w:r>
    </w:p>
    <w:p w14:paraId="7C29499F" w14:textId="77777777" w:rsidR="00A820E8" w:rsidRPr="004D4E1F" w:rsidRDefault="00A820E8" w:rsidP="00A820E8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8.3 </w:t>
      </w:r>
      <w:r w:rsidRPr="004D4E1F">
        <w:rPr>
          <w:rFonts w:ascii="Arial Narrow" w:hAnsi="Arial Narrow" w:cs="Times New Roman"/>
        </w:rPr>
        <w:tab/>
        <w:t>V prípade neuhradenia faktúry v lehote splatnosti, môže Dodávateľ fakturovať Objednávateľovi zákonný úrok z omeškania z dlžnej sumy za každý</w:t>
      </w:r>
      <w:r w:rsidR="002C368E" w:rsidRPr="004D4E1F">
        <w:rPr>
          <w:rFonts w:ascii="Arial Narrow" w:hAnsi="Arial Narrow" w:cs="Times New Roman"/>
        </w:rPr>
        <w:t xml:space="preserve"> aj začatý</w:t>
      </w:r>
      <w:r w:rsidRPr="004D4E1F">
        <w:rPr>
          <w:rFonts w:ascii="Arial Narrow" w:hAnsi="Arial Narrow" w:cs="Times New Roman"/>
        </w:rPr>
        <w:t xml:space="preserve"> deň omeškania. </w:t>
      </w:r>
    </w:p>
    <w:p w14:paraId="15D4A778" w14:textId="2EF11DED" w:rsidR="00E2747E" w:rsidRPr="004D4E1F" w:rsidRDefault="00A820E8" w:rsidP="007E285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8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Zaplatením zmluvnej pokuty</w:t>
      </w:r>
      <w:r w:rsidR="002C368E" w:rsidRPr="004D4E1F">
        <w:rPr>
          <w:rFonts w:ascii="Arial Narrow" w:hAnsi="Arial Narrow" w:cs="Times New Roman"/>
        </w:rPr>
        <w:t>/zmluvných pokút</w:t>
      </w:r>
      <w:r w:rsidRPr="004D4E1F">
        <w:rPr>
          <w:rFonts w:ascii="Arial Narrow" w:hAnsi="Arial Narrow" w:cs="Times New Roman"/>
        </w:rPr>
        <w:t xml:space="preserve"> podľa bodov 8.1 a 8.2 tohto článku </w:t>
      </w:r>
      <w:r w:rsidR="52827AA2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nie je dotknutý nárok Objednávateľa na náhradu škody.</w:t>
      </w:r>
    </w:p>
    <w:p w14:paraId="062CFD04" w14:textId="637EBFFB" w:rsidR="42163E46" w:rsidRPr="004D4E1F" w:rsidRDefault="42163E46" w:rsidP="008A7FFB">
      <w:pPr>
        <w:tabs>
          <w:tab w:val="left" w:pos="708"/>
        </w:tabs>
        <w:spacing w:after="0" w:line="240" w:lineRule="auto"/>
        <w:ind w:left="703" w:hanging="703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8.5    </w:t>
      </w:r>
      <w:r w:rsidR="009133B5" w:rsidRPr="008A7FFB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="009133B5" w:rsidRPr="008A7FFB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Nárok na zmluvnú pokutu nevzniká vtedy, ak sa preukáže, že omeškanie je spôsobené okolnosťami vylučujúcimi zodpovednosť (vyššia moc). Zmluvnú pokutu zaplatí Dodávateľ</w:t>
      </w:r>
      <w:r w:rsidRPr="004D4E1F">
        <w:rPr>
          <w:rFonts w:ascii="Arial Narrow" w:eastAsia="Arial Narrow" w:hAnsi="Arial Narrow" w:cs="Arial Narrow"/>
          <w:sz w:val="24"/>
          <w:szCs w:val="24"/>
        </w:rPr>
        <w:t xml:space="preserve"> Objednávateľovi 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v lehote tridsiatich (30) dní odo dňa 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>dourčenia písomnej výzvy Objedná</w:t>
      </w:r>
      <w:r w:rsidR="009133B5" w:rsidRPr="008A7FFB">
        <w:rPr>
          <w:rFonts w:ascii="Arial Narrow" w:eastAsia="Arial Narrow" w:hAnsi="Arial Narrow" w:cs="Arial Narrow"/>
          <w:sz w:val="24"/>
          <w:szCs w:val="24"/>
          <w:lang w:val=""/>
        </w:rPr>
        <w:t>va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teľa, ktorou si zmluvnú pokutu uplatnil. 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 Pre účely </w:t>
      </w:r>
      <w:r w:rsidR="009133B5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Rámcovej dohody 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 sa za vyššiu moc považujú udalosti, ktoré nie sú závislé od konania 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4FE4BB83" w:rsidRPr="008A7FFB">
        <w:rPr>
          <w:rFonts w:ascii="Arial Narrow" w:eastAsia="Arial Narrow" w:hAnsi="Arial Narrow" w:cs="Arial Narrow"/>
          <w:sz w:val="24"/>
          <w:szCs w:val="24"/>
          <w:lang w:val=""/>
        </w:rPr>
        <w:t>častníkov rámcovej dohody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, a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ktoré nemôžu </w:t>
      </w:r>
      <w:r w:rsidR="00CA5A38" w:rsidRPr="004D4E1F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74564119" w:rsidRPr="004D4E1F">
        <w:rPr>
          <w:rFonts w:ascii="Arial Narrow" w:eastAsia="Arial Narrow" w:hAnsi="Arial Narrow" w:cs="Arial Narrow"/>
          <w:sz w:val="24"/>
          <w:szCs w:val="24"/>
          <w:lang w:val=""/>
        </w:rPr>
        <w:t>častníci r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ani predvídať ani nijakým spôsobom priamo ovplyvniť, </w:t>
      </w:r>
      <w:r w:rsidRPr="004D4E1F">
        <w:rPr>
          <w:rFonts w:ascii="Arial Narrow" w:eastAsia="Arial Narrow" w:hAnsi="Arial Narrow" w:cs="Arial Narrow"/>
          <w:sz w:val="24"/>
          <w:szCs w:val="24"/>
        </w:rPr>
        <w:t>a to najmä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vojna, mobilizácia, povstanie, živelné pohromy, požiare, embargo, karantény. Oslobodenie od zodpovednosti za nesplnenie dodania </w:t>
      </w:r>
      <w:r w:rsidR="00CA5A38" w:rsidRPr="004D4E1F">
        <w:rPr>
          <w:rFonts w:ascii="Arial Narrow" w:eastAsia="Arial Narrow" w:hAnsi="Arial Narrow" w:cs="Arial Narrow"/>
          <w:sz w:val="24"/>
          <w:szCs w:val="24"/>
        </w:rPr>
        <w:t>Služieb</w:t>
      </w:r>
      <w:r w:rsidRPr="004D4E1F">
        <w:rPr>
          <w:rFonts w:ascii="Arial Narrow" w:eastAsia="Arial Narrow" w:hAnsi="Arial Narrow" w:cs="Arial Narrow"/>
          <w:sz w:val="24"/>
          <w:szCs w:val="24"/>
        </w:rPr>
        <w:t xml:space="preserve">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trvá po dobu pôsobenia vyššej moci, najviac však dva mesiace. Po uplynutí tejto doby sa </w:t>
      </w:r>
      <w:r w:rsidR="00CA5A38" w:rsidRPr="004D4E1F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09F9F621" w:rsidRPr="004D4E1F">
        <w:rPr>
          <w:rFonts w:ascii="Arial Narrow" w:eastAsia="Arial Narrow" w:hAnsi="Arial Narrow" w:cs="Arial Narrow"/>
          <w:sz w:val="24"/>
          <w:szCs w:val="24"/>
          <w:lang w:val=""/>
        </w:rPr>
        <w:t>častníci r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dohodnú o ďalšom postupe. Ak nedôjde k dohode, má 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43549026" w:rsidRPr="008A7FFB">
        <w:rPr>
          <w:rFonts w:ascii="Arial Narrow" w:eastAsia="Arial Narrow" w:hAnsi="Arial Narrow" w:cs="Arial Narrow"/>
          <w:sz w:val="24"/>
          <w:szCs w:val="24"/>
          <w:lang w:val=""/>
        </w:rPr>
        <w:t>častník r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, ktor</w:t>
      </w:r>
      <w:r w:rsidR="5E4DCB93" w:rsidRPr="004D4E1F">
        <w:rPr>
          <w:rFonts w:ascii="Arial Narrow" w:eastAsia="Arial Narrow" w:hAnsi="Arial Narrow" w:cs="Arial Narrow"/>
          <w:sz w:val="24"/>
          <w:szCs w:val="24"/>
          <w:lang w:val=""/>
        </w:rPr>
        <w:t>ý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sa odvolal na okolnosti vylučujúce zodpovednosť, právo odstúpiť od </w:t>
      </w:r>
      <w:r w:rsidR="743CDCEF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tejto </w:t>
      </w:r>
      <w:r w:rsidR="001C510C" w:rsidRPr="004D4E1F">
        <w:rPr>
          <w:rFonts w:ascii="Arial Narrow" w:eastAsia="Arial Narrow" w:hAnsi="Arial Narrow" w:cs="Arial Narrow"/>
          <w:sz w:val="24"/>
          <w:szCs w:val="24"/>
          <w:lang w:val=""/>
        </w:rPr>
        <w:t>R</w:t>
      </w:r>
      <w:r w:rsidR="743CDCEF" w:rsidRPr="004D4E1F">
        <w:rPr>
          <w:rFonts w:ascii="Arial Narrow" w:eastAsia="Arial Narrow" w:hAnsi="Arial Narrow" w:cs="Arial Narrow"/>
          <w:sz w:val="24"/>
          <w:szCs w:val="24"/>
          <w:lang w:val=""/>
        </w:rPr>
        <w:t>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.</w:t>
      </w:r>
    </w:p>
    <w:p w14:paraId="3E4E5644" w14:textId="1F660C07" w:rsidR="0ADAE7B6" w:rsidRPr="004D4E1F" w:rsidRDefault="0ADAE7B6" w:rsidP="0ADAE7B6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0FB78278" w14:textId="77777777" w:rsidR="00025079" w:rsidRPr="004D4E1F" w:rsidRDefault="00025079" w:rsidP="007E285E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1696F7A9" w14:textId="0DEE9E28" w:rsidR="004C614D" w:rsidRPr="004D4E1F" w:rsidRDefault="004C614D" w:rsidP="004C614D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DF3A39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IX</w:t>
      </w:r>
    </w:p>
    <w:p w14:paraId="0A4CB0F2" w14:textId="77777777" w:rsidR="004C614D" w:rsidRPr="004D4E1F" w:rsidRDefault="004C614D" w:rsidP="004C614D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TRVANIE A SKONČENIE RÁMCOVEJ DOHODY</w:t>
      </w:r>
    </w:p>
    <w:p w14:paraId="1FC39945" w14:textId="77777777" w:rsidR="004C614D" w:rsidRPr="004D4E1F" w:rsidRDefault="004C614D" w:rsidP="004C614D">
      <w:pPr>
        <w:pStyle w:val="Default"/>
        <w:jc w:val="center"/>
        <w:rPr>
          <w:rFonts w:ascii="Arial Narrow" w:hAnsi="Arial Narrow" w:cs="Times New Roman"/>
        </w:rPr>
      </w:pPr>
    </w:p>
    <w:p w14:paraId="5A7726E5" w14:textId="4C92B467" w:rsidR="00761DA0" w:rsidRPr="004D4E1F" w:rsidRDefault="004C614D" w:rsidP="005F0B1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9.1 </w:t>
      </w:r>
      <w:r w:rsidRPr="008A7FFB">
        <w:rPr>
          <w:rFonts w:ascii="Arial Narrow" w:hAnsi="Arial Narrow"/>
        </w:rPr>
        <w:tab/>
      </w:r>
      <w:r w:rsidR="76E56E4F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á dohoda sa uzatvára na dobu určitú, a</w:t>
      </w:r>
      <w:r w:rsidR="008577BA">
        <w:rPr>
          <w:rFonts w:ascii="Arial Narrow" w:hAnsi="Arial Narrow" w:cs="Times New Roman"/>
        </w:rPr>
        <w:t> </w:t>
      </w:r>
      <w:r w:rsidRPr="004D4E1F">
        <w:rPr>
          <w:rFonts w:ascii="Arial Narrow" w:hAnsi="Arial Narrow" w:cs="Times New Roman"/>
        </w:rPr>
        <w:t>to</w:t>
      </w:r>
      <w:r w:rsidR="008577BA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 xml:space="preserve">na </w:t>
      </w:r>
      <w:r w:rsidR="005F0B1E" w:rsidRPr="004D4E1F">
        <w:rPr>
          <w:rFonts w:ascii="Arial Narrow" w:hAnsi="Arial Narrow" w:cs="Times New Roman"/>
          <w:color w:val="auto"/>
        </w:rPr>
        <w:t>48</w:t>
      </w:r>
      <w:r w:rsidRPr="004D4E1F">
        <w:rPr>
          <w:rFonts w:ascii="Arial Narrow" w:hAnsi="Arial Narrow" w:cs="Times New Roman"/>
          <w:color w:val="auto"/>
        </w:rPr>
        <w:t xml:space="preserve"> mesiacov odo dňa nadobud</w:t>
      </w:r>
      <w:r w:rsidRPr="004D4E1F">
        <w:rPr>
          <w:rFonts w:ascii="Arial Narrow" w:hAnsi="Arial Narrow" w:cs="Times New Roman"/>
        </w:rPr>
        <w:t xml:space="preserve">nutia jej účinnosti alebo do vyčerpania finančného limitu </w:t>
      </w:r>
      <w:r w:rsidR="57DAA578" w:rsidRPr="004D4E1F">
        <w:rPr>
          <w:rFonts w:ascii="Arial Narrow" w:hAnsi="Arial Narrow" w:cs="Times New Roman"/>
        </w:rPr>
        <w:t xml:space="preserve"> uvedeného v čl</w:t>
      </w:r>
      <w:r w:rsidR="001C510C" w:rsidRPr="004D4E1F">
        <w:rPr>
          <w:rFonts w:ascii="Arial Narrow" w:hAnsi="Arial Narrow" w:cs="Times New Roman"/>
        </w:rPr>
        <w:t>ánku</w:t>
      </w:r>
      <w:r w:rsidR="57DAA578" w:rsidRPr="004D4E1F">
        <w:rPr>
          <w:rFonts w:ascii="Arial Narrow" w:hAnsi="Arial Narrow" w:cs="Times New Roman"/>
        </w:rPr>
        <w:t xml:space="preserve"> V bod 5.1 </w:t>
      </w:r>
      <w:r w:rsidR="001C510C" w:rsidRPr="004D4E1F">
        <w:rPr>
          <w:rFonts w:ascii="Arial Narrow" w:hAnsi="Arial Narrow" w:cs="Times New Roman"/>
        </w:rPr>
        <w:t>R</w:t>
      </w:r>
      <w:r w:rsidR="57DAA578" w:rsidRPr="004D4E1F">
        <w:rPr>
          <w:rFonts w:ascii="Arial Narrow" w:hAnsi="Arial Narrow" w:cs="Times New Roman"/>
        </w:rPr>
        <w:t>ámcovej dohody</w:t>
      </w:r>
      <w:r w:rsidRPr="004D4E1F">
        <w:rPr>
          <w:rFonts w:ascii="Arial Narrow" w:hAnsi="Arial Narrow" w:cs="Times New Roman"/>
        </w:rPr>
        <w:t xml:space="preserve">, podľa toho, ktorá skutočnosť nastane skôr. </w:t>
      </w:r>
    </w:p>
    <w:p w14:paraId="202A9E23" w14:textId="77777777" w:rsidR="004C614D" w:rsidRPr="004D4E1F" w:rsidRDefault="005F0B1E" w:rsidP="004C614D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2</w:t>
      </w:r>
      <w:r w:rsidR="004C614D" w:rsidRPr="004D4E1F">
        <w:rPr>
          <w:rFonts w:ascii="Arial Narrow" w:hAnsi="Arial Narrow" w:cs="Times New Roman"/>
        </w:rPr>
        <w:t xml:space="preserve"> </w:t>
      </w:r>
      <w:r w:rsidR="0085321B" w:rsidRPr="004D4E1F">
        <w:rPr>
          <w:rFonts w:ascii="Arial Narrow" w:hAnsi="Arial Narrow" w:cs="Times New Roman"/>
        </w:rPr>
        <w:tab/>
      </w:r>
      <w:r w:rsidR="004C614D" w:rsidRPr="004D4E1F">
        <w:rPr>
          <w:rFonts w:ascii="Arial Narrow" w:hAnsi="Arial Narrow" w:cs="Times New Roman"/>
        </w:rPr>
        <w:t xml:space="preserve">Rámcovú dohodu možno skončiť: </w:t>
      </w:r>
    </w:p>
    <w:p w14:paraId="46F8B277" w14:textId="522DFAE2" w:rsidR="004C614D" w:rsidRPr="008A7FFB" w:rsidRDefault="004C614D" w:rsidP="0ADAE7B6">
      <w:pPr>
        <w:pStyle w:val="Default"/>
        <w:numPr>
          <w:ilvl w:val="0"/>
          <w:numId w:val="18"/>
        </w:numPr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písomnou dohodou </w:t>
      </w:r>
      <w:r w:rsidR="138A9FD1" w:rsidRPr="004D4E1F">
        <w:rPr>
          <w:rFonts w:ascii="Arial Narrow" w:hAnsi="Arial Narrow" w:cs="Times New Roman"/>
        </w:rPr>
        <w:t>Ú</w:t>
      </w:r>
      <w:r w:rsidRPr="004D4E1F">
        <w:rPr>
          <w:rFonts w:ascii="Arial Narrow" w:hAnsi="Arial Narrow" w:cs="Times New Roman"/>
        </w:rPr>
        <w:t xml:space="preserve">častníkov rámcovej dohody, </w:t>
      </w:r>
      <w:r w:rsidR="7EAFAF19" w:rsidRPr="004D4E1F">
        <w:rPr>
          <w:rFonts w:ascii="Arial Narrow" w:eastAsia="Arial Narrow" w:hAnsi="Arial Narrow" w:cs="Arial Narrow"/>
        </w:rPr>
        <w:t>a to dňom uvedeným v takejto dohode</w:t>
      </w:r>
      <w:r w:rsidR="008577BA">
        <w:rPr>
          <w:rFonts w:ascii="Arial Narrow" w:eastAsia="Arial Narrow" w:hAnsi="Arial Narrow" w:cs="Arial Narrow"/>
        </w:rPr>
        <w:t>.</w:t>
      </w:r>
      <w:r w:rsidR="7EAFAF19" w:rsidRPr="004D4E1F">
        <w:rPr>
          <w:rFonts w:ascii="Arial Narrow" w:eastAsia="Arial Narrow" w:hAnsi="Arial Narrow" w:cs="Arial Narrow"/>
        </w:rPr>
        <w:t xml:space="preserve"> </w:t>
      </w:r>
      <w:r w:rsidR="008577BA">
        <w:rPr>
          <w:rFonts w:ascii="Arial Narrow" w:eastAsia="Arial Narrow" w:hAnsi="Arial Narrow" w:cs="Arial Narrow"/>
        </w:rPr>
        <w:t>V</w:t>
      </w:r>
      <w:r w:rsidR="7EAFAF19" w:rsidRPr="004D4E1F">
        <w:rPr>
          <w:rFonts w:ascii="Arial Narrow" w:eastAsia="Arial Narrow" w:hAnsi="Arial Narrow" w:cs="Arial Narrow"/>
        </w:rPr>
        <w:t xml:space="preserve"> dohode   o skončení tejto rámcovej dohody sa súčasne upravia aj nároky </w:t>
      </w:r>
      <w:r w:rsidR="0EAF1B1F" w:rsidRPr="004D4E1F">
        <w:rPr>
          <w:rFonts w:ascii="Arial Narrow" w:eastAsia="Arial Narrow" w:hAnsi="Arial Narrow" w:cs="Arial Narrow"/>
        </w:rPr>
        <w:t>Ú</w:t>
      </w:r>
      <w:r w:rsidR="7EAFAF19" w:rsidRPr="004D4E1F">
        <w:rPr>
          <w:rFonts w:ascii="Arial Narrow" w:eastAsia="Arial Narrow" w:hAnsi="Arial Narrow" w:cs="Arial Narrow"/>
        </w:rPr>
        <w:t xml:space="preserve">častníkov rámcovej dohody vzniknuté na základe alebo v súvislosti s  </w:t>
      </w:r>
      <w:r w:rsidR="61462F99" w:rsidRPr="004D4E1F">
        <w:rPr>
          <w:rFonts w:ascii="Arial Narrow" w:eastAsia="Arial Narrow" w:hAnsi="Arial Narrow" w:cs="Arial Narrow"/>
        </w:rPr>
        <w:t>R</w:t>
      </w:r>
      <w:r w:rsidR="7EAFAF19" w:rsidRPr="004D4E1F">
        <w:rPr>
          <w:rFonts w:ascii="Arial Narrow" w:eastAsia="Arial Narrow" w:hAnsi="Arial Narrow" w:cs="Arial Narrow"/>
        </w:rPr>
        <w:t>ámcovou dohodou</w:t>
      </w:r>
      <w:r w:rsidR="001C510C" w:rsidRPr="004D4E1F">
        <w:rPr>
          <w:rFonts w:ascii="Arial Narrow" w:eastAsia="Arial Narrow" w:hAnsi="Arial Narrow" w:cs="Arial Narrow"/>
        </w:rPr>
        <w:t>;</w:t>
      </w:r>
    </w:p>
    <w:p w14:paraId="4990C4D4" w14:textId="48EEC8C9" w:rsidR="002F4877" w:rsidRPr="004D4E1F" w:rsidRDefault="004C614D" w:rsidP="003A692D">
      <w:pPr>
        <w:pStyle w:val="Default"/>
        <w:numPr>
          <w:ilvl w:val="0"/>
          <w:numId w:val="18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ísomnou výpoveďou</w:t>
      </w:r>
      <w:r w:rsidR="618F8455" w:rsidRPr="004D4E1F">
        <w:rPr>
          <w:rFonts w:ascii="Arial Narrow" w:hAnsi="Arial Narrow" w:cs="Times New Roman"/>
        </w:rPr>
        <w:t xml:space="preserve"> ktoréhokoľvek </w:t>
      </w:r>
      <w:r w:rsidR="0EE9ECB8" w:rsidRPr="004D4E1F">
        <w:rPr>
          <w:rFonts w:ascii="Arial Narrow" w:hAnsi="Arial Narrow" w:cs="Times New Roman"/>
        </w:rPr>
        <w:t>Ú</w:t>
      </w:r>
      <w:r w:rsidR="618F8455" w:rsidRPr="004D4E1F">
        <w:rPr>
          <w:rFonts w:ascii="Arial Narrow" w:hAnsi="Arial Narrow" w:cs="Times New Roman"/>
        </w:rPr>
        <w:t>častníka rámcovej dohody</w:t>
      </w:r>
      <w:r w:rsidR="001C510C" w:rsidRPr="004D4E1F">
        <w:rPr>
          <w:rFonts w:ascii="Arial Narrow" w:hAnsi="Arial Narrow" w:cs="Times New Roman"/>
        </w:rPr>
        <w:t>;</w:t>
      </w:r>
    </w:p>
    <w:p w14:paraId="69B86059" w14:textId="43F9BD89" w:rsidR="0085321B" w:rsidRPr="004D4E1F" w:rsidRDefault="0085321B" w:rsidP="003A692D">
      <w:pPr>
        <w:pStyle w:val="Default"/>
        <w:numPr>
          <w:ilvl w:val="0"/>
          <w:numId w:val="18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ísomným odstúpením od rámcovej dohody</w:t>
      </w:r>
      <w:r w:rsidR="5E4BAD32" w:rsidRPr="004D4E1F">
        <w:rPr>
          <w:rFonts w:ascii="Arial Narrow" w:hAnsi="Arial Narrow" w:cs="Times New Roman"/>
        </w:rPr>
        <w:t xml:space="preserve"> ktorýmkoľvek </w:t>
      </w:r>
      <w:r w:rsidR="2CD1010C" w:rsidRPr="004D4E1F">
        <w:rPr>
          <w:rFonts w:ascii="Arial Narrow" w:hAnsi="Arial Narrow" w:cs="Times New Roman"/>
        </w:rPr>
        <w:t xml:space="preserve"> Ú</w:t>
      </w:r>
      <w:r w:rsidR="5E4BAD32" w:rsidRPr="004D4E1F">
        <w:rPr>
          <w:rFonts w:ascii="Arial Narrow" w:hAnsi="Arial Narrow" w:cs="Times New Roman"/>
        </w:rPr>
        <w:t>častníkom rámcovej dohody</w:t>
      </w:r>
      <w:r w:rsidRPr="004D4E1F">
        <w:rPr>
          <w:rFonts w:ascii="Arial Narrow" w:hAnsi="Arial Narrow" w:cs="Times New Roman"/>
        </w:rPr>
        <w:t>.</w:t>
      </w:r>
    </w:p>
    <w:p w14:paraId="4C3C9B91" w14:textId="408830DA" w:rsidR="004B4931" w:rsidRPr="004D4E1F" w:rsidRDefault="005F0B1E" w:rsidP="004B4931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3</w:t>
      </w:r>
      <w:r w:rsidR="004B4931"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="171309CB" w:rsidRPr="008A7FFB">
        <w:rPr>
          <w:rFonts w:ascii="Arial Narrow" w:hAnsi="Arial Narrow" w:cs="Times New Roman"/>
        </w:rPr>
        <w:t>R</w:t>
      </w:r>
      <w:r w:rsidR="004B4931" w:rsidRPr="008A7FFB">
        <w:rPr>
          <w:rFonts w:ascii="Arial Narrow" w:hAnsi="Arial Narrow" w:cs="Times New Roman"/>
        </w:rPr>
        <w:t xml:space="preserve">ámcovú dohodu je </w:t>
      </w:r>
      <w:r w:rsidRPr="008A7FFB">
        <w:rPr>
          <w:rFonts w:ascii="Arial Narrow" w:hAnsi="Arial Narrow" w:cs="Times New Roman"/>
        </w:rPr>
        <w:t>Objednávateľ</w:t>
      </w:r>
      <w:r w:rsidR="004B4931" w:rsidRPr="008A7FFB">
        <w:rPr>
          <w:rFonts w:ascii="Arial Narrow" w:hAnsi="Arial Narrow" w:cs="Times New Roman"/>
        </w:rPr>
        <w:t xml:space="preserve"> oprávnený písomne vypovedať aj bez udania dôvodu s výpovednou lehotou dva (2) mesiace.</w:t>
      </w:r>
      <w:r w:rsidR="00CA5A38" w:rsidRPr="008A7FFB">
        <w:rPr>
          <w:rFonts w:ascii="Arial Narrow" w:hAnsi="Arial Narrow" w:cs="Times New Roman"/>
        </w:rPr>
        <w:t xml:space="preserve"> Dodávateľ je oprávnený vypovedať Rámcovú dohodu z dôvodu nezaplatenia riadne doručenej a riadne vystavenej faktúry Objednávateľovi, ak je Objednávateľ v omeškaní dlhšie ako 60 dní, alebo ak Objednávateľ neprevzal riadne poskytnuté Služby v lehote dlhšej ako 30 </w:t>
      </w:r>
      <w:r w:rsidR="00DF3A39" w:rsidRPr="008A7FFB">
        <w:rPr>
          <w:rFonts w:ascii="Arial Narrow" w:hAnsi="Arial Narrow" w:cs="Times New Roman"/>
        </w:rPr>
        <w:t>dní, od uplynutia posledného dňa, v ktorom bol poskytnuté Služby povinný prevziať podľa článku II</w:t>
      </w:r>
      <w:r w:rsidR="004B4931" w:rsidRPr="008A7FFB">
        <w:rPr>
          <w:rFonts w:ascii="Arial Narrow" w:hAnsi="Arial Narrow" w:cs="Times New Roman"/>
        </w:rPr>
        <w:t xml:space="preserve"> </w:t>
      </w:r>
      <w:r w:rsidR="00DF3A39" w:rsidRPr="008A7FFB">
        <w:rPr>
          <w:rFonts w:ascii="Arial Narrow" w:hAnsi="Arial Narrow" w:cs="Times New Roman"/>
        </w:rPr>
        <w:t xml:space="preserve">bod 2.3 písm. c) Rámcovej dohody. </w:t>
      </w:r>
      <w:r w:rsidR="004B4931" w:rsidRPr="008A7FFB">
        <w:rPr>
          <w:rFonts w:ascii="Arial Narrow" w:hAnsi="Arial Narrow" w:cs="Times New Roman"/>
        </w:rPr>
        <w:t xml:space="preserve">Dvojmesačná výpovedná lehota začína plynúť prvým dňom mesiaca nasledujúceho po mesiaci, v ktorom bola výpoveď doručená </w:t>
      </w:r>
      <w:r w:rsidR="57A0CAFB" w:rsidRPr="008A7FFB">
        <w:rPr>
          <w:rFonts w:ascii="Arial Narrow" w:hAnsi="Arial Narrow" w:cs="Times New Roman"/>
        </w:rPr>
        <w:t xml:space="preserve">druhému </w:t>
      </w:r>
      <w:r w:rsidR="001C510C" w:rsidRPr="004D4E1F">
        <w:rPr>
          <w:rFonts w:ascii="Arial Narrow" w:hAnsi="Arial Narrow" w:cs="Times New Roman"/>
        </w:rPr>
        <w:t>Ú</w:t>
      </w:r>
      <w:r w:rsidR="57A0CAFB" w:rsidRPr="008A7FFB">
        <w:rPr>
          <w:rFonts w:ascii="Arial Narrow" w:hAnsi="Arial Narrow" w:cs="Times New Roman"/>
        </w:rPr>
        <w:t>častníkovi rámcovej dohody</w:t>
      </w:r>
      <w:r w:rsidR="004B4931" w:rsidRPr="008A7FFB">
        <w:rPr>
          <w:rFonts w:ascii="Arial Narrow" w:hAnsi="Arial Narrow" w:cs="Times New Roman"/>
        </w:rPr>
        <w:t xml:space="preserve">. </w:t>
      </w:r>
    </w:p>
    <w:p w14:paraId="10DC580B" w14:textId="1F4F5A86" w:rsidR="004B4931" w:rsidRPr="004D4E1F" w:rsidRDefault="004B4931" w:rsidP="004B4931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>9.</w:t>
      </w:r>
      <w:r w:rsidR="005F0B1E" w:rsidRPr="004D4E1F">
        <w:rPr>
          <w:rFonts w:ascii="Arial Narrow" w:hAnsi="Arial Narrow" w:cs="Times New Roman"/>
        </w:rPr>
        <w:t>4</w:t>
      </w:r>
      <w:r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Odstúpiť od </w:t>
      </w:r>
      <w:r w:rsidR="0013661B" w:rsidRPr="004D4E1F">
        <w:rPr>
          <w:rFonts w:ascii="Arial Narrow" w:hAnsi="Arial Narrow" w:cs="Times New Roman"/>
        </w:rPr>
        <w:t xml:space="preserve">tejto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môže ktorýkoľvek </w:t>
      </w:r>
      <w:r w:rsidR="001C510C" w:rsidRPr="004D4E1F">
        <w:rPr>
          <w:rFonts w:ascii="Arial Narrow" w:hAnsi="Arial Narrow" w:cs="Times New Roman"/>
        </w:rPr>
        <w:t>Ú</w:t>
      </w:r>
      <w:r w:rsidRPr="004D4E1F">
        <w:rPr>
          <w:rFonts w:ascii="Arial Narrow" w:hAnsi="Arial Narrow" w:cs="Times New Roman"/>
        </w:rPr>
        <w:t xml:space="preserve">častník rámcovej dohody z dôvodu podstatného porušenia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lebo z dôvodu nemožnosti plnenia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172CBD07" w14:textId="4E30EC0C" w:rsidR="004B4931" w:rsidRPr="004D4E1F" w:rsidRDefault="005F0B1E" w:rsidP="004B4931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5</w:t>
      </w:r>
      <w:r w:rsidRPr="008A7FFB">
        <w:rPr>
          <w:rFonts w:ascii="Arial Narrow" w:hAnsi="Arial Narrow"/>
        </w:rPr>
        <w:tab/>
      </w:r>
      <w:r w:rsidR="004B4931" w:rsidRPr="004D4E1F">
        <w:rPr>
          <w:rFonts w:ascii="Arial Narrow" w:hAnsi="Arial Narrow" w:cs="Times New Roman"/>
        </w:rPr>
        <w:t xml:space="preserve">Za podstatné porušenie </w:t>
      </w:r>
      <w:r w:rsidR="00DF3A39"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 xml:space="preserve">ámcovej dohody na strane Dodávateľa sa považuje, ak: </w:t>
      </w:r>
    </w:p>
    <w:p w14:paraId="6F6F3C4A" w14:textId="432BE683" w:rsidR="004B4931" w:rsidRPr="004D4E1F" w:rsidRDefault="004B4931" w:rsidP="003A692D">
      <w:pPr>
        <w:pStyle w:val="Default"/>
        <w:numPr>
          <w:ilvl w:val="0"/>
          <w:numId w:val="19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odávateľ koná v rozpore s </w:t>
      </w:r>
      <w:r w:rsidR="3EB6F59D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ou dohodou a/alebo </w:t>
      </w:r>
      <w:r w:rsidR="36B2E5F6" w:rsidRPr="004D4E1F">
        <w:rPr>
          <w:rFonts w:ascii="Arial Narrow" w:hAnsi="Arial Narrow" w:cs="Times New Roman"/>
        </w:rPr>
        <w:t xml:space="preserve">čiastkovou </w:t>
      </w:r>
      <w:r w:rsidRPr="004D4E1F">
        <w:rPr>
          <w:rFonts w:ascii="Arial Narrow" w:hAnsi="Arial Narrow" w:cs="Times New Roman"/>
        </w:rPr>
        <w:t>objednávkou a/alebo všeobecne záväznými právnymi predpismi platnými na území Slovenskej republiky a na písomnú výzvu Objednávateľa toto konanie a jeho následky v určenej primeranej lehote neodstráni</w:t>
      </w:r>
      <w:r w:rsidR="001C510C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20774376" w14:textId="0636F55A" w:rsidR="004B4931" w:rsidRPr="004D4E1F" w:rsidRDefault="004B4931" w:rsidP="003A692D">
      <w:pPr>
        <w:pStyle w:val="Default"/>
        <w:numPr>
          <w:ilvl w:val="0"/>
          <w:numId w:val="19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v čase uzavretia  </w:t>
      </w:r>
      <w:r w:rsidR="41D7DB1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existoval dôvod na vylúčenie Dodávateľa pre nesplnenie podmienky účasti podľa § 32 ods.1 písm. a) </w:t>
      </w:r>
      <w:r w:rsidR="7137F7CA" w:rsidRPr="004D4E1F">
        <w:rPr>
          <w:rFonts w:ascii="Arial Narrow" w:hAnsi="Arial Narrow" w:cs="Times New Roman"/>
        </w:rPr>
        <w:t>Z</w:t>
      </w:r>
      <w:r w:rsidRPr="004D4E1F">
        <w:rPr>
          <w:rFonts w:ascii="Arial Narrow" w:hAnsi="Arial Narrow" w:cs="Times New Roman"/>
        </w:rPr>
        <w:t>ákona č. 343/2015 Z. z.</w:t>
      </w:r>
      <w:r w:rsidR="001C510C" w:rsidRPr="004D4E1F">
        <w:rPr>
          <w:rFonts w:ascii="Arial Narrow" w:hAnsi="Arial Narrow" w:cs="Times New Roman"/>
        </w:rPr>
        <w:t>;</w:t>
      </w:r>
    </w:p>
    <w:p w14:paraId="51A87E7E" w14:textId="255F81C4" w:rsidR="004B4931" w:rsidRPr="004D4E1F" w:rsidRDefault="02DD7633" w:rsidP="003A692D">
      <w:pPr>
        <w:pStyle w:val="Default"/>
        <w:numPr>
          <w:ilvl w:val="0"/>
          <w:numId w:val="19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>ámcová dohoda nemala byť uzatvorená s Dodávateľom v súvislosti so závažným porušením povinnosti vyplývajúcej z právne záväzného aktu Európskej únie, o ktorom rozhodol Súdny dvor Európskej únie v súlade so Zmluvou o fungovaní Európskej únie</w:t>
      </w:r>
      <w:r w:rsidR="001C510C" w:rsidRPr="004D4E1F">
        <w:rPr>
          <w:rFonts w:ascii="Arial Narrow" w:hAnsi="Arial Narrow" w:cs="Times New Roman"/>
        </w:rPr>
        <w:t>;</w:t>
      </w:r>
      <w:r w:rsidR="004B4931" w:rsidRPr="004D4E1F">
        <w:rPr>
          <w:rFonts w:ascii="Arial Narrow" w:hAnsi="Arial Narrow" w:cs="Times New Roman"/>
        </w:rPr>
        <w:t xml:space="preserve"> </w:t>
      </w:r>
    </w:p>
    <w:p w14:paraId="706A60B7" w14:textId="0A24C897" w:rsidR="004B4931" w:rsidRPr="004D4E1F" w:rsidRDefault="004B4931" w:rsidP="003A692D">
      <w:pPr>
        <w:pStyle w:val="Default"/>
        <w:numPr>
          <w:ilvl w:val="0"/>
          <w:numId w:val="19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odávateľ poruší povinnosti uvedené v článku X bod 10.3 až 10.7 </w:t>
      </w:r>
      <w:r w:rsidR="3FAB6EFF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79CCBB4C" w14:textId="402FED0C" w:rsidR="004B4931" w:rsidRPr="004D4E1F" w:rsidRDefault="005F0B1E" w:rsidP="004B4931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6</w:t>
      </w:r>
      <w:r w:rsidR="004B4931" w:rsidRPr="004D4E1F">
        <w:rPr>
          <w:rFonts w:ascii="Arial Narrow" w:hAnsi="Arial Narrow" w:cs="Times New Roman"/>
        </w:rPr>
        <w:t xml:space="preserve"> </w:t>
      </w:r>
      <w:r w:rsidR="004B4931" w:rsidRPr="004D4E1F">
        <w:rPr>
          <w:rFonts w:ascii="Arial Narrow" w:hAnsi="Arial Narrow" w:cs="Times New Roman"/>
        </w:rPr>
        <w:tab/>
        <w:t>Objednávateľ je oprávnený</w:t>
      </w:r>
      <w:r w:rsidR="0013661B" w:rsidRPr="004D4E1F">
        <w:rPr>
          <w:rFonts w:ascii="Arial Narrow" w:hAnsi="Arial Narrow" w:cs="Times New Roman"/>
        </w:rPr>
        <w:t xml:space="preserve"> písomne</w:t>
      </w:r>
      <w:r w:rsidR="004B4931" w:rsidRPr="004D4E1F">
        <w:rPr>
          <w:rFonts w:ascii="Arial Narrow" w:hAnsi="Arial Narrow" w:cs="Times New Roman"/>
        </w:rPr>
        <w:t xml:space="preserve"> odstúpiť od tejto </w:t>
      </w:r>
      <w:r w:rsidR="00DF3A39"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 xml:space="preserve">ámcovej dohody aj v prípade, ak: </w:t>
      </w:r>
    </w:p>
    <w:p w14:paraId="2A0FF485" w14:textId="5C02130B" w:rsidR="004B4931" w:rsidRPr="004D4E1F" w:rsidRDefault="004B4931" w:rsidP="003A692D">
      <w:pPr>
        <w:pStyle w:val="Default"/>
        <w:numPr>
          <w:ilvl w:val="0"/>
          <w:numId w:val="21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oti Dodávateľovi sa začalo ko</w:t>
      </w:r>
      <w:r w:rsidR="00E2747E" w:rsidRPr="004D4E1F">
        <w:rPr>
          <w:rFonts w:ascii="Arial Narrow" w:hAnsi="Arial Narrow" w:cs="Times New Roman"/>
        </w:rPr>
        <w:t>nkurzné konanie alebo reštruktur</w:t>
      </w:r>
      <w:r w:rsidRPr="004D4E1F">
        <w:rPr>
          <w:rFonts w:ascii="Arial Narrow" w:hAnsi="Arial Narrow" w:cs="Times New Roman"/>
        </w:rPr>
        <w:t>alizácia</w:t>
      </w:r>
      <w:r w:rsidR="001C510C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2D72C859" w14:textId="12FD23D2" w:rsidR="004B4931" w:rsidRDefault="004B4931" w:rsidP="003A692D">
      <w:pPr>
        <w:pStyle w:val="Default"/>
        <w:numPr>
          <w:ilvl w:val="0"/>
          <w:numId w:val="21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Dodávateľ vstúpil do likvidácie</w:t>
      </w:r>
      <w:r w:rsidR="5AFC36B0" w:rsidRPr="004D4E1F">
        <w:rPr>
          <w:rFonts w:ascii="Arial Narrow" w:hAnsi="Arial Narrow" w:cs="Times New Roman"/>
        </w:rPr>
        <w:t>,</w:t>
      </w:r>
    </w:p>
    <w:p w14:paraId="06F5E74C" w14:textId="1644F944" w:rsidR="004B4931" w:rsidRPr="00784C12" w:rsidRDefault="5AFC36B0" w:rsidP="00784C12">
      <w:pPr>
        <w:pStyle w:val="Default"/>
        <w:numPr>
          <w:ilvl w:val="0"/>
          <w:numId w:val="21"/>
        </w:numPr>
        <w:jc w:val="both"/>
        <w:rPr>
          <w:rFonts w:ascii="Arial Narrow" w:hAnsi="Arial Narrow" w:cs="Times New Roman"/>
        </w:rPr>
      </w:pPr>
      <w:r w:rsidRPr="00784C12">
        <w:rPr>
          <w:rFonts w:ascii="Arial Narrow" w:hAnsi="Arial Narrow" w:cs="Times New Roman"/>
        </w:rPr>
        <w:t>Dodávateľ</w:t>
      </w:r>
      <w:r w:rsidRPr="00784C12">
        <w:rPr>
          <w:rFonts w:ascii="Arial Narrow" w:eastAsia="Arial Narrow" w:hAnsi="Arial Narrow" w:cs="Arial Narrow"/>
        </w:rPr>
        <w:t xml:space="preserve"> nebol v čase uzatvorenia </w:t>
      </w:r>
      <w:r w:rsidR="0E41452D" w:rsidRPr="00784C12">
        <w:rPr>
          <w:rFonts w:ascii="Arial Narrow" w:eastAsia="Arial Narrow" w:hAnsi="Arial Narrow" w:cs="Arial Narrow"/>
        </w:rPr>
        <w:t>R</w:t>
      </w:r>
      <w:r w:rsidRPr="00784C12">
        <w:rPr>
          <w:rFonts w:ascii="Arial Narrow" w:eastAsia="Arial Narrow" w:hAnsi="Arial Narrow" w:cs="Arial Narrow"/>
        </w:rPr>
        <w:t xml:space="preserve">ámcovej dohody zapísaný v registri partnerov verejného sektora alebo ak bol vymazaný z registra partnerov verejného sektora v súlade so zákonom č. 315/2016 Z. z.  </w:t>
      </w:r>
      <w:r w:rsidR="004B4931" w:rsidRPr="00784C12">
        <w:rPr>
          <w:rFonts w:ascii="Arial Narrow" w:hAnsi="Arial Narrow" w:cs="Times New Roman"/>
        </w:rPr>
        <w:t xml:space="preserve"> </w:t>
      </w:r>
    </w:p>
    <w:p w14:paraId="3DDECA2F" w14:textId="6C5FAAC8" w:rsidR="004B4931" w:rsidRPr="004D4E1F" w:rsidRDefault="005F0B1E" w:rsidP="004B4931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7</w:t>
      </w:r>
      <w:r w:rsidR="004B4931"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="004B4931" w:rsidRPr="004D4E1F">
        <w:rPr>
          <w:rFonts w:ascii="Arial Narrow" w:hAnsi="Arial Narrow" w:cs="Times New Roman"/>
        </w:rPr>
        <w:t xml:space="preserve">Za podstatné porušenie </w:t>
      </w:r>
      <w:r w:rsidR="1E461130"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 xml:space="preserve">ámcovej dohody na strane Objednávateľa sa rozumie prípad omeškania Objednávateľa s úhradou jednotlivých faktúr, a to šesťdesiat (60) dní po ich splatnosti. </w:t>
      </w:r>
    </w:p>
    <w:p w14:paraId="12C12C39" w14:textId="32E94E22" w:rsidR="00212D1D" w:rsidRPr="004D4E1F" w:rsidRDefault="005F0B1E" w:rsidP="008A7FFB">
      <w:pPr>
        <w:pStyle w:val="Default"/>
        <w:ind w:left="705" w:hanging="705"/>
        <w:jc w:val="both"/>
        <w:rPr>
          <w:rFonts w:ascii="Arial Narrow" w:eastAsia="Arial Narrow" w:hAnsi="Arial Narrow" w:cs="Arial Narrow"/>
        </w:rPr>
      </w:pPr>
      <w:r w:rsidRPr="004D4E1F">
        <w:rPr>
          <w:rFonts w:ascii="Arial Narrow" w:hAnsi="Arial Narrow" w:cs="Times New Roman"/>
        </w:rPr>
        <w:t>9.8</w:t>
      </w:r>
      <w:r w:rsidRPr="008A7FFB">
        <w:rPr>
          <w:rFonts w:ascii="Arial Narrow" w:hAnsi="Arial Narrow"/>
        </w:rPr>
        <w:tab/>
      </w:r>
      <w:r w:rsidR="004B4931" w:rsidRPr="004D4E1F">
        <w:rPr>
          <w:rFonts w:ascii="Arial Narrow" w:hAnsi="Arial Narrow" w:cs="Times New Roman"/>
        </w:rPr>
        <w:t xml:space="preserve">Odstúpenie od rámcovej dohody </w:t>
      </w:r>
      <w:r w:rsidR="7C856BD7" w:rsidRPr="008A7FFB">
        <w:rPr>
          <w:rFonts w:ascii="Arial Narrow" w:eastAsia="Arial Narrow" w:hAnsi="Arial Narrow" w:cs="Arial Narrow"/>
        </w:rPr>
        <w:t xml:space="preserve"> </w:t>
      </w:r>
      <w:r w:rsidR="7C856BD7" w:rsidRPr="004D4E1F">
        <w:rPr>
          <w:rFonts w:ascii="Arial Narrow" w:eastAsia="Arial Narrow" w:hAnsi="Arial Narrow" w:cs="Arial Narrow"/>
        </w:rPr>
        <w:t>musí mať písomnú formu, musí sa v ňom uviesť dôvod odstúpenia</w:t>
      </w:r>
      <w:r w:rsidR="2FBB5B1E" w:rsidRPr="004D4E1F">
        <w:rPr>
          <w:rFonts w:ascii="Arial Narrow" w:eastAsia="Arial Narrow" w:hAnsi="Arial Narrow" w:cs="Arial Narrow"/>
        </w:rPr>
        <w:t xml:space="preserve">. Odstúpenie od rámcovej dohody </w:t>
      </w:r>
      <w:r w:rsidR="7C856BD7" w:rsidRPr="004D4E1F">
        <w:rPr>
          <w:rFonts w:ascii="Arial Narrow" w:eastAsia="Arial Narrow" w:hAnsi="Arial Narrow" w:cs="Arial Narrow"/>
        </w:rPr>
        <w:t xml:space="preserve"> </w:t>
      </w:r>
      <w:r w:rsidR="004B4931" w:rsidRPr="004D4E1F">
        <w:rPr>
          <w:rFonts w:ascii="Arial Narrow" w:hAnsi="Arial Narrow" w:cs="Times New Roman"/>
        </w:rPr>
        <w:t>je účinné dňom doručenia oznámenia o odstúpení od rámcovej dohody druhému Účastníkovi rámcovej dohody.</w:t>
      </w:r>
      <w:r w:rsidR="1519AC64" w:rsidRPr="004D4E1F">
        <w:rPr>
          <w:rFonts w:ascii="Arial Narrow" w:hAnsi="Arial Narrow" w:cs="Times New Roman"/>
        </w:rPr>
        <w:t xml:space="preserve"> </w:t>
      </w:r>
      <w:r w:rsidR="1519AC64" w:rsidRPr="004D4E1F">
        <w:rPr>
          <w:rFonts w:ascii="Arial Narrow" w:eastAsia="Arial Narrow" w:hAnsi="Arial Narrow" w:cs="Arial Narrow"/>
        </w:rPr>
        <w:t>V prípade pochybností o doručení odstúpenia sa má za to, že odstúpenie je účinné na tretí deň po jeho odoslaní.</w:t>
      </w:r>
    </w:p>
    <w:p w14:paraId="2EACBBD8" w14:textId="790F4672" w:rsidR="00212D1D" w:rsidRPr="004D4E1F" w:rsidRDefault="130044CA" w:rsidP="00784C12">
      <w:pPr>
        <w:pStyle w:val="Default"/>
        <w:ind w:left="705" w:hanging="705"/>
        <w:jc w:val="both"/>
        <w:rPr>
          <w:rFonts w:ascii="Arial Narrow" w:eastAsia="Arial Narrow" w:hAnsi="Arial Narrow" w:cs="Arial Narrow"/>
        </w:rPr>
      </w:pPr>
      <w:r w:rsidRPr="004D4E1F">
        <w:rPr>
          <w:rFonts w:ascii="Arial Narrow" w:eastAsia="Arial Narrow" w:hAnsi="Arial Narrow" w:cs="Arial Narrow"/>
        </w:rPr>
        <w:t xml:space="preserve">9.9 </w:t>
      </w:r>
      <w:r w:rsidR="001C510C" w:rsidRPr="004D4E1F">
        <w:rPr>
          <w:rFonts w:ascii="Arial Narrow" w:eastAsia="Arial Narrow" w:hAnsi="Arial Narrow" w:cs="Arial Narrow"/>
        </w:rPr>
        <w:tab/>
      </w:r>
      <w:r w:rsidRPr="004D4E1F">
        <w:rPr>
          <w:rFonts w:ascii="Arial Narrow" w:eastAsia="Arial Narrow" w:hAnsi="Arial Narrow" w:cs="Arial Narrow"/>
        </w:rPr>
        <w:t xml:space="preserve">Účastník rámcovej dohody, ktorý odstúpi od tejto </w:t>
      </w:r>
      <w:r w:rsidR="00DF3A39" w:rsidRPr="004D4E1F">
        <w:rPr>
          <w:rFonts w:ascii="Arial Narrow" w:eastAsia="Arial Narrow" w:hAnsi="Arial Narrow" w:cs="Arial Narrow"/>
        </w:rPr>
        <w:t>R</w:t>
      </w:r>
      <w:r w:rsidR="31EC5434" w:rsidRPr="004D4E1F">
        <w:rPr>
          <w:rFonts w:ascii="Arial Narrow" w:eastAsia="Arial Narrow" w:hAnsi="Arial Narrow" w:cs="Arial Narrow"/>
        </w:rPr>
        <w:t>ámcovej d</w:t>
      </w:r>
      <w:r w:rsidRPr="004D4E1F">
        <w:rPr>
          <w:rFonts w:ascii="Arial Narrow" w:eastAsia="Arial Narrow" w:hAnsi="Arial Narrow" w:cs="Arial Narrow"/>
        </w:rPr>
        <w:t>ohody, má právo požadovať od druh</w:t>
      </w:r>
      <w:r w:rsidR="3BACE572" w:rsidRPr="004D4E1F">
        <w:rPr>
          <w:rFonts w:ascii="Arial Narrow" w:eastAsia="Arial Narrow" w:hAnsi="Arial Narrow" w:cs="Arial Narrow"/>
        </w:rPr>
        <w:t>ého</w:t>
      </w:r>
      <w:r w:rsidRPr="004D4E1F">
        <w:rPr>
          <w:rFonts w:ascii="Arial Narrow" w:eastAsia="Arial Narrow" w:hAnsi="Arial Narrow" w:cs="Arial Narrow"/>
        </w:rPr>
        <w:t xml:space="preserve"> </w:t>
      </w:r>
      <w:r w:rsidR="00DF3A39" w:rsidRPr="004D4E1F">
        <w:rPr>
          <w:rFonts w:ascii="Arial Narrow" w:eastAsia="Arial Narrow" w:hAnsi="Arial Narrow" w:cs="Arial Narrow"/>
        </w:rPr>
        <w:t>Ú</w:t>
      </w:r>
      <w:r w:rsidR="43A509F8" w:rsidRPr="004D4E1F">
        <w:rPr>
          <w:rFonts w:ascii="Arial Narrow" w:eastAsia="Arial Narrow" w:hAnsi="Arial Narrow" w:cs="Arial Narrow"/>
        </w:rPr>
        <w:t>častníka rámcovej dohody</w:t>
      </w:r>
      <w:r w:rsidRPr="004D4E1F">
        <w:rPr>
          <w:rFonts w:ascii="Arial Narrow" w:eastAsia="Arial Narrow" w:hAnsi="Arial Narrow" w:cs="Arial Narrow"/>
        </w:rPr>
        <w:t xml:space="preserve"> náhradu škody, ktorá jej týmto konaním vznikla, okrem prípadov vyššej moci.</w:t>
      </w:r>
    </w:p>
    <w:p w14:paraId="75D05270" w14:textId="0BF26EE3" w:rsidR="00212D1D" w:rsidRPr="004D4E1F" w:rsidRDefault="0D956EA0" w:rsidP="00784C12">
      <w:pPr>
        <w:pStyle w:val="Default"/>
        <w:ind w:left="705" w:hanging="705"/>
        <w:jc w:val="both"/>
        <w:rPr>
          <w:rFonts w:ascii="Arial Narrow" w:eastAsia="Arial Narrow" w:hAnsi="Arial Narrow" w:cs="Arial Narrow"/>
        </w:rPr>
      </w:pPr>
      <w:r w:rsidRPr="004D4E1F">
        <w:rPr>
          <w:rFonts w:ascii="Arial Narrow" w:eastAsia="Arial Narrow" w:hAnsi="Arial Narrow" w:cs="Arial Narrow"/>
        </w:rPr>
        <w:t xml:space="preserve">9.10 </w:t>
      </w:r>
      <w:r w:rsidR="001C510C" w:rsidRPr="004D4E1F">
        <w:rPr>
          <w:rFonts w:ascii="Arial Narrow" w:eastAsia="Arial Narrow" w:hAnsi="Arial Narrow" w:cs="Arial Narrow"/>
        </w:rPr>
        <w:tab/>
      </w:r>
      <w:r w:rsidR="21A2EDDA" w:rsidRPr="004D4E1F">
        <w:rPr>
          <w:rFonts w:ascii="Arial Narrow" w:eastAsia="Arial Narrow" w:hAnsi="Arial Narrow" w:cs="Arial Narrow"/>
        </w:rPr>
        <w:t xml:space="preserve">Podstatným porušením </w:t>
      </w:r>
      <w:r w:rsidR="00DF3A39" w:rsidRPr="004D4E1F">
        <w:rPr>
          <w:rFonts w:ascii="Arial Narrow" w:eastAsia="Arial Narrow" w:hAnsi="Arial Narrow" w:cs="Arial Narrow"/>
        </w:rPr>
        <w:t>R</w:t>
      </w:r>
      <w:r w:rsidR="6EF1FCB9" w:rsidRPr="004D4E1F">
        <w:rPr>
          <w:rFonts w:ascii="Arial Narrow" w:eastAsia="Arial Narrow" w:hAnsi="Arial Narrow" w:cs="Arial Narrow"/>
        </w:rPr>
        <w:t>ámcovej d</w:t>
      </w:r>
      <w:r w:rsidR="21A2EDDA" w:rsidRPr="004D4E1F">
        <w:rPr>
          <w:rFonts w:ascii="Arial Narrow" w:eastAsia="Arial Narrow" w:hAnsi="Arial Narrow" w:cs="Arial Narrow"/>
        </w:rPr>
        <w:t xml:space="preserve">ohody okrem iných prípadov uvedených v tejto </w:t>
      </w:r>
      <w:r w:rsidR="001C510C" w:rsidRPr="004D4E1F">
        <w:rPr>
          <w:rFonts w:ascii="Arial Narrow" w:eastAsia="Arial Narrow" w:hAnsi="Arial Narrow" w:cs="Arial Narrow"/>
        </w:rPr>
        <w:t>R</w:t>
      </w:r>
      <w:r w:rsidR="7656FD3C" w:rsidRPr="004D4E1F">
        <w:rPr>
          <w:rFonts w:ascii="Arial Narrow" w:eastAsia="Arial Narrow" w:hAnsi="Arial Narrow" w:cs="Arial Narrow"/>
        </w:rPr>
        <w:t>ámcovej d</w:t>
      </w:r>
      <w:r w:rsidR="21A2EDDA" w:rsidRPr="004D4E1F">
        <w:rPr>
          <w:rFonts w:ascii="Arial Narrow" w:eastAsia="Arial Narrow" w:hAnsi="Arial Narrow" w:cs="Arial Narrow"/>
        </w:rPr>
        <w:t>ohode sa rozumie aj:</w:t>
      </w:r>
    </w:p>
    <w:p w14:paraId="556B295A" w14:textId="0A412878" w:rsidR="00212D1D" w:rsidRPr="004D4E1F" w:rsidRDefault="001C510C" w:rsidP="00784C12">
      <w:pPr>
        <w:tabs>
          <w:tab w:val="left" w:pos="708"/>
        </w:tabs>
        <w:spacing w:after="0" w:line="240" w:lineRule="auto"/>
        <w:ind w:left="705"/>
        <w:jc w:val="both"/>
        <w:rPr>
          <w:rFonts w:ascii="Arial Narrow" w:eastAsia="Arial Narrow" w:hAnsi="Arial Narrow" w:cs="Arial Narrow"/>
          <w:sz w:val="24"/>
          <w:szCs w:val="24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 xml:space="preserve">9.10.1 ak budú zo strany Dodávateľa opakovane (viac ako trikrát a nemusí ísť o rovnakú vadu) reklamované poskytnuté </w:t>
      </w:r>
      <w:r w:rsidR="55C6D2AF" w:rsidRPr="004D4E1F">
        <w:rPr>
          <w:rFonts w:ascii="Arial Narrow" w:eastAsia="Arial Narrow" w:hAnsi="Arial Narrow" w:cs="Arial Narrow"/>
          <w:sz w:val="24"/>
          <w:szCs w:val="24"/>
        </w:rPr>
        <w:t>S</w:t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>lužby a reklamácia bude oprávnená</w:t>
      </w:r>
      <w:r w:rsidR="00784C12">
        <w:rPr>
          <w:rFonts w:ascii="Arial Narrow" w:eastAsia="Arial Narrow" w:hAnsi="Arial Narrow" w:cs="Arial Narrow"/>
          <w:sz w:val="24"/>
          <w:szCs w:val="24"/>
        </w:rPr>
        <w:t>;</w:t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 xml:space="preserve"> </w:t>
      </w:r>
    </w:p>
    <w:p w14:paraId="786D35D5" w14:textId="00BA3679" w:rsidR="00212D1D" w:rsidRPr="004D4E1F" w:rsidRDefault="001C510C" w:rsidP="00784C12">
      <w:pPr>
        <w:tabs>
          <w:tab w:val="left" w:pos="708"/>
        </w:tabs>
        <w:spacing w:after="0" w:line="240" w:lineRule="auto"/>
        <w:ind w:left="705"/>
        <w:jc w:val="both"/>
        <w:rPr>
          <w:rFonts w:ascii="Arial Narrow" w:eastAsia="Arial Narrow" w:hAnsi="Arial Narrow" w:cs="Arial Narrow"/>
          <w:sz w:val="24"/>
          <w:szCs w:val="24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 xml:space="preserve">9.10.2 ak dôjde zo strany Dodávateľa opakovane (viac ako dvakrát) k omeškaniu s poskytnutím </w:t>
      </w:r>
      <w:r w:rsidR="53D5ADFD" w:rsidRPr="004D4E1F">
        <w:rPr>
          <w:rFonts w:ascii="Arial Narrow" w:eastAsia="Arial Narrow" w:hAnsi="Arial Narrow" w:cs="Arial Narrow"/>
          <w:sz w:val="24"/>
          <w:szCs w:val="24"/>
        </w:rPr>
        <w:t>S</w:t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>lužieb, resp. ich časti o viac ako 14 (štrnásť) kalendárnych dní.</w:t>
      </w:r>
    </w:p>
    <w:p w14:paraId="0562CB0E" w14:textId="77777777" w:rsidR="004021B4" w:rsidRPr="004D4E1F" w:rsidRDefault="004021B4" w:rsidP="00784C12">
      <w:pPr>
        <w:pStyle w:val="Default"/>
        <w:rPr>
          <w:rFonts w:ascii="Arial Narrow" w:hAnsi="Arial Narrow" w:cs="Times New Roman"/>
          <w:b/>
          <w:bCs/>
        </w:rPr>
      </w:pPr>
    </w:p>
    <w:p w14:paraId="5462B65C" w14:textId="6E94B9B4" w:rsidR="00212D1D" w:rsidRPr="004D4E1F" w:rsidRDefault="00212D1D" w:rsidP="00784C12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1C510C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X </w:t>
      </w:r>
    </w:p>
    <w:p w14:paraId="199FEC90" w14:textId="77777777" w:rsidR="00212D1D" w:rsidRPr="004D4E1F" w:rsidRDefault="00212D1D" w:rsidP="00212D1D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 xml:space="preserve">OSOBITNÉ USTANOVENIA </w:t>
      </w:r>
    </w:p>
    <w:p w14:paraId="34CE0A41" w14:textId="77777777" w:rsidR="00212D1D" w:rsidRPr="004D4E1F" w:rsidRDefault="00212D1D" w:rsidP="00212D1D">
      <w:pPr>
        <w:pStyle w:val="Default"/>
        <w:jc w:val="center"/>
        <w:rPr>
          <w:rFonts w:ascii="Arial Narrow" w:hAnsi="Arial Narrow" w:cs="Times New Roman"/>
          <w:b/>
          <w:bCs/>
        </w:rPr>
      </w:pPr>
    </w:p>
    <w:p w14:paraId="6C33EA11" w14:textId="2EF68D2A" w:rsidR="00212D1D" w:rsidRPr="004D4E1F" w:rsidRDefault="00212D1D" w:rsidP="00927C47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1 </w:t>
      </w:r>
      <w:r w:rsidRPr="008A7FFB">
        <w:rPr>
          <w:rFonts w:ascii="Arial Narrow" w:hAnsi="Arial Narrow"/>
        </w:rPr>
        <w:tab/>
      </w:r>
      <w:r w:rsidR="25117AB5" w:rsidRPr="004D4E1F">
        <w:rPr>
          <w:rFonts w:ascii="Arial Narrow" w:hAnsi="Arial Narrow" w:cs="Times New Roman"/>
        </w:rPr>
        <w:t>Objedná</w:t>
      </w:r>
      <w:r w:rsidRPr="004D4E1F">
        <w:rPr>
          <w:rFonts w:ascii="Arial Narrow" w:hAnsi="Arial Narrow" w:cs="Times New Roman"/>
        </w:rPr>
        <w:t xml:space="preserve">vateľ prehlasuje, že predmet rámcovej dohody nie je zaťažený právami tretích osôb. </w:t>
      </w:r>
    </w:p>
    <w:p w14:paraId="349E1145" w14:textId="6BF5EBD4" w:rsidR="00212D1D" w:rsidRPr="004D4E1F" w:rsidRDefault="00212D1D" w:rsidP="008A7FFB">
      <w:pPr>
        <w:pStyle w:val="Default"/>
        <w:ind w:left="703" w:hanging="703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</w:t>
      </w:r>
      <w:r w:rsidR="00784C12">
        <w:rPr>
          <w:rFonts w:ascii="Arial Narrow" w:hAnsi="Arial Narrow" w:cs="Times New Roman"/>
        </w:rPr>
        <w:t>p</w:t>
      </w:r>
      <w:r w:rsidRPr="004D4E1F">
        <w:rPr>
          <w:rFonts w:ascii="Arial Narrow" w:hAnsi="Arial Narrow" w:cs="Times New Roman"/>
        </w:rPr>
        <w:t xml:space="preserve">rílohe č. </w:t>
      </w:r>
      <w:r w:rsidR="001C510C" w:rsidRPr="004D4E1F">
        <w:rPr>
          <w:rFonts w:ascii="Arial Narrow" w:hAnsi="Arial Narrow" w:cs="Times New Roman"/>
        </w:rPr>
        <w:t xml:space="preserve">3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sú uvedené údaje o všetkých známych subdodávateľoch Dodávateľa, ktorí sú známi v čase </w:t>
      </w:r>
      <w:r w:rsidR="7F7645F5" w:rsidRPr="004D4E1F">
        <w:rPr>
          <w:rFonts w:ascii="Arial Narrow" w:hAnsi="Arial Narrow" w:cs="Times New Roman"/>
        </w:rPr>
        <w:t>uzatvorenia</w:t>
      </w:r>
      <w:r w:rsidR="00B806AB" w:rsidRPr="004D4E1F">
        <w:rPr>
          <w:rFonts w:ascii="Arial Narrow" w:hAnsi="Arial Narrow" w:cs="Times New Roman"/>
        </w:rPr>
        <w:t xml:space="preserve"> tejto rámcovej dohody</w:t>
      </w:r>
      <w:r w:rsidR="187656A6" w:rsidRPr="004D4E1F">
        <w:rPr>
          <w:rFonts w:ascii="Arial Narrow" w:hAnsi="Arial Narrow" w:cs="Times New Roman"/>
        </w:rPr>
        <w:t xml:space="preserve"> </w:t>
      </w:r>
      <w:r w:rsidR="187656A6" w:rsidRPr="008A7FFB">
        <w:rPr>
          <w:rFonts w:ascii="Arial Narrow" w:eastAsia="Arial Narrow" w:hAnsi="Arial Narrow" w:cs="Arial Narrow"/>
          <w:lang w:val=""/>
        </w:rPr>
        <w:t>a údaje o osobe oprávnenej konať za subdodávateľa v rozsahu meno a priezvisko, adresa pobytu, dátum narodenia</w:t>
      </w:r>
      <w:r w:rsidR="187656A6" w:rsidRPr="008A7FFB">
        <w:rPr>
          <w:rFonts w:ascii="Arial Narrow" w:eastAsia="Arial Narrow" w:hAnsi="Arial Narrow" w:cs="Arial Narrow"/>
        </w:rPr>
        <w:t xml:space="preserve"> a podiel plnenia z rámcovej dohody.</w:t>
      </w:r>
    </w:p>
    <w:p w14:paraId="6522486A" w14:textId="424605FC" w:rsidR="00212D1D" w:rsidRPr="004D4E1F" w:rsidRDefault="00212D1D" w:rsidP="00927C47">
      <w:pPr>
        <w:pStyle w:val="Default"/>
        <w:ind w:left="703" w:hanging="703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je povinný Objednávateľovi </w:t>
      </w:r>
      <w:r w:rsidR="380E5AC5" w:rsidRPr="004D4E1F">
        <w:rPr>
          <w:rFonts w:ascii="Arial Narrow" w:hAnsi="Arial Narrow" w:cs="Times New Roman"/>
        </w:rPr>
        <w:t xml:space="preserve">písomne </w:t>
      </w:r>
      <w:r w:rsidRPr="004D4E1F">
        <w:rPr>
          <w:rFonts w:ascii="Arial Narrow" w:hAnsi="Arial Narrow" w:cs="Times New Roman"/>
        </w:rPr>
        <w:t xml:space="preserve">oznámiť akúkoľvek zmenu údajov u subdodávateľov uvedených v </w:t>
      </w:r>
      <w:r w:rsidR="00DF3A39" w:rsidRPr="004D4E1F">
        <w:rPr>
          <w:rFonts w:ascii="Arial Narrow" w:hAnsi="Arial Narrow" w:cs="Times New Roman"/>
        </w:rPr>
        <w:t>p</w:t>
      </w:r>
      <w:r w:rsidRPr="004D4E1F">
        <w:rPr>
          <w:rFonts w:ascii="Arial Narrow" w:hAnsi="Arial Narrow" w:cs="Times New Roman"/>
        </w:rPr>
        <w:t xml:space="preserve">rílohe č. 3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, a to bezodkladne. </w:t>
      </w:r>
    </w:p>
    <w:p w14:paraId="0E69AFBA" w14:textId="09F9FD02" w:rsidR="00212D1D" w:rsidRPr="004D4E1F" w:rsidRDefault="00212D1D" w:rsidP="00D43E9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4 </w:t>
      </w:r>
      <w:r w:rsidR="00D43E9E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 xml:space="preserve">V prípade zmeny subdodávateľa je Dodávateľ povinný najneskôr do piatich (5) pracovných dní odo dňa zmeny subdodávateľa predložiť Objednávateľovi informácie o novom subdodávateľovi v rozsahu údajov podľa bodu 10.2 tohto článku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 predmety subdodávok, pričom pri výbere subdodávateľa musí Dodávateľ postupovať tak, aby vynaložené náklady na zabezpečenie plnenia na základe zmluvy o subdodávke boli primerané jeho kvalite a cene. </w:t>
      </w:r>
    </w:p>
    <w:p w14:paraId="7C5E60E1" w14:textId="77777777" w:rsidR="00212D1D" w:rsidRPr="004D4E1F" w:rsidRDefault="00212D1D" w:rsidP="00D43E9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 xml:space="preserve">10.5 </w:t>
      </w:r>
      <w:r w:rsidR="00D43E9E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 xml:space="preserve">Subdodávateľ podľa osobitného predpisu, ktorý podľa § 11 ods. 1 zákona č. 315/2016 Z. z. o registri partnerov verejného sektora a o zmene a doplnení niektorých zákonov v znení neskorších predpisov (ďalej len „zákon č. 315/2016 Z. z.“) má povinnosť zapisovať sa do registra partnerov verejného sektora, musí byť zapísaný v registri partnerov verejného sektora, pokiaľ sa naňho táto povinnosť vzťahuje. Povinnosť zápisu do registra partnerov verejného sektora upravuje osobitný predpis - zákon č. 315/2016 Z. z. </w:t>
      </w:r>
    </w:p>
    <w:p w14:paraId="5DDEC055" w14:textId="77777777" w:rsidR="00212D1D" w:rsidRPr="004D4E1F" w:rsidRDefault="00212D1D" w:rsidP="002E5FA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6 </w:t>
      </w:r>
      <w:r w:rsidR="002E5FA0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 xml:space="preserve">Dodávateľ zodpovedá za plnenie zmluvy o subdodávke subdodávateľom tak, ako keby plnenie realizované na základe takejto zmluvy realizoval sám. Dodávateľ zodpovedá za odbornú starostlivosť pri výberu subdodávateľa ako aj za výsledok plnenia vykonaného na základe zmluvy o subdodávke. </w:t>
      </w:r>
    </w:p>
    <w:p w14:paraId="57C7E83E" w14:textId="54650319" w:rsidR="00832659" w:rsidRPr="004D4E1F" w:rsidRDefault="00212D1D" w:rsidP="00784C12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7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vyhlasuje, že v čase uzatvorenia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je zapísaný v registri partnerov verejného sektora v súlade so zákonom č. 315/2016 Z. z., pokiaľ sa ho povinnosť zápisu do registra partnerov verejného sektora týka. Ak na strane </w:t>
      </w:r>
      <w:r w:rsidR="005D0BCE" w:rsidRPr="004D4E1F">
        <w:rPr>
          <w:rFonts w:ascii="Arial Narrow" w:hAnsi="Arial Narrow" w:cs="Times New Roman"/>
        </w:rPr>
        <w:t>D</w:t>
      </w:r>
      <w:r w:rsidRPr="004D4E1F">
        <w:rPr>
          <w:rFonts w:ascii="Arial Narrow" w:hAnsi="Arial Narrow" w:cs="Times New Roman"/>
        </w:rPr>
        <w:t xml:space="preserve">odávateľa ako </w:t>
      </w:r>
      <w:r w:rsidR="005D0BCE" w:rsidRPr="004D4E1F">
        <w:rPr>
          <w:rFonts w:ascii="Arial Narrow" w:hAnsi="Arial Narrow" w:cs="Times New Roman"/>
        </w:rPr>
        <w:t>Ú</w:t>
      </w:r>
      <w:r w:rsidR="358A32B0" w:rsidRPr="004D4E1F">
        <w:rPr>
          <w:rFonts w:ascii="Arial Narrow" w:hAnsi="Arial Narrow" w:cs="Times New Roman"/>
        </w:rPr>
        <w:t xml:space="preserve">častníka rámcovej dohody </w:t>
      </w:r>
      <w:r w:rsidRPr="004D4E1F">
        <w:rPr>
          <w:rFonts w:ascii="Arial Narrow" w:hAnsi="Arial Narrow" w:cs="Times New Roman"/>
        </w:rPr>
        <w:t xml:space="preserve">podieľa skupina dodávateľov podľa § 37 zákona č. 343/2015 Z. z., má každý člen tejto skupiny dodávateľov povinnosť byť zapísaný v registri partnerov verejného sektora. </w:t>
      </w:r>
    </w:p>
    <w:p w14:paraId="0E166DD8" w14:textId="35BF03A7" w:rsidR="18EC0160" w:rsidRPr="004D4E1F" w:rsidRDefault="18EC0160" w:rsidP="0ADAE7B6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8 </w:t>
      </w:r>
      <w:r w:rsidR="001C510C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>V prípade, že Dodávateľ, jeho subdodávateľ podľa zákona č. 343/2015 Z. z. alebo subdodávateľ podľa zákona č.315/2016 Z. z., má povinnosť byť zapísaný v registri partnerov verejného sektora podľa zákona č. 315/2016 Z. z., Dodávateľ vyhlasuje, že jeho konečným užívateľom výhod zapísaným v registri partnerov verejného sektora,</w:t>
      </w:r>
      <w:r w:rsidR="328FEAB4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rovnako ani konečným užívateľom výhod jeho subdodávateľa podľa zákona č. 343/2015 Z. z. alebo subdodávateľa</w:t>
      </w:r>
      <w:r w:rsidR="60502D66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podľa zákona č. 315/2016 Z. z., nie je:</w:t>
      </w:r>
    </w:p>
    <w:p w14:paraId="168955CF" w14:textId="488053F9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. prezident Slovenskej republiky,</w:t>
      </w:r>
    </w:p>
    <w:p w14:paraId="5894B506" w14:textId="7CB0D061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2. člen vlády,</w:t>
      </w:r>
    </w:p>
    <w:p w14:paraId="2D0B50DE" w14:textId="66168095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3. vedúci ústredného orgánu štátnej správy, ktorý nie je členom vlády,</w:t>
      </w:r>
    </w:p>
    <w:p w14:paraId="1C23390D" w14:textId="6523533C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4. vedúci orgánu štátnej správy s celoslovenskou pôsobnosťou,</w:t>
      </w:r>
    </w:p>
    <w:p w14:paraId="3CCC9375" w14:textId="5BED2C40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5. sudca Ústavného súdu Slovenskej republiky alebo sudca,</w:t>
      </w:r>
    </w:p>
    <w:p w14:paraId="2A24B35D" w14:textId="2F55C6E2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6. generálny p</w:t>
      </w:r>
      <w:r w:rsidR="004007B5">
        <w:rPr>
          <w:rFonts w:ascii="Arial Narrow" w:hAnsi="Arial Narrow" w:cs="Times New Roman"/>
        </w:rPr>
        <w:t xml:space="preserve">rokurátor Slovenskej republiky </w:t>
      </w:r>
      <w:r w:rsidRPr="004D4E1F">
        <w:rPr>
          <w:rFonts w:ascii="Arial Narrow" w:hAnsi="Arial Narrow" w:cs="Times New Roman"/>
        </w:rPr>
        <w:t>alebo prokurátor,</w:t>
      </w:r>
    </w:p>
    <w:p w14:paraId="7C0C993C" w14:textId="6FEBB865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7. verejný ochranca práv,</w:t>
      </w:r>
    </w:p>
    <w:p w14:paraId="5BB4D190" w14:textId="657C7150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8. predseda Najvyššieho kontrolného úradu Slovenskej republiky a podpredseda Najvyššieho kontrolného úradu</w:t>
      </w:r>
      <w:r w:rsidR="00094726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Slovenskej republiky,</w:t>
      </w:r>
    </w:p>
    <w:p w14:paraId="237A2B86" w14:textId="202B3FC9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 štátny tajomník,</w:t>
      </w:r>
    </w:p>
    <w:p w14:paraId="5B2550DF" w14:textId="106A3A8A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0. generálny tajomník služobného úradu,</w:t>
      </w:r>
    </w:p>
    <w:p w14:paraId="299009FE" w14:textId="44A98705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1. prednosta okresného úradu,</w:t>
      </w:r>
    </w:p>
    <w:p w14:paraId="585BB642" w14:textId="04033997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2. primátor hlavného mesta Slovenskej republiky Bratislavy, primátor krajského mesta alebo primátor okresného</w:t>
      </w:r>
      <w:r w:rsidR="00094726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mesta, alebo</w:t>
      </w:r>
    </w:p>
    <w:p w14:paraId="62EBF3C5" w14:textId="3BC05D64" w:rsidR="0019285A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3. predseda vyššieho územného celku.</w:t>
      </w:r>
    </w:p>
    <w:p w14:paraId="6581BF68" w14:textId="77777777" w:rsidR="00094726" w:rsidRPr="004D4E1F" w:rsidRDefault="00094726" w:rsidP="008A7FFB">
      <w:pPr>
        <w:pStyle w:val="Default"/>
        <w:rPr>
          <w:rFonts w:ascii="Arial Narrow" w:hAnsi="Arial Narrow" w:cs="Times New Roman"/>
          <w:b/>
          <w:bCs/>
        </w:rPr>
      </w:pPr>
    </w:p>
    <w:p w14:paraId="1CB65064" w14:textId="5169DE4B" w:rsidR="00832659" w:rsidRPr="004D4E1F" w:rsidRDefault="00832659" w:rsidP="00832659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DF3A39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XI</w:t>
      </w:r>
    </w:p>
    <w:p w14:paraId="2C466BDE" w14:textId="77777777" w:rsidR="00832659" w:rsidRPr="004D4E1F" w:rsidRDefault="00832659" w:rsidP="00832659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DORUČOVANIE</w:t>
      </w:r>
    </w:p>
    <w:p w14:paraId="29D6B04F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 xml:space="preserve"> </w:t>
      </w:r>
    </w:p>
    <w:p w14:paraId="08CE6F91" w14:textId="34B42A66" w:rsidR="003A692D" w:rsidRPr="004D4E1F" w:rsidRDefault="00832659" w:rsidP="00094726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1 </w:t>
      </w:r>
      <w:r w:rsidRPr="004D4E1F">
        <w:rPr>
          <w:rFonts w:ascii="Arial Narrow" w:hAnsi="Arial Narrow" w:cs="Times New Roman"/>
        </w:rPr>
        <w:tab/>
        <w:t>Akákoľvek písomnosť,</w:t>
      </w:r>
      <w:r w:rsidR="0008135F" w:rsidRPr="004D4E1F">
        <w:rPr>
          <w:rFonts w:ascii="Arial Narrow" w:hAnsi="Arial Narrow" w:cs="Times New Roman"/>
        </w:rPr>
        <w:t xml:space="preserve"> fotodokumentácia, </w:t>
      </w:r>
      <w:r w:rsidRPr="004D4E1F">
        <w:rPr>
          <w:rFonts w:ascii="Arial Narrow" w:hAnsi="Arial Narrow" w:cs="Times New Roman"/>
        </w:rPr>
        <w:t>vrátane dokumentov a/alebo oznámení podľa bodu 2.2 písm.</w:t>
      </w:r>
      <w:r w:rsidR="00B87C40" w:rsidRPr="004D4E1F">
        <w:rPr>
          <w:rFonts w:ascii="Arial Narrow" w:hAnsi="Arial Narrow" w:cs="Times New Roman"/>
        </w:rPr>
        <w:t xml:space="preserve"> </w:t>
      </w:r>
      <w:r w:rsidR="00B87C40" w:rsidRPr="004D4E1F">
        <w:rPr>
          <w:rFonts w:ascii="Arial Narrow" w:hAnsi="Arial Narrow" w:cs="Times New Roman"/>
          <w:color w:val="000000" w:themeColor="text1"/>
        </w:rPr>
        <w:t>i)</w:t>
      </w:r>
      <w:r w:rsidRPr="004D4E1F">
        <w:rPr>
          <w:rFonts w:ascii="Arial Narrow" w:hAnsi="Arial Narrow" w:cs="Times New Roman"/>
          <w:color w:val="000000" w:themeColor="text1"/>
        </w:rPr>
        <w:t>,</w:t>
      </w:r>
      <w:r w:rsidR="00B87C40" w:rsidRPr="004D4E1F">
        <w:rPr>
          <w:rFonts w:ascii="Arial Narrow" w:hAnsi="Arial Narrow" w:cs="Times New Roman"/>
          <w:color w:val="000000" w:themeColor="text1"/>
        </w:rPr>
        <w:t xml:space="preserve"> j)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  <w:r w:rsidR="00B806AB" w:rsidRPr="004D4E1F">
        <w:rPr>
          <w:rFonts w:ascii="Arial Narrow" w:hAnsi="Arial Narrow" w:cs="Times New Roman"/>
          <w:color w:val="000000" w:themeColor="text1"/>
        </w:rPr>
        <w:t xml:space="preserve">a </w:t>
      </w:r>
      <w:r w:rsidR="00B87C40" w:rsidRPr="004D4E1F">
        <w:rPr>
          <w:rFonts w:ascii="Arial Narrow" w:hAnsi="Arial Narrow" w:cs="Times New Roman"/>
          <w:color w:val="000000" w:themeColor="text1"/>
        </w:rPr>
        <w:t>k)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</w:rPr>
        <w:t xml:space="preserve">tejto rámcovej dohody alebo iné správy, ktoré sa doručujú v súvislosti s rámcovou dohodou a objednávkou (každá z nich ďalej ako „Oznámenie“) musia byť: </w:t>
      </w:r>
    </w:p>
    <w:p w14:paraId="343D94FF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8109955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326F95B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5B931479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6A56A03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494F0584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E3D4C33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05095A03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4EF5D7E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07B8592F" w14:textId="77777777" w:rsidR="00B62E33" w:rsidRPr="004D4E1F" w:rsidRDefault="00B62E33" w:rsidP="00B62E33">
      <w:pPr>
        <w:pStyle w:val="Odsekzoznamu"/>
        <w:numPr>
          <w:ilvl w:val="1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103C0F64" w14:textId="418F51A2" w:rsidR="00832659" w:rsidRPr="004D4E1F" w:rsidRDefault="00832659" w:rsidP="001C510C">
      <w:pPr>
        <w:pStyle w:val="Default"/>
        <w:numPr>
          <w:ilvl w:val="2"/>
          <w:numId w:val="22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v písomnej podobe</w:t>
      </w:r>
      <w:r w:rsidR="001C510C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5FBBED03" w14:textId="323B8467" w:rsidR="00832659" w:rsidRPr="004D4E1F" w:rsidRDefault="00832659" w:rsidP="008A7FFB">
      <w:pPr>
        <w:pStyle w:val="Default"/>
        <w:numPr>
          <w:ilvl w:val="2"/>
          <w:numId w:val="22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oručené (i) osobne, (ii) poštou prvou triedou s uhradeným poštovným, (iii) kuriérom prostredníctvom kuriérskej spoločnosti alebo (iv) elektronickou poštou na adresy, ktoré budú oznámené v súlade s týmto článkom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60938FE8" w14:textId="30532103" w:rsidR="00025079" w:rsidRPr="004D4E1F" w:rsidRDefault="00832659" w:rsidP="0002507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2 </w:t>
      </w:r>
      <w:r w:rsidRPr="004D4E1F">
        <w:rPr>
          <w:rFonts w:ascii="Arial Narrow" w:hAnsi="Arial Narrow" w:cs="Times New Roman"/>
        </w:rPr>
        <w:tab/>
        <w:t xml:space="preserve">Oznámenie poskytované Objednávateľovi bude zaslané na adresu uvedenú nižšie alebo inej osobe alebo na inú adresu, ktorú Objednávateľ priebežne písomne oznámi Dodávateľovi v súlade s týmto článkom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: </w:t>
      </w:r>
    </w:p>
    <w:p w14:paraId="23DE523C" w14:textId="77777777" w:rsidR="003A692D" w:rsidRPr="004D4E1F" w:rsidRDefault="003A692D" w:rsidP="003A692D">
      <w:pPr>
        <w:pStyle w:val="Default"/>
        <w:ind w:left="1413" w:hanging="705"/>
        <w:jc w:val="both"/>
        <w:rPr>
          <w:rFonts w:ascii="Arial Narrow" w:hAnsi="Arial Narrow" w:cs="Times New Roman"/>
        </w:rPr>
      </w:pPr>
    </w:p>
    <w:p w14:paraId="1F611AD1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 xml:space="preserve">Objednávateľ: </w:t>
      </w:r>
    </w:p>
    <w:p w14:paraId="393CE33A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Ministerstvo vnútra Slovenskej republiky </w:t>
      </w:r>
    </w:p>
    <w:p w14:paraId="0F04F501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Pribinova 2, 812 72 Bratislava – Staré Mesto, Slovenská republika </w:t>
      </w:r>
    </w:p>
    <w:p w14:paraId="142C07D2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k rukám: </w:t>
      </w:r>
      <w:r w:rsidRPr="004D4E1F">
        <w:rPr>
          <w:rFonts w:ascii="Arial Narrow" w:hAnsi="Arial Narrow" w:cs="Times New Roman"/>
        </w:rPr>
        <w:tab/>
        <w:t xml:space="preserve">XXX </w:t>
      </w:r>
    </w:p>
    <w:p w14:paraId="13F7C502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email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52E56223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</w:p>
    <w:p w14:paraId="719A1F62" w14:textId="77777777" w:rsidR="00832659" w:rsidRPr="004D4E1F" w:rsidRDefault="00832659" w:rsidP="0083265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3 </w:t>
      </w:r>
      <w:r w:rsidRPr="004D4E1F">
        <w:rPr>
          <w:rFonts w:ascii="Arial Narrow" w:hAnsi="Arial Narrow" w:cs="Times New Roman"/>
        </w:rPr>
        <w:tab/>
        <w:t xml:space="preserve">Oznámenie poskytované Dodávateľovi bude zaslané na adresu uvedenú nižšie alebo inej osobe alebo na inú adresu, ktorú Dodávateľ priebežne písomne oznámi Objednávateľovi v súlade s týmto článkom rámcovej dohody: </w:t>
      </w:r>
    </w:p>
    <w:p w14:paraId="07547A01" w14:textId="77777777" w:rsidR="003A692D" w:rsidRPr="004D4E1F" w:rsidRDefault="003A692D" w:rsidP="00832659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28341DAE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Dodávateľ:</w:t>
      </w:r>
    </w:p>
    <w:p w14:paraId="685F7C51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XXX</w:t>
      </w:r>
    </w:p>
    <w:p w14:paraId="400988F5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k rukám: </w:t>
      </w:r>
      <w:r w:rsidRPr="004D4E1F">
        <w:rPr>
          <w:rFonts w:ascii="Arial Narrow" w:hAnsi="Arial Narrow" w:cs="Times New Roman"/>
        </w:rPr>
        <w:tab/>
        <w:t>XXX</w:t>
      </w:r>
    </w:p>
    <w:p w14:paraId="65A4DA74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e-mail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5043CB0F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</w:p>
    <w:p w14:paraId="30F95DEA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4 </w:t>
      </w:r>
      <w:r w:rsidRPr="004D4E1F">
        <w:rPr>
          <w:rFonts w:ascii="Arial Narrow" w:hAnsi="Arial Narrow" w:cs="Times New Roman"/>
        </w:rPr>
        <w:tab/>
        <w:t xml:space="preserve">Oznámenie nadobúda účinnosť okamihom jeho prevzatia a má sa za prevzaté: </w:t>
      </w:r>
    </w:p>
    <w:p w14:paraId="07459315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537F28F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DFB9E20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0DF9E56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44E871BC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144A5D23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38610EB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37805D2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463F29E8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3B7B4B86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3A0FF5F2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5630AD66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1829076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5F78862" w14:textId="77777777" w:rsidR="003A692D" w:rsidRPr="004D4E1F" w:rsidRDefault="00832659" w:rsidP="001C510C">
      <w:pPr>
        <w:pStyle w:val="Default"/>
        <w:numPr>
          <w:ilvl w:val="2"/>
          <w:numId w:val="23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v čase jeho doručenia (alebo odmietnutia jeho prevzatia), pokiaľ sa doručuje osobne alebo kuriérom; alebo </w:t>
      </w:r>
    </w:p>
    <w:p w14:paraId="3AB608EE" w14:textId="77777777" w:rsidR="003A692D" w:rsidRPr="004D4E1F" w:rsidRDefault="00832659" w:rsidP="008A7FFB">
      <w:pPr>
        <w:pStyle w:val="Default"/>
        <w:numPr>
          <w:ilvl w:val="2"/>
          <w:numId w:val="23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v čase jeho doručenia, ale najneskôr v piaty (5) kalendárny deň po jeho odoslaní, pokiaľ sa doručuje ako poštová zásielka prvej triedy s uhradeným poštovným; alebo </w:t>
      </w:r>
    </w:p>
    <w:p w14:paraId="4FA55074" w14:textId="77777777" w:rsidR="00832659" w:rsidRPr="004D4E1F" w:rsidRDefault="00832659" w:rsidP="008A7FFB">
      <w:pPr>
        <w:pStyle w:val="Default"/>
        <w:numPr>
          <w:ilvl w:val="2"/>
          <w:numId w:val="23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v čase jeho doručenia, ale najneskôr nesledujúci kalendárny deň po jeho odoslaní, pokiaľ sa doručuje prostredníctvom elektronickej pošty.</w:t>
      </w:r>
    </w:p>
    <w:p w14:paraId="2BA226A1" w14:textId="77777777" w:rsidR="00B806AB" w:rsidRPr="004D4E1F" w:rsidRDefault="00B806AB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</w:p>
    <w:p w14:paraId="69700232" w14:textId="64840A5F" w:rsidR="00D77C09" w:rsidRPr="004D4E1F" w:rsidRDefault="00D77C09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DF3A39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XII </w:t>
      </w:r>
    </w:p>
    <w:p w14:paraId="14EA60A9" w14:textId="77777777" w:rsidR="00D77C09" w:rsidRPr="004D4E1F" w:rsidRDefault="00D77C09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ZÁVEREČNÉ USTANOVENIA</w:t>
      </w:r>
    </w:p>
    <w:p w14:paraId="17AD93B2" w14:textId="77777777" w:rsidR="00D77C09" w:rsidRPr="004D4E1F" w:rsidRDefault="00D77C09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</w:p>
    <w:p w14:paraId="77950A3F" w14:textId="77777777" w:rsidR="009B4DE0" w:rsidRPr="004D4E1F" w:rsidRDefault="009B4DE0" w:rsidP="002F34DD">
      <w:pPr>
        <w:pStyle w:val="Default"/>
        <w:numPr>
          <w:ilvl w:val="1"/>
          <w:numId w:val="2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Účastníci rámcovej dohody</w:t>
      </w:r>
      <w:r w:rsidR="00D77C09" w:rsidRPr="004D4E1F">
        <w:rPr>
          <w:rFonts w:ascii="Arial Narrow" w:hAnsi="Arial Narrow" w:cs="Times New Roman"/>
        </w:rPr>
        <w:t xml:space="preserve"> sa dohodli, že Dodávateľ nie je oprávnený jednostranne započítať </w:t>
      </w:r>
      <w:r w:rsidRPr="004D4E1F">
        <w:rPr>
          <w:rFonts w:ascii="Arial Narrow" w:hAnsi="Arial Narrow" w:cs="Times New Roman"/>
        </w:rPr>
        <w:t xml:space="preserve"> </w:t>
      </w:r>
    </w:p>
    <w:p w14:paraId="1CC1B461" w14:textId="77777777" w:rsidR="009B4DE0" w:rsidRPr="004D4E1F" w:rsidRDefault="009B4DE0" w:rsidP="002F34DD">
      <w:pPr>
        <w:pStyle w:val="Default"/>
        <w:ind w:left="37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      </w:t>
      </w:r>
      <w:r w:rsidR="00D77C09" w:rsidRPr="004D4E1F">
        <w:rPr>
          <w:rFonts w:ascii="Arial Narrow" w:hAnsi="Arial Narrow" w:cs="Times New Roman"/>
        </w:rPr>
        <w:t xml:space="preserve">akúkoľvek svoju pohľadávku voči pohľadávkam Objednávateľa. </w:t>
      </w:r>
    </w:p>
    <w:p w14:paraId="1D69B0F7" w14:textId="00262F69" w:rsidR="009B4DE0" w:rsidRPr="004D4E1F" w:rsidRDefault="009B4DE0" w:rsidP="002F34DD">
      <w:pPr>
        <w:pStyle w:val="Default"/>
        <w:numPr>
          <w:ilvl w:val="1"/>
          <w:numId w:val="2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/>
        </w:rPr>
        <w:t>Účastníci rámcovej dohody sa dohodli, že pohľadávky vyplývajúce z </w:t>
      </w:r>
      <w:r w:rsidR="46BC86D0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</w:t>
      </w:r>
      <w:r w:rsidRPr="004D4E1F">
        <w:rPr>
          <w:rFonts w:ascii="Arial Narrow" w:hAnsi="Arial Narrow"/>
        </w:rPr>
        <w:t xml:space="preserve"> </w:t>
      </w:r>
    </w:p>
    <w:p w14:paraId="6BE206F4" w14:textId="77777777" w:rsidR="009B4DE0" w:rsidRPr="004D4E1F" w:rsidRDefault="009B4DE0" w:rsidP="002F34DD">
      <w:pPr>
        <w:pStyle w:val="Default"/>
        <w:ind w:left="375"/>
        <w:jc w:val="both"/>
        <w:rPr>
          <w:rFonts w:ascii="Arial Narrow" w:hAnsi="Arial Narrow"/>
        </w:rPr>
      </w:pPr>
      <w:r w:rsidRPr="004D4E1F">
        <w:rPr>
          <w:rFonts w:ascii="Arial Narrow" w:hAnsi="Arial Narrow"/>
        </w:rPr>
        <w:t xml:space="preserve">      môžu byť postúpené na tretie osoby len s predchádzajúcim písomným súhlasom druhého </w:t>
      </w:r>
    </w:p>
    <w:p w14:paraId="7305362D" w14:textId="53F56EEA" w:rsidR="009B4DE0" w:rsidRPr="004D4E1F" w:rsidRDefault="009B4DE0" w:rsidP="002F34DD">
      <w:pPr>
        <w:pStyle w:val="Default"/>
        <w:ind w:left="37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/>
        </w:rPr>
        <w:t xml:space="preserve">      </w:t>
      </w:r>
      <w:r w:rsidR="001C510C" w:rsidRPr="004D4E1F">
        <w:rPr>
          <w:rFonts w:ascii="Arial Narrow" w:hAnsi="Arial Narrow"/>
        </w:rPr>
        <w:t>Ú</w:t>
      </w:r>
      <w:r w:rsidRPr="004D4E1F">
        <w:rPr>
          <w:rFonts w:ascii="Arial Narrow" w:hAnsi="Arial Narrow"/>
        </w:rPr>
        <w:t>častníka rámcovej dohody.</w:t>
      </w:r>
    </w:p>
    <w:p w14:paraId="14164A10" w14:textId="6A30D5DA" w:rsidR="00D77C09" w:rsidRPr="004D4E1F" w:rsidRDefault="00D77C09" w:rsidP="00D77C0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Ak ktorékoľvek z ustanovení </w:t>
      </w:r>
      <w:r w:rsidR="3DBC0CBE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lebo objednávky bude považované za nezákonné, neplatné alebo nevykonateľné (celkom alebo z časti) podľa akejkoľvek právnej normy, pravidla alebo na inom základe, také ustanovenie (alebo jeho časť) nebude v rozsahu, ktorý je neplatný tvoriť časť tejto rámcovej dohody alebo objednávky, avšak zákonnosť, platnosť a vykonateľnosť zvyšných ustanovení rámcovej dohody alebo objednávky zostane nedotknutá. </w:t>
      </w:r>
    </w:p>
    <w:p w14:paraId="4FB179E0" w14:textId="77777777" w:rsidR="00D77C09" w:rsidRPr="004D4E1F" w:rsidRDefault="00D77C09" w:rsidP="00D77C09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3 </w:t>
      </w:r>
      <w:r w:rsidRPr="004D4E1F">
        <w:rPr>
          <w:rFonts w:ascii="Arial Narrow" w:hAnsi="Arial Narrow" w:cs="Times New Roman"/>
        </w:rPr>
        <w:tab/>
        <w:t xml:space="preserve">Rámcová dohoda má nasledujúce prílohy, ktoré tvoria jej neoddeliteľnú súčasť: </w:t>
      </w:r>
    </w:p>
    <w:p w14:paraId="691E0A7D" w14:textId="72FA81A5" w:rsidR="00D77C09" w:rsidRPr="004D4E1F" w:rsidRDefault="00D77C09" w:rsidP="00D77C09">
      <w:pPr>
        <w:pStyle w:val="Default"/>
        <w:ind w:left="708" w:firstLine="708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íloh</w:t>
      </w:r>
      <w:r w:rsidR="006F272E" w:rsidRPr="004D4E1F">
        <w:rPr>
          <w:rFonts w:ascii="Arial Narrow" w:hAnsi="Arial Narrow" w:cs="Times New Roman"/>
        </w:rPr>
        <w:t>a č. 1: Opis predmetu zákazky</w:t>
      </w:r>
      <w:r w:rsidR="001C510C" w:rsidRPr="004D4E1F">
        <w:rPr>
          <w:rFonts w:ascii="Arial Narrow" w:hAnsi="Arial Narrow" w:cs="Times New Roman"/>
        </w:rPr>
        <w:t>;</w:t>
      </w:r>
    </w:p>
    <w:p w14:paraId="15E63AE7" w14:textId="13645733" w:rsidR="006F272E" w:rsidRPr="004D4E1F" w:rsidRDefault="00D77C09" w:rsidP="006F272E">
      <w:pPr>
        <w:pStyle w:val="Default"/>
        <w:ind w:left="708" w:firstLine="708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Príloha č. 2: Štruktúrovaný rozpočet ceny </w:t>
      </w:r>
      <w:r w:rsidR="001C510C" w:rsidRPr="004D4E1F">
        <w:rPr>
          <w:rFonts w:ascii="Arial Narrow" w:hAnsi="Arial Narrow" w:cs="Times New Roman"/>
        </w:rPr>
        <w:t>;</w:t>
      </w:r>
    </w:p>
    <w:p w14:paraId="4A120BA7" w14:textId="41036780" w:rsidR="00D77C09" w:rsidRPr="004D4E1F" w:rsidRDefault="00D77C09" w:rsidP="00D77C09">
      <w:pPr>
        <w:pStyle w:val="Default"/>
        <w:ind w:left="708" w:firstLine="708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íloha č. 3: Zoznam subdodávateľov</w:t>
      </w:r>
      <w:r w:rsidR="001C510C" w:rsidRPr="004D4E1F">
        <w:rPr>
          <w:rFonts w:ascii="Arial Narrow" w:hAnsi="Arial Narrow" w:cs="Times New Roman"/>
        </w:rPr>
        <w:t>.</w:t>
      </w:r>
      <w:r w:rsidRPr="004D4E1F">
        <w:rPr>
          <w:rFonts w:ascii="Arial Narrow" w:hAnsi="Arial Narrow" w:cs="Times New Roman"/>
        </w:rPr>
        <w:t xml:space="preserve"> </w:t>
      </w:r>
    </w:p>
    <w:p w14:paraId="3E4CCB03" w14:textId="6E88F8EA" w:rsidR="00D77C09" w:rsidRPr="004D4E1F" w:rsidRDefault="00D77C09" w:rsidP="00D77C0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sa zaväzuje poskytnúť Objednávateľovi všetku súčinnosť nevyhnutnú na plnenie </w:t>
      </w:r>
      <w:r w:rsidR="087414E4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/alebo objednávky. </w:t>
      </w:r>
    </w:p>
    <w:p w14:paraId="5A5FBB87" w14:textId="09ACE174" w:rsidR="00D77C09" w:rsidRPr="004D4E1F" w:rsidRDefault="00D77C09" w:rsidP="00D77C0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5 </w:t>
      </w:r>
      <w:r w:rsidRPr="008A7FFB">
        <w:rPr>
          <w:rFonts w:ascii="Arial Narrow" w:hAnsi="Arial Narrow"/>
        </w:rPr>
        <w:tab/>
      </w:r>
      <w:r w:rsidR="74D7D8A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á dohoda môže byť doplnená alebo zmenená v súlade so všeobecne záväznými právnymi predpismi len písomnými a očíslovanými dodatkami odsúhlasenými obidvoma </w:t>
      </w:r>
      <w:r w:rsidR="001C510C" w:rsidRPr="004D4E1F">
        <w:rPr>
          <w:rFonts w:ascii="Arial Narrow" w:hAnsi="Arial Narrow" w:cs="Times New Roman"/>
        </w:rPr>
        <w:t>Ú</w:t>
      </w:r>
      <w:r w:rsidRPr="004D4E1F">
        <w:rPr>
          <w:rFonts w:ascii="Arial Narrow" w:hAnsi="Arial Narrow" w:cs="Times New Roman"/>
        </w:rPr>
        <w:t xml:space="preserve">častníkmi rámcovej dohody. </w:t>
      </w:r>
    </w:p>
    <w:p w14:paraId="736A03C6" w14:textId="4851C3DB" w:rsidR="009D2E51" w:rsidRPr="004D4E1F" w:rsidRDefault="00D77C09" w:rsidP="009374B4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6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ostatných právach a povinnostiach touto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ou dohodou neupravených platia príslušné ustanovenia </w:t>
      </w:r>
      <w:r w:rsidR="332113DE" w:rsidRPr="004D4E1F">
        <w:rPr>
          <w:rFonts w:ascii="Arial Narrow" w:hAnsi="Arial Narrow" w:cs="Times New Roman"/>
        </w:rPr>
        <w:t>Z</w:t>
      </w:r>
      <w:r w:rsidRPr="004D4E1F">
        <w:rPr>
          <w:rFonts w:ascii="Arial Narrow" w:hAnsi="Arial Narrow" w:cs="Times New Roman"/>
        </w:rPr>
        <w:t xml:space="preserve">ákona č. 343/2015 Z. z., Obchodného zákonníka a ostatných všeobecne záväzných právnych predpisov </w:t>
      </w:r>
      <w:r w:rsidR="009374B4" w:rsidRPr="004D4E1F">
        <w:rPr>
          <w:rFonts w:ascii="Arial Narrow" w:hAnsi="Arial Narrow" w:cs="Times New Roman"/>
        </w:rPr>
        <w:t>platných v Slovenskej republike</w:t>
      </w:r>
    </w:p>
    <w:p w14:paraId="3B315393" w14:textId="64441477" w:rsidR="00DD4559" w:rsidRPr="004D4E1F" w:rsidRDefault="009374B4" w:rsidP="00DD4559">
      <w:pPr>
        <w:pStyle w:val="Default"/>
        <w:ind w:left="708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 xml:space="preserve">12.7 </w:t>
      </w:r>
      <w:r w:rsidRPr="004D4E1F">
        <w:rPr>
          <w:rFonts w:ascii="Arial Narrow" w:hAnsi="Arial Narrow" w:cs="Times New Roman"/>
        </w:rPr>
        <w:tab/>
        <w:t xml:space="preserve">Účastníci rámcovej dohody sa dohodli, že prípadné spory vyplývajúce z plnenia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budú riešiť najprv dohodou alebo zmierom. Ak nepríde k dohode, bude vec riešiť vecne a miestne príslušný súd Slovenskej republiky. </w:t>
      </w:r>
    </w:p>
    <w:p w14:paraId="18079C82" w14:textId="1674A4CA" w:rsidR="009374B4" w:rsidRPr="004D4E1F" w:rsidRDefault="009374B4" w:rsidP="00DD4559">
      <w:pPr>
        <w:pStyle w:val="Default"/>
        <w:ind w:left="708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8 </w:t>
      </w:r>
      <w:r w:rsidRPr="008A7FFB">
        <w:rPr>
          <w:rFonts w:ascii="Arial Narrow" w:hAnsi="Arial Narrow"/>
        </w:rPr>
        <w:tab/>
      </w:r>
      <w:r w:rsidR="00DD4559" w:rsidRPr="004D4E1F">
        <w:rPr>
          <w:rFonts w:ascii="Arial Narrow" w:hAnsi="Arial Narrow" w:cs="Times New Roman"/>
        </w:rPr>
        <w:t xml:space="preserve">Táto rámcová dohoda je vyhotovená v elektronickej podobe s platnosťou originálu v súlade so zákonom č. 305/2013 Z. z. o elektronickej podobe výkonu pôsobnosti orgánov verejnej moci a o zmene a doplnení niektorých zákonov (zákon o e-Governmente) v znení neskorších predpisov a v súlade so zákonom č. 272/2016 Z. z. o dôveryhodných službách pre elektronické transakcie na vnútornom trhu a o zmene a doplnení niektorých zákonov v znení neskorších predpisov. V prípade podpisu </w:t>
      </w:r>
      <w:r w:rsidR="15E3F8E8" w:rsidRPr="004D4E1F">
        <w:rPr>
          <w:rFonts w:ascii="Arial Narrow" w:hAnsi="Arial Narrow" w:cs="Times New Roman"/>
        </w:rPr>
        <w:t>Rámcov</w:t>
      </w:r>
      <w:bookmarkStart w:id="0" w:name="_GoBack"/>
      <w:bookmarkEnd w:id="0"/>
      <w:r w:rsidR="15E3F8E8" w:rsidRPr="004D4E1F">
        <w:rPr>
          <w:rFonts w:ascii="Arial Narrow" w:hAnsi="Arial Narrow" w:cs="Times New Roman"/>
        </w:rPr>
        <w:t xml:space="preserve">ej dohody </w:t>
      </w:r>
      <w:r w:rsidR="00DD4559" w:rsidRPr="004D4E1F">
        <w:rPr>
          <w:rFonts w:ascii="Arial Narrow" w:hAnsi="Arial Narrow" w:cs="Times New Roman"/>
        </w:rPr>
        <w:t xml:space="preserve"> v listinnej podobe sa </w:t>
      </w:r>
      <w:r w:rsidR="64B7DB89" w:rsidRPr="004D4E1F">
        <w:rPr>
          <w:rFonts w:ascii="Arial Narrow" w:hAnsi="Arial Narrow" w:cs="Times New Roman"/>
        </w:rPr>
        <w:t xml:space="preserve">Rámcová dohoda </w:t>
      </w:r>
      <w:r w:rsidR="00DD4559" w:rsidRPr="004D4E1F">
        <w:rPr>
          <w:rFonts w:ascii="Arial Narrow" w:hAnsi="Arial Narrow" w:cs="Times New Roman"/>
        </w:rPr>
        <w:t xml:space="preserve">vyhotovuje v štyroch (4) vyhotoveniach s platnosťou originálu, z toho </w:t>
      </w:r>
      <w:r w:rsidR="22502734" w:rsidRPr="004D4E1F">
        <w:rPr>
          <w:rFonts w:ascii="Arial Narrow" w:hAnsi="Arial Narrow" w:cs="Times New Roman"/>
        </w:rPr>
        <w:t xml:space="preserve">tri </w:t>
      </w:r>
      <w:r w:rsidR="00DD4559" w:rsidRPr="004D4E1F">
        <w:rPr>
          <w:rFonts w:ascii="Arial Narrow" w:hAnsi="Arial Narrow" w:cs="Times New Roman"/>
        </w:rPr>
        <w:t xml:space="preserve"> (3) pre Objednávateľa a jedn</w:t>
      </w:r>
      <w:r w:rsidR="531EE575" w:rsidRPr="004D4E1F">
        <w:rPr>
          <w:rFonts w:ascii="Arial Narrow" w:hAnsi="Arial Narrow" w:cs="Times New Roman"/>
        </w:rPr>
        <w:t>o</w:t>
      </w:r>
      <w:r w:rsidR="00DD4559" w:rsidRPr="004D4E1F">
        <w:rPr>
          <w:rFonts w:ascii="Arial Narrow" w:hAnsi="Arial Narrow" w:cs="Times New Roman"/>
        </w:rPr>
        <w:t xml:space="preserve"> (1) pre Dodávateľa.</w:t>
      </w:r>
    </w:p>
    <w:p w14:paraId="7D720E29" w14:textId="3C2BA0B8" w:rsidR="009374B4" w:rsidRPr="004D4E1F" w:rsidRDefault="009374B4" w:rsidP="009374B4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9 </w:t>
      </w:r>
      <w:r w:rsidRPr="008A7FFB">
        <w:rPr>
          <w:rFonts w:ascii="Arial Narrow" w:hAnsi="Arial Narrow"/>
        </w:rPr>
        <w:tab/>
      </w:r>
      <w:r w:rsidR="74C89F4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á dohoda nadobúda platnosť dňom jej podpisu obidvoma </w:t>
      </w:r>
      <w:r w:rsidR="2F294907" w:rsidRPr="004D4E1F">
        <w:rPr>
          <w:rFonts w:ascii="Arial Narrow" w:hAnsi="Arial Narrow" w:cs="Times New Roman"/>
        </w:rPr>
        <w:t>Ú</w:t>
      </w:r>
      <w:r w:rsidR="11F0E3BA" w:rsidRPr="004D4E1F">
        <w:rPr>
          <w:rFonts w:ascii="Arial Narrow" w:hAnsi="Arial Narrow" w:cs="Times New Roman"/>
        </w:rPr>
        <w:t>častníkmi rámcovej dohody</w:t>
      </w:r>
      <w:r w:rsidRPr="004D4E1F">
        <w:rPr>
          <w:rFonts w:ascii="Arial Narrow" w:hAnsi="Arial Narrow" w:cs="Times New Roman"/>
        </w:rPr>
        <w:t xml:space="preserve"> a účinnosť dňom nasledujúcim po dni jej zverejnenia v Centrálnom registri zmlúv, ktorý vedie Úrad vlády SR. Rámcovú dohodu zverejní Objednávateľ. </w:t>
      </w:r>
    </w:p>
    <w:p w14:paraId="1ABDF36C" w14:textId="22D210BE" w:rsidR="009374B4" w:rsidRPr="004D4E1F" w:rsidRDefault="009374B4" w:rsidP="006F272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10 </w:t>
      </w:r>
      <w:r w:rsidRPr="008A7FFB">
        <w:rPr>
          <w:rFonts w:ascii="Arial Narrow" w:hAnsi="Arial Narrow"/>
        </w:rPr>
        <w:tab/>
      </w:r>
      <w:r w:rsidR="009B4DE0" w:rsidRPr="004D4E1F">
        <w:rPr>
          <w:rFonts w:ascii="Arial Narrow" w:hAnsi="Arial Narrow" w:cs="Times New Roman"/>
        </w:rPr>
        <w:t xml:space="preserve">Účastníci rámcovej dohody </w:t>
      </w:r>
      <w:r w:rsidRPr="004D4E1F">
        <w:rPr>
          <w:rFonts w:ascii="Arial Narrow" w:hAnsi="Arial Narrow" w:cs="Times New Roman"/>
        </w:rPr>
        <w:t xml:space="preserve">vyhlasujú, že vôľa prejavená v Rámcovej dohode je slobodná, vážna, bez omylu v osobe alebo predmete zmluvy a že túto rámcovú dohodu neuzavreli ani v tiesni ani za nápadne nevýhodných podmienok, čo potvrdzujú podpisom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0DE4B5B7" w14:textId="77777777" w:rsidR="009D2E51" w:rsidRPr="004D4E1F" w:rsidRDefault="009D2E51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</w:p>
    <w:p w14:paraId="66204FF1" w14:textId="77777777" w:rsidR="006F272E" w:rsidRPr="004D4E1F" w:rsidRDefault="006F272E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</w:p>
    <w:p w14:paraId="0F95DD25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V Bratislave, dňa..................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                                      V ...................., dňa..................</w:t>
      </w:r>
    </w:p>
    <w:p w14:paraId="5B2B9E24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Za Objednávateľa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Za dodávateľa: </w:t>
      </w:r>
    </w:p>
    <w:p w14:paraId="2DBF0D7D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</w:p>
    <w:p w14:paraId="2A11CC16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331AD134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58DAD877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00D98AF3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53F551D6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 xml:space="preserve">....................................................... 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>.......................................................</w:t>
      </w:r>
    </w:p>
    <w:p w14:paraId="2A9BCF8E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 xml:space="preserve">             Meno, funkcia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              </w:t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  Meno, funkcia</w:t>
      </w:r>
    </w:p>
    <w:p w14:paraId="1231BE67" w14:textId="77777777" w:rsidR="00924D21" w:rsidRPr="004D4E1F" w:rsidRDefault="00924D21" w:rsidP="003A692D">
      <w:pPr>
        <w:rPr>
          <w:rFonts w:ascii="Arial Narrow" w:hAnsi="Arial Narrow" w:cs="Times New Roman"/>
          <w:sz w:val="24"/>
          <w:szCs w:val="24"/>
        </w:rPr>
      </w:pPr>
    </w:p>
    <w:sectPr w:rsidR="00924D21" w:rsidRPr="004D4E1F" w:rsidSect="008E6717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DA5B0" w14:textId="77777777" w:rsidR="00135855" w:rsidRDefault="00135855" w:rsidP="0058359F">
      <w:pPr>
        <w:spacing w:after="0" w:line="240" w:lineRule="auto"/>
      </w:pPr>
      <w:r>
        <w:separator/>
      </w:r>
    </w:p>
  </w:endnote>
  <w:endnote w:type="continuationSeparator" w:id="0">
    <w:p w14:paraId="1B11A599" w14:textId="77777777" w:rsidR="00135855" w:rsidRDefault="00135855" w:rsidP="00583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ADAE7B6" w14:paraId="17DF06E6" w14:textId="77777777" w:rsidTr="00927C47">
      <w:trPr>
        <w:trHeight w:val="300"/>
      </w:trPr>
      <w:tc>
        <w:tcPr>
          <w:tcW w:w="3020" w:type="dxa"/>
        </w:tcPr>
        <w:p w14:paraId="2BBAF0DE" w14:textId="694AFBAA" w:rsidR="0ADAE7B6" w:rsidRDefault="0ADAE7B6" w:rsidP="00927C47">
          <w:pPr>
            <w:pStyle w:val="Hlavika"/>
            <w:ind w:left="-115"/>
          </w:pPr>
        </w:p>
      </w:tc>
      <w:tc>
        <w:tcPr>
          <w:tcW w:w="3020" w:type="dxa"/>
        </w:tcPr>
        <w:p w14:paraId="7A39AC17" w14:textId="6A72F311" w:rsidR="0ADAE7B6" w:rsidRDefault="0ADAE7B6" w:rsidP="00927C47">
          <w:pPr>
            <w:pStyle w:val="Hlavika"/>
            <w:jc w:val="center"/>
          </w:pPr>
        </w:p>
      </w:tc>
      <w:tc>
        <w:tcPr>
          <w:tcW w:w="3020" w:type="dxa"/>
        </w:tcPr>
        <w:p w14:paraId="09AEB8F8" w14:textId="120AC708" w:rsidR="0ADAE7B6" w:rsidRDefault="0ADAE7B6" w:rsidP="00927C47">
          <w:pPr>
            <w:pStyle w:val="Hlavika"/>
            <w:ind w:right="-115"/>
            <w:jc w:val="right"/>
          </w:pPr>
        </w:p>
      </w:tc>
    </w:tr>
  </w:tbl>
  <w:p w14:paraId="33061EDE" w14:textId="1F5928C8" w:rsidR="0ADAE7B6" w:rsidRDefault="0ADAE7B6" w:rsidP="00927C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A5E4DE" w14:textId="77777777" w:rsidR="00135855" w:rsidRDefault="00135855" w:rsidP="0058359F">
      <w:pPr>
        <w:spacing w:after="0" w:line="240" w:lineRule="auto"/>
      </w:pPr>
      <w:r>
        <w:separator/>
      </w:r>
    </w:p>
  </w:footnote>
  <w:footnote w:type="continuationSeparator" w:id="0">
    <w:p w14:paraId="4CD35314" w14:textId="77777777" w:rsidR="00135855" w:rsidRDefault="00135855" w:rsidP="005835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93AE9" w14:textId="7D78779D" w:rsidR="00DD4559" w:rsidRPr="00DD4559" w:rsidRDefault="00927C47" w:rsidP="006012AB">
    <w:pPr>
      <w:pStyle w:val="Hlavika"/>
      <w:jc w:val="right"/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P</w:t>
    </w:r>
    <w:r w:rsidR="0ADAE7B6" w:rsidRPr="00DD4559">
      <w:rPr>
        <w:rFonts w:ascii="Arial Narrow" w:hAnsi="Arial Narrow"/>
        <w:sz w:val="20"/>
        <w:szCs w:val="20"/>
      </w:rPr>
      <w:t>ríloha č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F4938"/>
    <w:multiLevelType w:val="multilevel"/>
    <w:tmpl w:val="710EC3D6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B46596"/>
    <w:multiLevelType w:val="hybridMultilevel"/>
    <w:tmpl w:val="008C56C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9B471A0"/>
    <w:multiLevelType w:val="multilevel"/>
    <w:tmpl w:val="414A28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E1299"/>
    <w:multiLevelType w:val="hybridMultilevel"/>
    <w:tmpl w:val="79426C5A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55F05226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717DDC6"/>
    <w:multiLevelType w:val="multilevel"/>
    <w:tmpl w:val="E1E801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13EB5"/>
    <w:multiLevelType w:val="hybridMultilevel"/>
    <w:tmpl w:val="7EB20210"/>
    <w:lvl w:ilvl="0" w:tplc="23F608A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617FC1D"/>
    <w:multiLevelType w:val="hybridMultilevel"/>
    <w:tmpl w:val="37C6F816"/>
    <w:lvl w:ilvl="0" w:tplc="F9224806">
      <w:start w:val="1"/>
      <w:numFmt w:val="decimal"/>
      <w:lvlText w:val="%1."/>
      <w:lvlJc w:val="left"/>
      <w:pPr>
        <w:ind w:left="720" w:hanging="360"/>
      </w:pPr>
    </w:lvl>
    <w:lvl w:ilvl="1" w:tplc="62CED634">
      <w:start w:val="5"/>
      <w:numFmt w:val="decimal"/>
      <w:lvlText w:val="%2.4"/>
      <w:lvlJc w:val="left"/>
      <w:pPr>
        <w:ind w:left="1440" w:hanging="360"/>
      </w:pPr>
    </w:lvl>
    <w:lvl w:ilvl="2" w:tplc="4674468A">
      <w:start w:val="1"/>
      <w:numFmt w:val="lowerRoman"/>
      <w:lvlText w:val="%3."/>
      <w:lvlJc w:val="right"/>
      <w:pPr>
        <w:ind w:left="2160" w:hanging="180"/>
      </w:pPr>
    </w:lvl>
    <w:lvl w:ilvl="3" w:tplc="6FB02340">
      <w:start w:val="1"/>
      <w:numFmt w:val="decimal"/>
      <w:lvlText w:val="%4."/>
      <w:lvlJc w:val="left"/>
      <w:pPr>
        <w:ind w:left="2880" w:hanging="360"/>
      </w:pPr>
    </w:lvl>
    <w:lvl w:ilvl="4" w:tplc="B834504E">
      <w:start w:val="1"/>
      <w:numFmt w:val="lowerLetter"/>
      <w:lvlText w:val="%5."/>
      <w:lvlJc w:val="left"/>
      <w:pPr>
        <w:ind w:left="3600" w:hanging="360"/>
      </w:pPr>
    </w:lvl>
    <w:lvl w:ilvl="5" w:tplc="263AD2E2">
      <w:start w:val="1"/>
      <w:numFmt w:val="lowerRoman"/>
      <w:lvlText w:val="%6."/>
      <w:lvlJc w:val="right"/>
      <w:pPr>
        <w:ind w:left="4320" w:hanging="180"/>
      </w:pPr>
    </w:lvl>
    <w:lvl w:ilvl="6" w:tplc="A3B606C4">
      <w:start w:val="1"/>
      <w:numFmt w:val="decimal"/>
      <w:lvlText w:val="%7."/>
      <w:lvlJc w:val="left"/>
      <w:pPr>
        <w:ind w:left="5040" w:hanging="360"/>
      </w:pPr>
    </w:lvl>
    <w:lvl w:ilvl="7" w:tplc="D0F60442">
      <w:start w:val="1"/>
      <w:numFmt w:val="lowerLetter"/>
      <w:lvlText w:val="%8."/>
      <w:lvlJc w:val="left"/>
      <w:pPr>
        <w:ind w:left="5760" w:hanging="360"/>
      </w:pPr>
    </w:lvl>
    <w:lvl w:ilvl="8" w:tplc="C93226B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94751"/>
    <w:multiLevelType w:val="hybridMultilevel"/>
    <w:tmpl w:val="588A401A"/>
    <w:lvl w:ilvl="0" w:tplc="041B0017">
      <w:start w:val="1"/>
      <w:numFmt w:val="lowerLetter"/>
      <w:lvlText w:val="%1)"/>
      <w:lvlJc w:val="left"/>
      <w:pPr>
        <w:ind w:left="2136" w:hanging="360"/>
      </w:pPr>
    </w:lvl>
    <w:lvl w:ilvl="1" w:tplc="041B0019" w:tentative="1">
      <w:start w:val="1"/>
      <w:numFmt w:val="lowerLetter"/>
      <w:lvlText w:val="%2."/>
      <w:lvlJc w:val="left"/>
      <w:pPr>
        <w:ind w:left="2856" w:hanging="360"/>
      </w:pPr>
    </w:lvl>
    <w:lvl w:ilvl="2" w:tplc="041B001B" w:tentative="1">
      <w:start w:val="1"/>
      <w:numFmt w:val="lowerRoman"/>
      <w:lvlText w:val="%3."/>
      <w:lvlJc w:val="right"/>
      <w:pPr>
        <w:ind w:left="3576" w:hanging="180"/>
      </w:pPr>
    </w:lvl>
    <w:lvl w:ilvl="3" w:tplc="041B000F" w:tentative="1">
      <w:start w:val="1"/>
      <w:numFmt w:val="decimal"/>
      <w:lvlText w:val="%4."/>
      <w:lvlJc w:val="left"/>
      <w:pPr>
        <w:ind w:left="4296" w:hanging="360"/>
      </w:pPr>
    </w:lvl>
    <w:lvl w:ilvl="4" w:tplc="041B0019" w:tentative="1">
      <w:start w:val="1"/>
      <w:numFmt w:val="lowerLetter"/>
      <w:lvlText w:val="%5."/>
      <w:lvlJc w:val="left"/>
      <w:pPr>
        <w:ind w:left="5016" w:hanging="360"/>
      </w:pPr>
    </w:lvl>
    <w:lvl w:ilvl="5" w:tplc="041B001B" w:tentative="1">
      <w:start w:val="1"/>
      <w:numFmt w:val="lowerRoman"/>
      <w:lvlText w:val="%6."/>
      <w:lvlJc w:val="right"/>
      <w:pPr>
        <w:ind w:left="5736" w:hanging="180"/>
      </w:pPr>
    </w:lvl>
    <w:lvl w:ilvl="6" w:tplc="041B000F" w:tentative="1">
      <w:start w:val="1"/>
      <w:numFmt w:val="decimal"/>
      <w:lvlText w:val="%7."/>
      <w:lvlJc w:val="left"/>
      <w:pPr>
        <w:ind w:left="6456" w:hanging="360"/>
      </w:pPr>
    </w:lvl>
    <w:lvl w:ilvl="7" w:tplc="041B0019" w:tentative="1">
      <w:start w:val="1"/>
      <w:numFmt w:val="lowerLetter"/>
      <w:lvlText w:val="%8."/>
      <w:lvlJc w:val="left"/>
      <w:pPr>
        <w:ind w:left="7176" w:hanging="360"/>
      </w:pPr>
    </w:lvl>
    <w:lvl w:ilvl="8" w:tplc="041B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8" w15:restartNumberingAfterBreak="0">
    <w:nsid w:val="27B55523"/>
    <w:multiLevelType w:val="hybridMultilevel"/>
    <w:tmpl w:val="0A68B7BC"/>
    <w:lvl w:ilvl="0" w:tplc="165C1A1E">
      <w:start w:val="1"/>
      <w:numFmt w:val="decimal"/>
      <w:lvlText w:val="%1."/>
      <w:lvlJc w:val="left"/>
      <w:pPr>
        <w:ind w:left="720" w:hanging="360"/>
      </w:pPr>
    </w:lvl>
    <w:lvl w:ilvl="1" w:tplc="5F98BF5E">
      <w:start w:val="5"/>
      <w:numFmt w:val="decimal"/>
      <w:lvlText w:val="%2.4"/>
      <w:lvlJc w:val="left"/>
      <w:pPr>
        <w:ind w:left="1440" w:hanging="360"/>
      </w:pPr>
    </w:lvl>
    <w:lvl w:ilvl="2" w:tplc="EF427488">
      <w:start w:val="1"/>
      <w:numFmt w:val="lowerRoman"/>
      <w:lvlText w:val="%3."/>
      <w:lvlJc w:val="right"/>
      <w:pPr>
        <w:ind w:left="2160" w:hanging="180"/>
      </w:pPr>
    </w:lvl>
    <w:lvl w:ilvl="3" w:tplc="0728F79E">
      <w:start w:val="1"/>
      <w:numFmt w:val="decimal"/>
      <w:lvlText w:val="%4."/>
      <w:lvlJc w:val="left"/>
      <w:pPr>
        <w:ind w:left="2880" w:hanging="360"/>
      </w:pPr>
    </w:lvl>
    <w:lvl w:ilvl="4" w:tplc="14B47AE2">
      <w:start w:val="1"/>
      <w:numFmt w:val="lowerLetter"/>
      <w:lvlText w:val="%5."/>
      <w:lvlJc w:val="left"/>
      <w:pPr>
        <w:ind w:left="3600" w:hanging="360"/>
      </w:pPr>
    </w:lvl>
    <w:lvl w:ilvl="5" w:tplc="AA4CD1CE">
      <w:start w:val="1"/>
      <w:numFmt w:val="lowerRoman"/>
      <w:lvlText w:val="%6."/>
      <w:lvlJc w:val="right"/>
      <w:pPr>
        <w:ind w:left="4320" w:hanging="180"/>
      </w:pPr>
    </w:lvl>
    <w:lvl w:ilvl="6" w:tplc="52F4C23A">
      <w:start w:val="1"/>
      <w:numFmt w:val="decimal"/>
      <w:lvlText w:val="%7."/>
      <w:lvlJc w:val="left"/>
      <w:pPr>
        <w:ind w:left="5040" w:hanging="360"/>
      </w:pPr>
    </w:lvl>
    <w:lvl w:ilvl="7" w:tplc="D852561C">
      <w:start w:val="1"/>
      <w:numFmt w:val="lowerLetter"/>
      <w:lvlText w:val="%8."/>
      <w:lvlJc w:val="left"/>
      <w:pPr>
        <w:ind w:left="5760" w:hanging="360"/>
      </w:pPr>
    </w:lvl>
    <w:lvl w:ilvl="8" w:tplc="DD06CEF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47777"/>
    <w:multiLevelType w:val="multilevel"/>
    <w:tmpl w:val="D728A98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330F0BF9"/>
    <w:multiLevelType w:val="hybridMultilevel"/>
    <w:tmpl w:val="AB7C59CC"/>
    <w:lvl w:ilvl="0" w:tplc="20B404A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35693B38"/>
    <w:multiLevelType w:val="hybridMultilevel"/>
    <w:tmpl w:val="44BC5990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A2014FC"/>
    <w:multiLevelType w:val="hybridMultilevel"/>
    <w:tmpl w:val="9A02B192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1533C4B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90138D3"/>
    <w:multiLevelType w:val="multilevel"/>
    <w:tmpl w:val="07CA26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E1C6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3994209"/>
    <w:multiLevelType w:val="hybridMultilevel"/>
    <w:tmpl w:val="1D92B014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5B1949F"/>
    <w:multiLevelType w:val="multilevel"/>
    <w:tmpl w:val="22767C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A31FC"/>
    <w:multiLevelType w:val="multilevel"/>
    <w:tmpl w:val="A770119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6DDA0FAE"/>
    <w:multiLevelType w:val="multilevel"/>
    <w:tmpl w:val="397A66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AF4BA"/>
    <w:multiLevelType w:val="multilevel"/>
    <w:tmpl w:val="DC205A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D6D756"/>
    <w:multiLevelType w:val="multilevel"/>
    <w:tmpl w:val="60FC0F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B0182"/>
    <w:multiLevelType w:val="multilevel"/>
    <w:tmpl w:val="18249B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9A6D5C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7CF51FAB"/>
    <w:multiLevelType w:val="multilevel"/>
    <w:tmpl w:val="79426C5A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 w:tentative="1">
      <w:start w:val="1"/>
      <w:numFmt w:val="lowerRoman"/>
      <w:lvlText w:val="%3."/>
      <w:lvlJc w:val="right"/>
      <w:pPr>
        <w:ind w:left="2508" w:hanging="180"/>
      </w:pPr>
    </w:lvl>
    <w:lvl w:ilvl="3" w:tentative="1">
      <w:start w:val="1"/>
      <w:numFmt w:val="decimal"/>
      <w:lvlText w:val="%4."/>
      <w:lvlJc w:val="left"/>
      <w:pPr>
        <w:ind w:left="3228" w:hanging="360"/>
      </w:pPr>
    </w:lvl>
    <w:lvl w:ilvl="4" w:tentative="1">
      <w:start w:val="1"/>
      <w:numFmt w:val="lowerLetter"/>
      <w:lvlText w:val="%5."/>
      <w:lvlJc w:val="left"/>
      <w:pPr>
        <w:ind w:left="3948" w:hanging="360"/>
      </w:pPr>
    </w:lvl>
    <w:lvl w:ilvl="5" w:tentative="1">
      <w:start w:val="1"/>
      <w:numFmt w:val="lowerRoman"/>
      <w:lvlText w:val="%6."/>
      <w:lvlJc w:val="right"/>
      <w:pPr>
        <w:ind w:left="4668" w:hanging="180"/>
      </w:pPr>
    </w:lvl>
    <w:lvl w:ilvl="6" w:tentative="1">
      <w:start w:val="1"/>
      <w:numFmt w:val="decimal"/>
      <w:lvlText w:val="%7."/>
      <w:lvlJc w:val="left"/>
      <w:pPr>
        <w:ind w:left="5388" w:hanging="360"/>
      </w:pPr>
    </w:lvl>
    <w:lvl w:ilvl="7" w:tentative="1">
      <w:start w:val="1"/>
      <w:numFmt w:val="lowerLetter"/>
      <w:lvlText w:val="%8."/>
      <w:lvlJc w:val="left"/>
      <w:pPr>
        <w:ind w:left="6108" w:hanging="360"/>
      </w:pPr>
    </w:lvl>
    <w:lvl w:ilvl="8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7E5ECAF3"/>
    <w:multiLevelType w:val="multilevel"/>
    <w:tmpl w:val="68FAB8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7286B7"/>
    <w:multiLevelType w:val="hybridMultilevel"/>
    <w:tmpl w:val="40D6B980"/>
    <w:lvl w:ilvl="0" w:tplc="F0741D3A">
      <w:start w:val="1"/>
      <w:numFmt w:val="upperLetter"/>
      <w:lvlText w:val="%1."/>
      <w:lvlJc w:val="left"/>
      <w:pPr>
        <w:ind w:left="720" w:hanging="360"/>
      </w:pPr>
    </w:lvl>
    <w:lvl w:ilvl="1" w:tplc="AE64D88E">
      <w:start w:val="1"/>
      <w:numFmt w:val="lowerLetter"/>
      <w:lvlText w:val="%2."/>
      <w:lvlJc w:val="left"/>
      <w:pPr>
        <w:ind w:left="1440" w:hanging="360"/>
      </w:pPr>
    </w:lvl>
    <w:lvl w:ilvl="2" w:tplc="7CFEAF24">
      <w:start w:val="1"/>
      <w:numFmt w:val="lowerRoman"/>
      <w:lvlText w:val="%3."/>
      <w:lvlJc w:val="right"/>
      <w:pPr>
        <w:ind w:left="2160" w:hanging="180"/>
      </w:pPr>
    </w:lvl>
    <w:lvl w:ilvl="3" w:tplc="8F1A4554">
      <w:start w:val="1"/>
      <w:numFmt w:val="decimal"/>
      <w:lvlText w:val="%4."/>
      <w:lvlJc w:val="left"/>
      <w:pPr>
        <w:ind w:left="2880" w:hanging="360"/>
      </w:pPr>
    </w:lvl>
    <w:lvl w:ilvl="4" w:tplc="2EC0E088">
      <w:start w:val="1"/>
      <w:numFmt w:val="lowerLetter"/>
      <w:lvlText w:val="%5."/>
      <w:lvlJc w:val="left"/>
      <w:pPr>
        <w:ind w:left="3600" w:hanging="360"/>
      </w:pPr>
    </w:lvl>
    <w:lvl w:ilvl="5" w:tplc="5596D882">
      <w:start w:val="1"/>
      <w:numFmt w:val="lowerRoman"/>
      <w:lvlText w:val="%6."/>
      <w:lvlJc w:val="right"/>
      <w:pPr>
        <w:ind w:left="4320" w:hanging="180"/>
      </w:pPr>
    </w:lvl>
    <w:lvl w:ilvl="6" w:tplc="9918C2E0">
      <w:start w:val="1"/>
      <w:numFmt w:val="decimal"/>
      <w:lvlText w:val="%7."/>
      <w:lvlJc w:val="left"/>
      <w:pPr>
        <w:ind w:left="5040" w:hanging="360"/>
      </w:pPr>
    </w:lvl>
    <w:lvl w:ilvl="7" w:tplc="8F0A037E">
      <w:start w:val="1"/>
      <w:numFmt w:val="lowerLetter"/>
      <w:lvlText w:val="%8."/>
      <w:lvlJc w:val="left"/>
      <w:pPr>
        <w:ind w:left="5760" w:hanging="360"/>
      </w:pPr>
    </w:lvl>
    <w:lvl w:ilvl="8" w:tplc="3000EEF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"/>
  </w:num>
  <w:num w:numId="3">
    <w:abstractNumId w:val="20"/>
  </w:num>
  <w:num w:numId="4">
    <w:abstractNumId w:val="17"/>
  </w:num>
  <w:num w:numId="5">
    <w:abstractNumId w:val="19"/>
  </w:num>
  <w:num w:numId="6">
    <w:abstractNumId w:val="25"/>
  </w:num>
  <w:num w:numId="7">
    <w:abstractNumId w:val="6"/>
  </w:num>
  <w:num w:numId="8">
    <w:abstractNumId w:val="8"/>
  </w:num>
  <w:num w:numId="9">
    <w:abstractNumId w:val="26"/>
  </w:num>
  <w:num w:numId="10">
    <w:abstractNumId w:val="14"/>
  </w:num>
  <w:num w:numId="11">
    <w:abstractNumId w:val="2"/>
  </w:num>
  <w:num w:numId="12">
    <w:abstractNumId w:val="21"/>
  </w:num>
  <w:num w:numId="13">
    <w:abstractNumId w:val="3"/>
  </w:num>
  <w:num w:numId="14">
    <w:abstractNumId w:val="5"/>
  </w:num>
  <w:num w:numId="15">
    <w:abstractNumId w:val="12"/>
  </w:num>
  <w:num w:numId="16">
    <w:abstractNumId w:val="10"/>
  </w:num>
  <w:num w:numId="17">
    <w:abstractNumId w:val="1"/>
  </w:num>
  <w:num w:numId="18">
    <w:abstractNumId w:val="11"/>
  </w:num>
  <w:num w:numId="19">
    <w:abstractNumId w:val="16"/>
  </w:num>
  <w:num w:numId="20">
    <w:abstractNumId w:val="7"/>
  </w:num>
  <w:num w:numId="21">
    <w:abstractNumId w:val="24"/>
  </w:num>
  <w:num w:numId="22">
    <w:abstractNumId w:val="23"/>
  </w:num>
  <w:num w:numId="23">
    <w:abstractNumId w:val="13"/>
  </w:num>
  <w:num w:numId="24">
    <w:abstractNumId w:val="18"/>
  </w:num>
  <w:num w:numId="25">
    <w:abstractNumId w:val="15"/>
  </w:num>
  <w:num w:numId="26">
    <w:abstractNumId w:val="9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zAxtTAzNbEwMDRR0lEKTi0uzszPAykwrAUAFz59sSwAAAA="/>
  </w:docVars>
  <w:rsids>
    <w:rsidRoot w:val="009D2E51"/>
    <w:rsid w:val="00025079"/>
    <w:rsid w:val="000277F5"/>
    <w:rsid w:val="00036ADA"/>
    <w:rsid w:val="00036FE3"/>
    <w:rsid w:val="000424ED"/>
    <w:rsid w:val="0008135F"/>
    <w:rsid w:val="00094726"/>
    <w:rsid w:val="00095317"/>
    <w:rsid w:val="001050BF"/>
    <w:rsid w:val="00116B45"/>
    <w:rsid w:val="00117999"/>
    <w:rsid w:val="0012237E"/>
    <w:rsid w:val="00127C00"/>
    <w:rsid w:val="00135855"/>
    <w:rsid w:val="0013661B"/>
    <w:rsid w:val="00141AC2"/>
    <w:rsid w:val="00143193"/>
    <w:rsid w:val="0016657B"/>
    <w:rsid w:val="001817BA"/>
    <w:rsid w:val="00186661"/>
    <w:rsid w:val="0019285A"/>
    <w:rsid w:val="00197712"/>
    <w:rsid w:val="001C510C"/>
    <w:rsid w:val="001D66C2"/>
    <w:rsid w:val="001E2CDB"/>
    <w:rsid w:val="00212D1D"/>
    <w:rsid w:val="00246538"/>
    <w:rsid w:val="00250A5E"/>
    <w:rsid w:val="00264825"/>
    <w:rsid w:val="002770A9"/>
    <w:rsid w:val="0028542F"/>
    <w:rsid w:val="002A4CC0"/>
    <w:rsid w:val="002B7275"/>
    <w:rsid w:val="002C368E"/>
    <w:rsid w:val="002D745B"/>
    <w:rsid w:val="002E5BDB"/>
    <w:rsid w:val="002E5FA0"/>
    <w:rsid w:val="002F34DD"/>
    <w:rsid w:val="002F4877"/>
    <w:rsid w:val="002F492D"/>
    <w:rsid w:val="00317B21"/>
    <w:rsid w:val="0033787D"/>
    <w:rsid w:val="003503C0"/>
    <w:rsid w:val="0035482D"/>
    <w:rsid w:val="00374A9E"/>
    <w:rsid w:val="0038346F"/>
    <w:rsid w:val="003836B2"/>
    <w:rsid w:val="003A692D"/>
    <w:rsid w:val="003D4F82"/>
    <w:rsid w:val="003E00DA"/>
    <w:rsid w:val="003E18C0"/>
    <w:rsid w:val="003E2999"/>
    <w:rsid w:val="004007B5"/>
    <w:rsid w:val="004021B4"/>
    <w:rsid w:val="00441511"/>
    <w:rsid w:val="0045F802"/>
    <w:rsid w:val="00464836"/>
    <w:rsid w:val="004724FB"/>
    <w:rsid w:val="004810DD"/>
    <w:rsid w:val="004B1C54"/>
    <w:rsid w:val="004B4931"/>
    <w:rsid w:val="004C1930"/>
    <w:rsid w:val="004C614D"/>
    <w:rsid w:val="004D4E1F"/>
    <w:rsid w:val="004D5896"/>
    <w:rsid w:val="005269C2"/>
    <w:rsid w:val="00537B14"/>
    <w:rsid w:val="00537D78"/>
    <w:rsid w:val="0058359F"/>
    <w:rsid w:val="00595EE9"/>
    <w:rsid w:val="005A0AB2"/>
    <w:rsid w:val="005A2F1A"/>
    <w:rsid w:val="005C572A"/>
    <w:rsid w:val="005D0BCE"/>
    <w:rsid w:val="005F0B1E"/>
    <w:rsid w:val="005F7378"/>
    <w:rsid w:val="006012AB"/>
    <w:rsid w:val="00601394"/>
    <w:rsid w:val="00620F41"/>
    <w:rsid w:val="0064469F"/>
    <w:rsid w:val="00655FB7"/>
    <w:rsid w:val="00673667"/>
    <w:rsid w:val="006B6F55"/>
    <w:rsid w:val="006B7749"/>
    <w:rsid w:val="006E7282"/>
    <w:rsid w:val="006F272E"/>
    <w:rsid w:val="006F6455"/>
    <w:rsid w:val="0072E93F"/>
    <w:rsid w:val="0073180B"/>
    <w:rsid w:val="0075434D"/>
    <w:rsid w:val="007615AA"/>
    <w:rsid w:val="00761DA0"/>
    <w:rsid w:val="0077704E"/>
    <w:rsid w:val="007833A6"/>
    <w:rsid w:val="00784522"/>
    <w:rsid w:val="00784C12"/>
    <w:rsid w:val="007A2DD8"/>
    <w:rsid w:val="007B7F2F"/>
    <w:rsid w:val="007E01B2"/>
    <w:rsid w:val="007E285E"/>
    <w:rsid w:val="007F5E58"/>
    <w:rsid w:val="0082198B"/>
    <w:rsid w:val="00832659"/>
    <w:rsid w:val="0085321B"/>
    <w:rsid w:val="008577BA"/>
    <w:rsid w:val="00895B80"/>
    <w:rsid w:val="008A4C9D"/>
    <w:rsid w:val="008A6CC1"/>
    <w:rsid w:val="008A7FFB"/>
    <w:rsid w:val="008B0B43"/>
    <w:rsid w:val="008E6717"/>
    <w:rsid w:val="008F061D"/>
    <w:rsid w:val="008F54D4"/>
    <w:rsid w:val="00907126"/>
    <w:rsid w:val="00913257"/>
    <w:rsid w:val="009133B5"/>
    <w:rsid w:val="00915B5A"/>
    <w:rsid w:val="00924D21"/>
    <w:rsid w:val="00927C47"/>
    <w:rsid w:val="009310C0"/>
    <w:rsid w:val="009374B4"/>
    <w:rsid w:val="0095600F"/>
    <w:rsid w:val="00973A69"/>
    <w:rsid w:val="00976EFE"/>
    <w:rsid w:val="0099A91D"/>
    <w:rsid w:val="009A575F"/>
    <w:rsid w:val="009B24EA"/>
    <w:rsid w:val="009B4DE0"/>
    <w:rsid w:val="009D2E51"/>
    <w:rsid w:val="009D6FCD"/>
    <w:rsid w:val="009F0519"/>
    <w:rsid w:val="009F6FDE"/>
    <w:rsid w:val="00A01C89"/>
    <w:rsid w:val="00A02D1D"/>
    <w:rsid w:val="00A07F2F"/>
    <w:rsid w:val="00A13B2B"/>
    <w:rsid w:val="00A14752"/>
    <w:rsid w:val="00A2543A"/>
    <w:rsid w:val="00A46413"/>
    <w:rsid w:val="00A63AD0"/>
    <w:rsid w:val="00A7272C"/>
    <w:rsid w:val="00A820E8"/>
    <w:rsid w:val="00A84640"/>
    <w:rsid w:val="00AA245D"/>
    <w:rsid w:val="00AD4DA5"/>
    <w:rsid w:val="00AF10FE"/>
    <w:rsid w:val="00AF5677"/>
    <w:rsid w:val="00B12288"/>
    <w:rsid w:val="00B52A4A"/>
    <w:rsid w:val="00B54342"/>
    <w:rsid w:val="00B61483"/>
    <w:rsid w:val="00B62E33"/>
    <w:rsid w:val="00B7384A"/>
    <w:rsid w:val="00B806AB"/>
    <w:rsid w:val="00B86628"/>
    <w:rsid w:val="00B87C40"/>
    <w:rsid w:val="00BB457E"/>
    <w:rsid w:val="00BD6E71"/>
    <w:rsid w:val="00BE2E98"/>
    <w:rsid w:val="00BE778C"/>
    <w:rsid w:val="00BF0566"/>
    <w:rsid w:val="00BF53ED"/>
    <w:rsid w:val="00C07B8B"/>
    <w:rsid w:val="00C10BB5"/>
    <w:rsid w:val="00C13164"/>
    <w:rsid w:val="00C64F5F"/>
    <w:rsid w:val="00C91444"/>
    <w:rsid w:val="00CA0074"/>
    <w:rsid w:val="00CA283C"/>
    <w:rsid w:val="00CA5A38"/>
    <w:rsid w:val="00CD0314"/>
    <w:rsid w:val="00CD0825"/>
    <w:rsid w:val="00CD273E"/>
    <w:rsid w:val="00CD7BBC"/>
    <w:rsid w:val="00CE2BF2"/>
    <w:rsid w:val="00D26FFE"/>
    <w:rsid w:val="00D43E9E"/>
    <w:rsid w:val="00D445AA"/>
    <w:rsid w:val="00D61314"/>
    <w:rsid w:val="00D62ACD"/>
    <w:rsid w:val="00D71607"/>
    <w:rsid w:val="00D77C09"/>
    <w:rsid w:val="00DB6A25"/>
    <w:rsid w:val="00DCD447"/>
    <w:rsid w:val="00DD4559"/>
    <w:rsid w:val="00DE0883"/>
    <w:rsid w:val="00DF06AD"/>
    <w:rsid w:val="00DF3A39"/>
    <w:rsid w:val="00E26E06"/>
    <w:rsid w:val="00E2747E"/>
    <w:rsid w:val="00E4215F"/>
    <w:rsid w:val="00E55A3B"/>
    <w:rsid w:val="00E6048C"/>
    <w:rsid w:val="00E63047"/>
    <w:rsid w:val="00E8140D"/>
    <w:rsid w:val="00EC62E3"/>
    <w:rsid w:val="00F17B9F"/>
    <w:rsid w:val="00F3233B"/>
    <w:rsid w:val="00F55915"/>
    <w:rsid w:val="00F877F1"/>
    <w:rsid w:val="00F94E4B"/>
    <w:rsid w:val="00FA2B36"/>
    <w:rsid w:val="00FB4E6D"/>
    <w:rsid w:val="00FD681A"/>
    <w:rsid w:val="00FE2419"/>
    <w:rsid w:val="00FF6F2A"/>
    <w:rsid w:val="01271B32"/>
    <w:rsid w:val="014A2D14"/>
    <w:rsid w:val="01F801DB"/>
    <w:rsid w:val="022A5FF3"/>
    <w:rsid w:val="02DD7633"/>
    <w:rsid w:val="032152FF"/>
    <w:rsid w:val="03A41042"/>
    <w:rsid w:val="03B69268"/>
    <w:rsid w:val="03D1651D"/>
    <w:rsid w:val="03EBFAE7"/>
    <w:rsid w:val="048B86DE"/>
    <w:rsid w:val="04BEDDC0"/>
    <w:rsid w:val="04D3E58C"/>
    <w:rsid w:val="04D9A6A2"/>
    <w:rsid w:val="058AF102"/>
    <w:rsid w:val="059E4F09"/>
    <w:rsid w:val="05D820B3"/>
    <w:rsid w:val="05D9812F"/>
    <w:rsid w:val="06466055"/>
    <w:rsid w:val="06570E8B"/>
    <w:rsid w:val="0669B45C"/>
    <w:rsid w:val="066F8C32"/>
    <w:rsid w:val="07248442"/>
    <w:rsid w:val="079486CD"/>
    <w:rsid w:val="07F50C9F"/>
    <w:rsid w:val="0844A346"/>
    <w:rsid w:val="0863DE9B"/>
    <w:rsid w:val="087414E4"/>
    <w:rsid w:val="08E9834D"/>
    <w:rsid w:val="090BD4FC"/>
    <w:rsid w:val="09E7C58F"/>
    <w:rsid w:val="09F9F621"/>
    <w:rsid w:val="0A498633"/>
    <w:rsid w:val="0A54471B"/>
    <w:rsid w:val="0AA26971"/>
    <w:rsid w:val="0AA49DD6"/>
    <w:rsid w:val="0ADAE7B6"/>
    <w:rsid w:val="0B1BF8C7"/>
    <w:rsid w:val="0B1D0A71"/>
    <w:rsid w:val="0B3A40B1"/>
    <w:rsid w:val="0B586CDF"/>
    <w:rsid w:val="0B9B52D6"/>
    <w:rsid w:val="0B9E4CCE"/>
    <w:rsid w:val="0BFE01FE"/>
    <w:rsid w:val="0C2DE2B4"/>
    <w:rsid w:val="0C42A647"/>
    <w:rsid w:val="0C958C9E"/>
    <w:rsid w:val="0CB49A19"/>
    <w:rsid w:val="0CB5FB00"/>
    <w:rsid w:val="0D956EA0"/>
    <w:rsid w:val="0DB09EF3"/>
    <w:rsid w:val="0DBE5487"/>
    <w:rsid w:val="0DD1BA79"/>
    <w:rsid w:val="0E2D0244"/>
    <w:rsid w:val="0E41452D"/>
    <w:rsid w:val="0E6CCE9D"/>
    <w:rsid w:val="0E9D385D"/>
    <w:rsid w:val="0EAF1B1F"/>
    <w:rsid w:val="0EE9ECB8"/>
    <w:rsid w:val="0F166499"/>
    <w:rsid w:val="0F19BFAF"/>
    <w:rsid w:val="0F9EF3D1"/>
    <w:rsid w:val="0FBC05CC"/>
    <w:rsid w:val="10824A65"/>
    <w:rsid w:val="10B83798"/>
    <w:rsid w:val="10BD5EE6"/>
    <w:rsid w:val="11184A52"/>
    <w:rsid w:val="111B713D"/>
    <w:rsid w:val="11B4B980"/>
    <w:rsid w:val="11C28C3E"/>
    <w:rsid w:val="11DD4320"/>
    <w:rsid w:val="11F0E3BA"/>
    <w:rsid w:val="12724179"/>
    <w:rsid w:val="1285BC26"/>
    <w:rsid w:val="12D10AA6"/>
    <w:rsid w:val="130044CA"/>
    <w:rsid w:val="1324EC99"/>
    <w:rsid w:val="13282593"/>
    <w:rsid w:val="138A9FD1"/>
    <w:rsid w:val="13BCCD8B"/>
    <w:rsid w:val="14133105"/>
    <w:rsid w:val="1485C307"/>
    <w:rsid w:val="14FC3207"/>
    <w:rsid w:val="1519AC64"/>
    <w:rsid w:val="151BFAD0"/>
    <w:rsid w:val="1578BF67"/>
    <w:rsid w:val="157B9F2F"/>
    <w:rsid w:val="15E3F8E8"/>
    <w:rsid w:val="15F7101C"/>
    <w:rsid w:val="16277F44"/>
    <w:rsid w:val="171309CB"/>
    <w:rsid w:val="1743C316"/>
    <w:rsid w:val="1749833B"/>
    <w:rsid w:val="175779BD"/>
    <w:rsid w:val="1764B503"/>
    <w:rsid w:val="1765BFC0"/>
    <w:rsid w:val="17BB7363"/>
    <w:rsid w:val="187656A6"/>
    <w:rsid w:val="188AD7B1"/>
    <w:rsid w:val="18C24633"/>
    <w:rsid w:val="18C397A5"/>
    <w:rsid w:val="18EC0160"/>
    <w:rsid w:val="194CA74D"/>
    <w:rsid w:val="196B7E98"/>
    <w:rsid w:val="19B768A5"/>
    <w:rsid w:val="19B9F2FC"/>
    <w:rsid w:val="19CCE2A1"/>
    <w:rsid w:val="1AC1927F"/>
    <w:rsid w:val="1AFDF254"/>
    <w:rsid w:val="1B414DDD"/>
    <w:rsid w:val="1B42FD1D"/>
    <w:rsid w:val="1B95E547"/>
    <w:rsid w:val="1B9D9F5B"/>
    <w:rsid w:val="1B9FA3F5"/>
    <w:rsid w:val="1BA4BED1"/>
    <w:rsid w:val="1C61EDE9"/>
    <w:rsid w:val="1D443884"/>
    <w:rsid w:val="1DA710AF"/>
    <w:rsid w:val="1DF7F5B6"/>
    <w:rsid w:val="1E461130"/>
    <w:rsid w:val="1ECC9ACC"/>
    <w:rsid w:val="1EFDD26D"/>
    <w:rsid w:val="1F89DA64"/>
    <w:rsid w:val="1FCFFC1B"/>
    <w:rsid w:val="1FE54BED"/>
    <w:rsid w:val="1FEC2B62"/>
    <w:rsid w:val="20A0C48A"/>
    <w:rsid w:val="20C56889"/>
    <w:rsid w:val="20F5D952"/>
    <w:rsid w:val="214CCC6B"/>
    <w:rsid w:val="2196961E"/>
    <w:rsid w:val="21A2EDDA"/>
    <w:rsid w:val="2215EAC2"/>
    <w:rsid w:val="22502734"/>
    <w:rsid w:val="2259FC17"/>
    <w:rsid w:val="2397E3D7"/>
    <w:rsid w:val="245CB298"/>
    <w:rsid w:val="24706DBA"/>
    <w:rsid w:val="249DC3B6"/>
    <w:rsid w:val="24A6C045"/>
    <w:rsid w:val="25117AB5"/>
    <w:rsid w:val="26A37B98"/>
    <w:rsid w:val="27285620"/>
    <w:rsid w:val="2750F7E1"/>
    <w:rsid w:val="2759EFE1"/>
    <w:rsid w:val="27854D5F"/>
    <w:rsid w:val="27BC18AA"/>
    <w:rsid w:val="29475CDD"/>
    <w:rsid w:val="29D02C1A"/>
    <w:rsid w:val="2A327F1C"/>
    <w:rsid w:val="2A5FBFA0"/>
    <w:rsid w:val="2A68E442"/>
    <w:rsid w:val="2A6EEADA"/>
    <w:rsid w:val="2AE2485E"/>
    <w:rsid w:val="2B163F28"/>
    <w:rsid w:val="2B6C26B0"/>
    <w:rsid w:val="2C1000E1"/>
    <w:rsid w:val="2CD1010C"/>
    <w:rsid w:val="2CDD58E3"/>
    <w:rsid w:val="2CEBA32E"/>
    <w:rsid w:val="2D43D662"/>
    <w:rsid w:val="2D440257"/>
    <w:rsid w:val="2D486E95"/>
    <w:rsid w:val="2DEDE8DF"/>
    <w:rsid w:val="2DF57D26"/>
    <w:rsid w:val="2E102432"/>
    <w:rsid w:val="2E661845"/>
    <w:rsid w:val="2E884581"/>
    <w:rsid w:val="2EC92BDB"/>
    <w:rsid w:val="2EDA9701"/>
    <w:rsid w:val="2F19D4A9"/>
    <w:rsid w:val="2F294907"/>
    <w:rsid w:val="2F468112"/>
    <w:rsid w:val="2FBB5B1E"/>
    <w:rsid w:val="30656BF3"/>
    <w:rsid w:val="306A41CF"/>
    <w:rsid w:val="309095EE"/>
    <w:rsid w:val="30F0B651"/>
    <w:rsid w:val="310996CB"/>
    <w:rsid w:val="310D5F8E"/>
    <w:rsid w:val="314BD0CA"/>
    <w:rsid w:val="315E3540"/>
    <w:rsid w:val="31808036"/>
    <w:rsid w:val="319E4203"/>
    <w:rsid w:val="31EC5434"/>
    <w:rsid w:val="31F5F45D"/>
    <w:rsid w:val="328FEAB4"/>
    <w:rsid w:val="32B6AA75"/>
    <w:rsid w:val="32BD2135"/>
    <w:rsid w:val="330CD9E3"/>
    <w:rsid w:val="332113DE"/>
    <w:rsid w:val="336B69A9"/>
    <w:rsid w:val="34198DDF"/>
    <w:rsid w:val="3449A35B"/>
    <w:rsid w:val="3456A043"/>
    <w:rsid w:val="34A04756"/>
    <w:rsid w:val="34CD302D"/>
    <w:rsid w:val="353459D7"/>
    <w:rsid w:val="358A32B0"/>
    <w:rsid w:val="35EECE36"/>
    <w:rsid w:val="36151775"/>
    <w:rsid w:val="362BFF59"/>
    <w:rsid w:val="364C1F68"/>
    <w:rsid w:val="36563BC9"/>
    <w:rsid w:val="365B91EB"/>
    <w:rsid w:val="36B2E5F6"/>
    <w:rsid w:val="36C9427A"/>
    <w:rsid w:val="370373F1"/>
    <w:rsid w:val="370A485F"/>
    <w:rsid w:val="37224CDF"/>
    <w:rsid w:val="3731022E"/>
    <w:rsid w:val="3734A5B0"/>
    <w:rsid w:val="3767D839"/>
    <w:rsid w:val="37747A42"/>
    <w:rsid w:val="379C64BD"/>
    <w:rsid w:val="37BBCD1F"/>
    <w:rsid w:val="37DC4063"/>
    <w:rsid w:val="380E5AC5"/>
    <w:rsid w:val="382A1F5E"/>
    <w:rsid w:val="38FD4614"/>
    <w:rsid w:val="390D910D"/>
    <w:rsid w:val="3934B902"/>
    <w:rsid w:val="39B25200"/>
    <w:rsid w:val="39C29742"/>
    <w:rsid w:val="39F330D4"/>
    <w:rsid w:val="39F3CBC2"/>
    <w:rsid w:val="3A3E87E0"/>
    <w:rsid w:val="3ABCD7D0"/>
    <w:rsid w:val="3B26B615"/>
    <w:rsid w:val="3BACE572"/>
    <w:rsid w:val="3C557006"/>
    <w:rsid w:val="3C686746"/>
    <w:rsid w:val="3CC36455"/>
    <w:rsid w:val="3D673B02"/>
    <w:rsid w:val="3D6FFC46"/>
    <w:rsid w:val="3D75D733"/>
    <w:rsid w:val="3DA15928"/>
    <w:rsid w:val="3DAD35E0"/>
    <w:rsid w:val="3DBC0CBE"/>
    <w:rsid w:val="3E82E2D7"/>
    <w:rsid w:val="3EA64379"/>
    <w:rsid w:val="3EB6F59D"/>
    <w:rsid w:val="3F1215E9"/>
    <w:rsid w:val="3F1382D2"/>
    <w:rsid w:val="3F5E07D2"/>
    <w:rsid w:val="3FAB6EFF"/>
    <w:rsid w:val="3FB79964"/>
    <w:rsid w:val="40114F25"/>
    <w:rsid w:val="4019B2E9"/>
    <w:rsid w:val="4036B687"/>
    <w:rsid w:val="40897086"/>
    <w:rsid w:val="40DD0EE7"/>
    <w:rsid w:val="41568671"/>
    <w:rsid w:val="4183B121"/>
    <w:rsid w:val="41C13B22"/>
    <w:rsid w:val="41D7DB19"/>
    <w:rsid w:val="41D81553"/>
    <w:rsid w:val="42163E46"/>
    <w:rsid w:val="421FC8F0"/>
    <w:rsid w:val="42BDCBF4"/>
    <w:rsid w:val="42EBB238"/>
    <w:rsid w:val="43473FF7"/>
    <w:rsid w:val="43549026"/>
    <w:rsid w:val="43664B87"/>
    <w:rsid w:val="438F7E30"/>
    <w:rsid w:val="43958280"/>
    <w:rsid w:val="43A509F8"/>
    <w:rsid w:val="440389E6"/>
    <w:rsid w:val="44A35653"/>
    <w:rsid w:val="4559D8FE"/>
    <w:rsid w:val="45692DF2"/>
    <w:rsid w:val="45EF0FCC"/>
    <w:rsid w:val="463F498F"/>
    <w:rsid w:val="46403D65"/>
    <w:rsid w:val="46687B3B"/>
    <w:rsid w:val="468B0809"/>
    <w:rsid w:val="46BC86D0"/>
    <w:rsid w:val="46F0C573"/>
    <w:rsid w:val="46F54CC7"/>
    <w:rsid w:val="471CA044"/>
    <w:rsid w:val="47B369A4"/>
    <w:rsid w:val="47D0FD5A"/>
    <w:rsid w:val="47D84252"/>
    <w:rsid w:val="47DB6CB3"/>
    <w:rsid w:val="483C93F3"/>
    <w:rsid w:val="4859714F"/>
    <w:rsid w:val="4862AB1D"/>
    <w:rsid w:val="48C35D4E"/>
    <w:rsid w:val="48D73DC6"/>
    <w:rsid w:val="49144E03"/>
    <w:rsid w:val="49E6965D"/>
    <w:rsid w:val="4A9C434A"/>
    <w:rsid w:val="4A9C7F09"/>
    <w:rsid w:val="4AE960C2"/>
    <w:rsid w:val="4AFB2E3E"/>
    <w:rsid w:val="4B34D919"/>
    <w:rsid w:val="4B4A6C75"/>
    <w:rsid w:val="4B915A26"/>
    <w:rsid w:val="4C72E6BC"/>
    <w:rsid w:val="4C9953AD"/>
    <w:rsid w:val="4CA7F6EB"/>
    <w:rsid w:val="4CEBB7A3"/>
    <w:rsid w:val="4D6F6E6D"/>
    <w:rsid w:val="4DA23F22"/>
    <w:rsid w:val="4DF7778F"/>
    <w:rsid w:val="4E452D9B"/>
    <w:rsid w:val="4EB766DB"/>
    <w:rsid w:val="4EF1CE7F"/>
    <w:rsid w:val="4EFA08FE"/>
    <w:rsid w:val="4F1D9061"/>
    <w:rsid w:val="4F38B8FE"/>
    <w:rsid w:val="4FBC5985"/>
    <w:rsid w:val="4FC43E8E"/>
    <w:rsid w:val="4FE4BB83"/>
    <w:rsid w:val="4FECFCE9"/>
    <w:rsid w:val="5084FE43"/>
    <w:rsid w:val="508B2E47"/>
    <w:rsid w:val="51590EA3"/>
    <w:rsid w:val="518F2C50"/>
    <w:rsid w:val="5259AF0F"/>
    <w:rsid w:val="52827AA2"/>
    <w:rsid w:val="531075D4"/>
    <w:rsid w:val="531EE575"/>
    <w:rsid w:val="5320E7C1"/>
    <w:rsid w:val="532257B2"/>
    <w:rsid w:val="53D5ADFD"/>
    <w:rsid w:val="5449B4B8"/>
    <w:rsid w:val="546DFDC4"/>
    <w:rsid w:val="54786D7D"/>
    <w:rsid w:val="54974140"/>
    <w:rsid w:val="54B9DA65"/>
    <w:rsid w:val="54F63454"/>
    <w:rsid w:val="553D6E2F"/>
    <w:rsid w:val="55B4B466"/>
    <w:rsid w:val="55B767F0"/>
    <w:rsid w:val="55C6D2AF"/>
    <w:rsid w:val="5607427C"/>
    <w:rsid w:val="566548D8"/>
    <w:rsid w:val="56B633FF"/>
    <w:rsid w:val="56D04713"/>
    <w:rsid w:val="570F81D9"/>
    <w:rsid w:val="57495327"/>
    <w:rsid w:val="57A0CAFB"/>
    <w:rsid w:val="57DAA578"/>
    <w:rsid w:val="57DE3E2B"/>
    <w:rsid w:val="57F1AC58"/>
    <w:rsid w:val="57FA26E4"/>
    <w:rsid w:val="583E9019"/>
    <w:rsid w:val="58C7B25D"/>
    <w:rsid w:val="59490772"/>
    <w:rsid w:val="59610D8A"/>
    <w:rsid w:val="5A8226BE"/>
    <w:rsid w:val="5A94BB86"/>
    <w:rsid w:val="5ABCC70B"/>
    <w:rsid w:val="5ABCC97C"/>
    <w:rsid w:val="5AFC36B0"/>
    <w:rsid w:val="5B173C21"/>
    <w:rsid w:val="5B25F2B2"/>
    <w:rsid w:val="5B4D1257"/>
    <w:rsid w:val="5B4F1716"/>
    <w:rsid w:val="5C3EFF81"/>
    <w:rsid w:val="5CE1C1F3"/>
    <w:rsid w:val="5D4CBC02"/>
    <w:rsid w:val="5D52CBD5"/>
    <w:rsid w:val="5D775E6D"/>
    <w:rsid w:val="5D81F573"/>
    <w:rsid w:val="5E03D7F1"/>
    <w:rsid w:val="5E4BAD32"/>
    <w:rsid w:val="5E4DCB93"/>
    <w:rsid w:val="5E6C81C3"/>
    <w:rsid w:val="5E7DE82B"/>
    <w:rsid w:val="5ED56F66"/>
    <w:rsid w:val="5EDB9392"/>
    <w:rsid w:val="5EF5ECAC"/>
    <w:rsid w:val="5FD36DCF"/>
    <w:rsid w:val="60005C87"/>
    <w:rsid w:val="601AF1A2"/>
    <w:rsid w:val="602180C3"/>
    <w:rsid w:val="60367A70"/>
    <w:rsid w:val="60502D66"/>
    <w:rsid w:val="6054F534"/>
    <w:rsid w:val="607AF0D3"/>
    <w:rsid w:val="60A2721C"/>
    <w:rsid w:val="60B1E96F"/>
    <w:rsid w:val="61462F99"/>
    <w:rsid w:val="6155DD38"/>
    <w:rsid w:val="616DFCEA"/>
    <w:rsid w:val="618042C3"/>
    <w:rsid w:val="618F8455"/>
    <w:rsid w:val="6273BDB3"/>
    <w:rsid w:val="627E2BC0"/>
    <w:rsid w:val="62C4FAC2"/>
    <w:rsid w:val="62F2849B"/>
    <w:rsid w:val="632355DA"/>
    <w:rsid w:val="63493385"/>
    <w:rsid w:val="638C07D0"/>
    <w:rsid w:val="63AA7C95"/>
    <w:rsid w:val="63ADB9D9"/>
    <w:rsid w:val="63B84126"/>
    <w:rsid w:val="64142BD1"/>
    <w:rsid w:val="6422C85E"/>
    <w:rsid w:val="646CAA57"/>
    <w:rsid w:val="64B7DB89"/>
    <w:rsid w:val="64FBD349"/>
    <w:rsid w:val="65909D38"/>
    <w:rsid w:val="65939840"/>
    <w:rsid w:val="65AAAAE5"/>
    <w:rsid w:val="65BEB0FE"/>
    <w:rsid w:val="65F2ADD8"/>
    <w:rsid w:val="66BEA5CC"/>
    <w:rsid w:val="66EF9EAA"/>
    <w:rsid w:val="6823513D"/>
    <w:rsid w:val="68ACEE14"/>
    <w:rsid w:val="68F2AC0C"/>
    <w:rsid w:val="6947192F"/>
    <w:rsid w:val="69473B72"/>
    <w:rsid w:val="698386A8"/>
    <w:rsid w:val="69C6D65A"/>
    <w:rsid w:val="6A6FCFDF"/>
    <w:rsid w:val="6AE5F810"/>
    <w:rsid w:val="6B44D2F0"/>
    <w:rsid w:val="6B8DB652"/>
    <w:rsid w:val="6BB5D882"/>
    <w:rsid w:val="6C67F1AF"/>
    <w:rsid w:val="6CCD5134"/>
    <w:rsid w:val="6CE035C5"/>
    <w:rsid w:val="6D26F16A"/>
    <w:rsid w:val="6D7AB61B"/>
    <w:rsid w:val="6D9596B5"/>
    <w:rsid w:val="6DB4E6C3"/>
    <w:rsid w:val="6DC9664B"/>
    <w:rsid w:val="6DD87550"/>
    <w:rsid w:val="6DD9E38B"/>
    <w:rsid w:val="6EB8DFAF"/>
    <w:rsid w:val="6EF1FCB9"/>
    <w:rsid w:val="6FC2229F"/>
    <w:rsid w:val="703C9216"/>
    <w:rsid w:val="7072A183"/>
    <w:rsid w:val="709C2653"/>
    <w:rsid w:val="70A10B3F"/>
    <w:rsid w:val="70DFE5FC"/>
    <w:rsid w:val="70E4F2E9"/>
    <w:rsid w:val="7107452B"/>
    <w:rsid w:val="71132806"/>
    <w:rsid w:val="7137F7CA"/>
    <w:rsid w:val="714B8B8F"/>
    <w:rsid w:val="71542B7D"/>
    <w:rsid w:val="7199B931"/>
    <w:rsid w:val="71BEF273"/>
    <w:rsid w:val="71D8A7B9"/>
    <w:rsid w:val="724B02E8"/>
    <w:rsid w:val="73304AC5"/>
    <w:rsid w:val="743CDCEF"/>
    <w:rsid w:val="74564119"/>
    <w:rsid w:val="7460C71F"/>
    <w:rsid w:val="74C89F4C"/>
    <w:rsid w:val="74D7D8AC"/>
    <w:rsid w:val="75304108"/>
    <w:rsid w:val="7538AF8A"/>
    <w:rsid w:val="753F6382"/>
    <w:rsid w:val="757A88A2"/>
    <w:rsid w:val="75846937"/>
    <w:rsid w:val="7656FD3C"/>
    <w:rsid w:val="767118D3"/>
    <w:rsid w:val="7687B111"/>
    <w:rsid w:val="768C5C7B"/>
    <w:rsid w:val="7698290C"/>
    <w:rsid w:val="76E56E4F"/>
    <w:rsid w:val="780E537A"/>
    <w:rsid w:val="78508965"/>
    <w:rsid w:val="785CB012"/>
    <w:rsid w:val="788E3141"/>
    <w:rsid w:val="79143A36"/>
    <w:rsid w:val="79735BC9"/>
    <w:rsid w:val="79E4ED4C"/>
    <w:rsid w:val="7A143CE4"/>
    <w:rsid w:val="7A27C9A4"/>
    <w:rsid w:val="7A8A7AA7"/>
    <w:rsid w:val="7A93CCC8"/>
    <w:rsid w:val="7AF167A5"/>
    <w:rsid w:val="7AFE7057"/>
    <w:rsid w:val="7B3F3C6A"/>
    <w:rsid w:val="7C323FCA"/>
    <w:rsid w:val="7C856BD7"/>
    <w:rsid w:val="7CB9EF21"/>
    <w:rsid w:val="7CBC98E7"/>
    <w:rsid w:val="7E3D7D4A"/>
    <w:rsid w:val="7EAFAF19"/>
    <w:rsid w:val="7F58E72B"/>
    <w:rsid w:val="7F70273D"/>
    <w:rsid w:val="7F7645F5"/>
    <w:rsid w:val="7F8BD9EE"/>
    <w:rsid w:val="7FB6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650352"/>
  <w15:docId w15:val="{839E837F-2744-43C7-9304-6FDBA21C2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717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D2E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5835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8359F"/>
  </w:style>
  <w:style w:type="paragraph" w:styleId="Pta">
    <w:name w:val="footer"/>
    <w:basedOn w:val="Normlny"/>
    <w:link w:val="PtaChar"/>
    <w:uiPriority w:val="99"/>
    <w:unhideWhenUsed/>
    <w:rsid w:val="005835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8359F"/>
  </w:style>
  <w:style w:type="table" w:styleId="Mriekatabuky">
    <w:name w:val="Table Grid"/>
    <w:basedOn w:val="Normlnatabuka"/>
    <w:uiPriority w:val="39"/>
    <w:rsid w:val="00166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3A692D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0424E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424E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424E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424E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424E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42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424ED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CD03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3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28b052bc4d0c029e5af0614dbeb35f4c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d493da1b1646013681e6069ce3acd27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íloha č. 3 - Návrh Rámcovej dohody - pre všetky časti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2141142582152</IdentifikatorZmluvy>
    <TaxCatchAll xmlns="88df7d79-48fa-472e-807d-973bd48a7d0e" xsi:nil="true"/>
    <Protokol xmlns="1395d6f3-7af6-453b-825d-40517332caf7">nie</Protoko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5A056-CAE8-4914-BA28-49C7E89ECA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3C3996-95FD-4FE8-A1F6-8756D8D88E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3F7F3E-E899-4F7C-AEA6-081263B380CC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4.xml><?xml version="1.0" encoding="utf-8"?>
<ds:datastoreItem xmlns:ds="http://schemas.openxmlformats.org/officeDocument/2006/customXml" ds:itemID="{E9559C80-ED89-46C6-835F-9E98D8452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321</Words>
  <Characters>24632</Characters>
  <Application>Microsoft Office Word</Application>
  <DocSecurity>0</DocSecurity>
  <Lines>205</Lines>
  <Paragraphs>5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ávid Urbaňák</dc:creator>
  <cp:lastModifiedBy>Veronika Ždímal</cp:lastModifiedBy>
  <cp:revision>6</cp:revision>
  <cp:lastPrinted>2021-09-03T06:26:00Z</cp:lastPrinted>
  <dcterms:created xsi:type="dcterms:W3CDTF">2025-02-26T10:00:00Z</dcterms:created>
  <dcterms:modified xsi:type="dcterms:W3CDTF">2025-02-26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0C5E7D4706447B157A7388BF166E4</vt:lpwstr>
  </property>
  <property fmtid="{D5CDD505-2E9C-101B-9397-08002B2CF9AE}" pid="3" name="MediaServiceImageTags">
    <vt:lpwstr/>
  </property>
</Properties>
</file>